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06160" w14:textId="13A70659" w:rsidR="00A25013" w:rsidRDefault="00DE404B">
      <w:pPr>
        <w:rPr>
          <w:noProof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9285EB1" wp14:editId="6E9EC110">
                <wp:simplePos x="0" y="0"/>
                <wp:positionH relativeFrom="column">
                  <wp:posOffset>41910</wp:posOffset>
                </wp:positionH>
                <wp:positionV relativeFrom="paragraph">
                  <wp:posOffset>470535</wp:posOffset>
                </wp:positionV>
                <wp:extent cx="6280785" cy="6029325"/>
                <wp:effectExtent l="0" t="0" r="0" b="952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0785" cy="6029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CC402" w14:textId="134AA9AC" w:rsidR="00DE404B" w:rsidRDefault="003F3B7B" w:rsidP="006126BB">
                            <w:pPr>
                              <w:pStyle w:val="Title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 xml:space="preserve">e2i &amp; </w:t>
                            </w:r>
                            <w:r w:rsidR="00517CFA">
                              <w:t>UEMS</w:t>
                            </w:r>
                            <w:r>
                              <w:t xml:space="preserve"> Job</w:t>
                            </w:r>
                            <w:r w:rsidR="00AA08FE">
                              <w:t xml:space="preserve"> Interview</w:t>
                            </w:r>
                          </w:p>
                          <w:p w14:paraId="0811867D" w14:textId="3014A50E" w:rsidR="0088511B" w:rsidRDefault="0088511B" w:rsidP="006126BB">
                            <w:pPr>
                              <w:pStyle w:val="Title"/>
                              <w:jc w:val="center"/>
                            </w:pPr>
                            <w:r w:rsidRPr="00EA5092">
                              <w:rPr>
                                <w:sz w:val="28"/>
                                <w:szCs w:val="28"/>
                              </w:rPr>
                              <w:t>Together, Potential Meets Opportunities</w:t>
                            </w:r>
                          </w:p>
                          <w:p w14:paraId="3DC260E5" w14:textId="0C9CB727" w:rsidR="0088511B" w:rsidRDefault="0088511B" w:rsidP="004D5D06">
                            <w:pPr>
                              <w:pStyle w:val="Title"/>
                              <w:jc w:val="center"/>
                            </w:pPr>
                            <w:r>
                              <w:br/>
                            </w:r>
                            <w:r w:rsidRPr="009D5EA4">
                              <w:t>JOB LISTING</w:t>
                            </w:r>
                            <w:r>
                              <w:t xml:space="preserve"> BOOKLET</w:t>
                            </w:r>
                          </w:p>
                          <w:p w14:paraId="1D96F7B4" w14:textId="77777777" w:rsidR="0088511B" w:rsidRPr="004D5D06" w:rsidRDefault="0088511B" w:rsidP="004D5D06">
                            <w:pPr>
                              <w:rPr>
                                <w:sz w:val="12"/>
                              </w:rPr>
                            </w:pPr>
                          </w:p>
                          <w:p w14:paraId="7806A97D" w14:textId="77777777" w:rsidR="0088511B" w:rsidRDefault="0088511B" w:rsidP="004D5D06">
                            <w:pPr>
                              <w:jc w:val="center"/>
                              <w:rPr>
                                <w:rFonts w:cs="Source Sans Pro Semibold"/>
                                <w:b/>
                                <w:color w:val="0D0D0D" w:themeColor="text1" w:themeTint="F2"/>
                                <w:spacing w:val="2"/>
                                <w:sz w:val="56"/>
                                <w:szCs w:val="40"/>
                                <w:lang w:val="en-GB"/>
                              </w:rPr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5509A47B" wp14:editId="57F892C3">
                                  <wp:extent cx="2096814" cy="1985556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7221" cy="20332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1705B" w14:textId="37ACB774" w:rsidR="0088511B" w:rsidRPr="009D5EA4" w:rsidRDefault="0088511B" w:rsidP="004D5D06">
                            <w:pPr>
                              <w:jc w:val="center"/>
                              <w:rPr>
                                <w:rFonts w:cs="Source Sans Pro Semibold"/>
                                <w:b/>
                                <w:color w:val="0D0D0D" w:themeColor="text1" w:themeTint="F2"/>
                                <w:spacing w:val="2"/>
                                <w:sz w:val="56"/>
                                <w:szCs w:val="40"/>
                                <w:lang w:val="en-GB"/>
                              </w:rPr>
                            </w:pPr>
                            <w:r w:rsidRPr="009D5EA4">
                              <w:rPr>
                                <w:noProof/>
                                <w:sz w:val="56"/>
                                <w:szCs w:val="40"/>
                                <w:lang w:eastAsia="zh-CN"/>
                              </w:rPr>
                              <w:drawing>
                                <wp:inline distT="0" distB="0" distL="0" distR="0" wp14:anchorId="2BE2B934" wp14:editId="13E46353">
                                  <wp:extent cx="2743200" cy="12700"/>
                                  <wp:effectExtent l="0" t="0" r="0" b="1270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43200" cy="12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tx1"/>
                                          </a:solidFill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366D383" w14:textId="5F5C5E79" w:rsidR="0088511B" w:rsidRPr="004D5D06" w:rsidRDefault="0088511B" w:rsidP="004D5D06">
                            <w:pPr>
                              <w:tabs>
                                <w:tab w:val="left" w:pos="993"/>
                              </w:tabs>
                              <w:spacing w:after="100" w:line="240" w:lineRule="auto"/>
                              <w:jc w:val="center"/>
                              <w:rPr>
                                <w:sz w:val="56"/>
                                <w:szCs w:val="40"/>
                              </w:rPr>
                            </w:pPr>
                            <w:r w:rsidRPr="009D5EA4">
                              <w:rPr>
                                <w:noProof/>
                                <w:sz w:val="56"/>
                                <w:szCs w:val="40"/>
                                <w:lang w:eastAsia="zh-CN"/>
                              </w:rPr>
                              <w:drawing>
                                <wp:inline distT="0" distB="0" distL="0" distR="0" wp14:anchorId="617BE556" wp14:editId="7A9CD48B">
                                  <wp:extent cx="2743200" cy="12700"/>
                                  <wp:effectExtent l="0" t="0" r="0" b="1270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43200" cy="12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tx1"/>
                                          </a:solidFill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285EB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.3pt;margin-top:37.05pt;width:494.55pt;height:474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" filled="f" stroked="f">
                <v:textbox>
                  <w:txbxContent>
                    <w:p w14:paraId="230CC402" w14:textId="134AA9AC" w:rsidR="00DE404B" w:rsidRDefault="003F3B7B" w:rsidP="006126BB">
                      <w:pPr>
                        <w:pStyle w:val="Title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t xml:space="preserve">e2i &amp; </w:t>
                      </w:r>
                      <w:r w:rsidR="00517CFA">
                        <w:t>UEMS</w:t>
                      </w:r>
                      <w:r>
                        <w:t xml:space="preserve"> Job</w:t>
                      </w:r>
                      <w:r w:rsidR="00AA08FE">
                        <w:t xml:space="preserve"> Interview</w:t>
                      </w:r>
                    </w:p>
                    <w:p w14:paraId="0811867D" w14:textId="3014A50E" w:rsidR="0088511B" w:rsidRDefault="0088511B" w:rsidP="006126BB">
                      <w:pPr>
                        <w:pStyle w:val="Title"/>
                        <w:jc w:val="center"/>
                      </w:pPr>
                      <w:r w:rsidRPr="00EA5092">
                        <w:rPr>
                          <w:sz w:val="28"/>
                          <w:szCs w:val="28"/>
                        </w:rPr>
                        <w:t>Together, Potential Meets Opportunities</w:t>
                      </w:r>
                    </w:p>
                    <w:p w14:paraId="3DC260E5" w14:textId="0C9CB727" w:rsidR="0088511B" w:rsidRDefault="0088511B" w:rsidP="004D5D06">
                      <w:pPr>
                        <w:pStyle w:val="Title"/>
                        <w:jc w:val="center"/>
                      </w:pPr>
                      <w:r>
                        <w:br/>
                      </w:r>
                      <w:r w:rsidRPr="009D5EA4">
                        <w:t>JOB LISTING</w:t>
                      </w:r>
                      <w:r>
                        <w:t xml:space="preserve"> BOOKLET</w:t>
                      </w:r>
                    </w:p>
                    <w:p w14:paraId="1D96F7B4" w14:textId="77777777" w:rsidR="0088511B" w:rsidRPr="004D5D06" w:rsidRDefault="0088511B" w:rsidP="004D5D06">
                      <w:pPr>
                        <w:rPr>
                          <w:sz w:val="12"/>
                        </w:rPr>
                      </w:pPr>
                    </w:p>
                    <w:p w14:paraId="7806A97D" w14:textId="77777777" w:rsidR="0088511B" w:rsidRDefault="0088511B" w:rsidP="004D5D06">
                      <w:pPr>
                        <w:jc w:val="center"/>
                        <w:rPr>
                          <w:rFonts w:cs="Source Sans Pro Semibold"/>
                          <w:b/>
                          <w:color w:val="0D0D0D" w:themeColor="text1" w:themeTint="F2"/>
                          <w:spacing w:val="2"/>
                          <w:sz w:val="56"/>
                          <w:szCs w:val="40"/>
                          <w:lang w:val="en-GB"/>
                        </w:rPr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5509A47B" wp14:editId="57F892C3">
                            <wp:extent cx="2096814" cy="1985556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7221" cy="20332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1705B" w14:textId="37ACB774" w:rsidR="0088511B" w:rsidRPr="009D5EA4" w:rsidRDefault="0088511B" w:rsidP="004D5D06">
                      <w:pPr>
                        <w:jc w:val="center"/>
                        <w:rPr>
                          <w:rFonts w:cs="Source Sans Pro Semibold"/>
                          <w:b/>
                          <w:color w:val="0D0D0D" w:themeColor="text1" w:themeTint="F2"/>
                          <w:spacing w:val="2"/>
                          <w:sz w:val="56"/>
                          <w:szCs w:val="40"/>
                          <w:lang w:val="en-GB"/>
                        </w:rPr>
                      </w:pPr>
                      <w:r w:rsidRPr="009D5EA4">
                        <w:rPr>
                          <w:noProof/>
                          <w:sz w:val="56"/>
                          <w:szCs w:val="40"/>
                          <w:lang w:eastAsia="zh-CN"/>
                        </w:rPr>
                        <w:drawing>
                          <wp:inline distT="0" distB="0" distL="0" distR="0" wp14:anchorId="2BE2B934" wp14:editId="13E46353">
                            <wp:extent cx="2743200" cy="12700"/>
                            <wp:effectExtent l="0" t="0" r="0" b="1270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43200" cy="127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tx1"/>
                                    </a:solidFill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366D383" w14:textId="5F5C5E79" w:rsidR="0088511B" w:rsidRPr="004D5D06" w:rsidRDefault="0088511B" w:rsidP="004D5D06">
                      <w:pPr>
                        <w:tabs>
                          <w:tab w:val="left" w:pos="993"/>
                        </w:tabs>
                        <w:spacing w:after="100" w:line="240" w:lineRule="auto"/>
                        <w:jc w:val="center"/>
                        <w:rPr>
                          <w:sz w:val="56"/>
                          <w:szCs w:val="40"/>
                        </w:rPr>
                      </w:pPr>
                      <w:r w:rsidRPr="009D5EA4">
                        <w:rPr>
                          <w:noProof/>
                          <w:sz w:val="56"/>
                          <w:szCs w:val="40"/>
                          <w:lang w:eastAsia="zh-CN"/>
                        </w:rPr>
                        <w:drawing>
                          <wp:inline distT="0" distB="0" distL="0" distR="0" wp14:anchorId="617BE556" wp14:editId="7A9CD48B">
                            <wp:extent cx="2743200" cy="12700"/>
                            <wp:effectExtent l="0" t="0" r="0" b="1270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43200" cy="127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tx1"/>
                                    </a:solidFill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C47D73" w14:textId="5D9036FB" w:rsidR="009D5EA4" w:rsidRDefault="00DE404B">
      <w:pPr>
        <w:rPr>
          <w:noProof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39934DD" wp14:editId="75CBFEB7">
                <wp:simplePos x="0" y="0"/>
                <wp:positionH relativeFrom="column">
                  <wp:posOffset>2552065</wp:posOffset>
                </wp:positionH>
                <wp:positionV relativeFrom="paragraph">
                  <wp:posOffset>6633210</wp:posOffset>
                </wp:positionV>
                <wp:extent cx="2312035" cy="795020"/>
                <wp:effectExtent l="0" t="0" r="0" b="5080"/>
                <wp:wrapThrough wrapText="bothSides">
                  <wp:wrapPolygon edited="0">
                    <wp:start x="0" y="0"/>
                    <wp:lineTo x="0" y="21220"/>
                    <wp:lineTo x="21357" y="21220"/>
                    <wp:lineTo x="21357" y="0"/>
                    <wp:lineTo x="0" y="0"/>
                  </wp:wrapPolygon>
                </wp:wrapThrough>
                <wp:docPr id="684" name="Rectangle 6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2035" cy="7950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566D4A" w14:textId="2307250A" w:rsidR="0088511B" w:rsidRPr="004D5D06" w:rsidRDefault="0088511B" w:rsidP="004D5D06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Theme="majorHAnsi" w:hAnsiTheme="majorHAnsi"/>
                                <w:color w:val="000000" w:themeColor="text1"/>
                                <w:sz w:val="18"/>
                              </w:rPr>
                            </w:pPr>
                            <w:r w:rsidRPr="004D5D06">
                              <w:rPr>
                                <w:rFonts w:asciiTheme="majorHAnsi" w:hAnsiTheme="majorHAnsi"/>
                                <w:color w:val="000000" w:themeColor="text1"/>
                                <w:sz w:val="18"/>
                              </w:rPr>
                              <w:t xml:space="preserve">As part of our effort to save the environment, please return this booklet at the exit after you have completed </w:t>
                            </w:r>
                            <w:r w:rsidRPr="004D5D06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18"/>
                                <w:u w:val="single"/>
                              </w:rPr>
                              <w:t>all</w:t>
                            </w:r>
                            <w:r w:rsidRPr="004D5D06">
                              <w:rPr>
                                <w:rFonts w:asciiTheme="majorHAnsi" w:hAnsiTheme="majorHAnsi"/>
                                <w:color w:val="000000" w:themeColor="text1"/>
                                <w:sz w:val="18"/>
                              </w:rPr>
                              <w:t xml:space="preserve"> interview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934DD" id="Rectangle 684" o:spid="_x0000_s1027" style="position:absolute;margin-left:200.95pt;margin-top:522.3pt;width:182.05pt;height:62.6pt;z-index:251838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" fillcolor="#d8d8d8 [2732]" stroked="f" strokeweight="2pt">
                <v:textbox>
                  <w:txbxContent>
                    <w:p w14:paraId="09566D4A" w14:textId="2307250A" w:rsidR="0088511B" w:rsidRPr="004D5D06" w:rsidRDefault="0088511B" w:rsidP="004D5D06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Theme="majorHAnsi" w:hAnsiTheme="majorHAnsi"/>
                          <w:color w:val="000000" w:themeColor="text1"/>
                          <w:sz w:val="18"/>
                        </w:rPr>
                      </w:pPr>
                      <w:r w:rsidRPr="004D5D06">
                        <w:rPr>
                          <w:rFonts w:asciiTheme="majorHAnsi" w:hAnsiTheme="majorHAnsi"/>
                          <w:color w:val="000000" w:themeColor="text1"/>
                          <w:sz w:val="18"/>
                        </w:rPr>
                        <w:t xml:space="preserve">As part of our effort to save the environment, please return this booklet at the exit after you have completed </w:t>
                      </w:r>
                      <w:r w:rsidRPr="004D5D06">
                        <w:rPr>
                          <w:rFonts w:asciiTheme="majorHAnsi" w:hAnsiTheme="majorHAnsi"/>
                          <w:b/>
                          <w:color w:val="000000" w:themeColor="text1"/>
                          <w:sz w:val="18"/>
                          <w:u w:val="single"/>
                        </w:rPr>
                        <w:t>all</w:t>
                      </w:r>
                      <w:r w:rsidRPr="004D5D06">
                        <w:rPr>
                          <w:rFonts w:asciiTheme="majorHAnsi" w:hAnsiTheme="majorHAnsi"/>
                          <w:color w:val="000000" w:themeColor="text1"/>
                          <w:sz w:val="18"/>
                        </w:rPr>
                        <w:t xml:space="preserve"> interviews.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7882184E" wp14:editId="4E9F4E73">
                <wp:simplePos x="0" y="0"/>
                <wp:positionH relativeFrom="column">
                  <wp:posOffset>1828165</wp:posOffset>
                </wp:positionH>
                <wp:positionV relativeFrom="paragraph">
                  <wp:posOffset>6633210</wp:posOffset>
                </wp:positionV>
                <wp:extent cx="698500" cy="795020"/>
                <wp:effectExtent l="0" t="0" r="6350" b="5080"/>
                <wp:wrapTight wrapText="bothSides">
                  <wp:wrapPolygon edited="0">
                    <wp:start x="0" y="0"/>
                    <wp:lineTo x="0" y="21220"/>
                    <wp:lineTo x="21207" y="21220"/>
                    <wp:lineTo x="21207" y="0"/>
                    <wp:lineTo x="0" y="0"/>
                  </wp:wrapPolygon>
                </wp:wrapTight>
                <wp:docPr id="695" name="Text Box 6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8500" cy="795020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ECA28" w14:textId="14A92C00" w:rsidR="0088511B" w:rsidRPr="00261A0D" w:rsidRDefault="0088511B" w:rsidP="004D5D06">
                            <w:pPr>
                              <w:rPr>
                                <w:sz w:val="2"/>
                              </w:rPr>
                            </w:pPr>
                          </w:p>
                          <w:p w14:paraId="09CE55CC" w14:textId="77A8674A" w:rsidR="0088511B" w:rsidRDefault="0088511B" w:rsidP="004D5D06"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128F6D85" wp14:editId="23694B47">
                                  <wp:extent cx="487680" cy="475615"/>
                                  <wp:effectExtent l="0" t="0" r="7620" b="635"/>
                                  <wp:docPr id="26" name="Picture 2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Picture 26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7680" cy="4756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2184E" id="Text Box 695" o:spid="_x0000_s1028" type="#_x0000_t202" style="position:absolute;margin-left:143.95pt;margin-top:522.3pt;width:55pt;height:62.6pt;z-index:-251480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" fillcolor="windowText" stroked="f">
                <v:textbox>
                  <w:txbxContent>
                    <w:p w14:paraId="5EEECA28" w14:textId="14A92C00" w:rsidR="0088511B" w:rsidRPr="00261A0D" w:rsidRDefault="0088511B" w:rsidP="004D5D06">
                      <w:pPr>
                        <w:rPr>
                          <w:sz w:val="2"/>
                        </w:rPr>
                      </w:pPr>
                    </w:p>
                    <w:p w14:paraId="09CE55CC" w14:textId="77A8674A" w:rsidR="0088511B" w:rsidRDefault="0088511B" w:rsidP="004D5D06"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128F6D85" wp14:editId="23694B47">
                            <wp:extent cx="487680" cy="475615"/>
                            <wp:effectExtent l="0" t="0" r="7620" b="635"/>
                            <wp:docPr id="26" name="Picture 2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Picture 26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7680" cy="4756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BF162DF" w14:textId="15905396" w:rsidR="004D5D06" w:rsidRDefault="00FA1233" w:rsidP="009D5EA4">
      <w:pPr>
        <w:ind w:right="-284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024B1748" wp14:editId="750B93C5">
                <wp:simplePos x="0" y="0"/>
                <wp:positionH relativeFrom="column">
                  <wp:posOffset>-66675</wp:posOffset>
                </wp:positionH>
                <wp:positionV relativeFrom="paragraph">
                  <wp:posOffset>6210300</wp:posOffset>
                </wp:positionV>
                <wp:extent cx="0" cy="1517650"/>
                <wp:effectExtent l="22225" t="25400" r="41275" b="31750"/>
                <wp:wrapNone/>
                <wp:docPr id="661" name="AutoShap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1765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25F43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5" o:spid="_x0000_s1026" type="#_x0000_t32" style="position:absolute;margin-left:-5.25pt;margin-top:489pt;width:0;height:119.5pt;z-index: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" strokecolor="white [3212]" strokeweight="1.5pt"/>
            </w:pict>
          </mc:Fallback>
        </mc:AlternateContent>
      </w:r>
    </w:p>
    <w:p w14:paraId="5F304D55" w14:textId="1EEBC775" w:rsidR="004D5D06" w:rsidRPr="00700F5D" w:rsidRDefault="004D5D06" w:rsidP="009D5EA4">
      <w:pPr>
        <w:ind w:right="-284"/>
      </w:pPr>
    </w:p>
    <w:p w14:paraId="5CF59F61" w14:textId="60E208B3" w:rsidR="009D5EA4" w:rsidRDefault="009D5EA4" w:rsidP="00A975DC">
      <w:pPr>
        <w:tabs>
          <w:tab w:val="left" w:pos="7797"/>
          <w:tab w:val="left" w:pos="9356"/>
        </w:tabs>
        <w:spacing w:after="0" w:line="240" w:lineRule="auto"/>
        <w:rPr>
          <w:b/>
          <w:sz w:val="24"/>
          <w:szCs w:val="24"/>
        </w:rPr>
      </w:pPr>
    </w:p>
    <w:p w14:paraId="6116D2D5" w14:textId="564F8F5F" w:rsidR="00544AFE" w:rsidRDefault="00DE404B" w:rsidP="00A56F82">
      <w:pPr>
        <w:pStyle w:val="TOC1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6D20A1C6" wp14:editId="453C0E5F">
                <wp:simplePos x="0" y="0"/>
                <wp:positionH relativeFrom="margin">
                  <wp:align>left</wp:align>
                </wp:positionH>
                <wp:positionV relativeFrom="paragraph">
                  <wp:posOffset>306705</wp:posOffset>
                </wp:positionV>
                <wp:extent cx="6409055" cy="1039495"/>
                <wp:effectExtent l="0" t="0" r="0" b="8255"/>
                <wp:wrapTight wrapText="bothSides">
                  <wp:wrapPolygon edited="0">
                    <wp:start x="128" y="0"/>
                    <wp:lineTo x="128" y="21376"/>
                    <wp:lineTo x="21380" y="21376"/>
                    <wp:lineTo x="21380" y="0"/>
                    <wp:lineTo x="128" y="0"/>
                  </wp:wrapPolygon>
                </wp:wrapTight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9055" cy="1039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77A698" w14:textId="77777777" w:rsidR="0088511B" w:rsidRPr="004D5D06" w:rsidRDefault="0088511B" w:rsidP="004D5D06">
                            <w:pPr>
                              <w:spacing w:after="100"/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18"/>
                                <w:shd w:val="clear" w:color="auto" w:fill="FFFFFF"/>
                              </w:rPr>
                            </w:pPr>
                            <w:r w:rsidRPr="004D5D06">
                              <w:rPr>
                                <w:rFonts w:asciiTheme="majorHAnsi" w:hAnsiTheme="majorHAnsi" w:cs="Arial"/>
                                <w:b/>
                                <w:bCs/>
                                <w:sz w:val="18"/>
                                <w:lang w:val="en-GB"/>
                              </w:rPr>
                              <w:t>About e2i (Employment and Employability Institute) </w:t>
                            </w:r>
                            <w:r w:rsidRPr="004D5D06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18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263EEFA9" w14:textId="46C2CBC0" w:rsidR="0088511B" w:rsidRPr="00F46D3A" w:rsidRDefault="0088511B" w:rsidP="00F46D3A">
                            <w:pPr>
                              <w:jc w:val="both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F46D3A">
                              <w:rPr>
                                <w:rStyle w:val="normaltextrun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lang w:val="en-GB"/>
                              </w:rPr>
                              <w:t>e2i is the empowering network for workers and employers seeking employment and employability solutions. e2i serves as a bridge between workers and employers, connecting with workers to offer job security through job-matching, career guidance and skills upgrading services, and partnering employers to address their manpower needs through recruitment, training and job redesign solutions. e2i is a tripartite initiative of the National Trades Union Congress set up to support nation-wide manpower and skills upgrading initiatives. </w:t>
                            </w:r>
                            <w:r w:rsidRPr="00F46D3A">
                              <w:rPr>
                                <w:rStyle w:val="normaltextrun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For more information, please visit www.e2i.com.sg.</w:t>
                            </w:r>
                            <w:r w:rsidRPr="00F46D3A">
                              <w:rPr>
                                <w:rStyle w:val="eop"/>
                                <w:rFonts w:asciiTheme="majorHAnsi" w:hAnsiTheme="majorHAnsi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0A1C6" id="Text Box 30" o:spid="_x0000_s1029" type="#_x0000_t202" style="position:absolute;margin-left:0;margin-top:24.15pt;width:504.65pt;height:81.85pt;z-index:-251475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" filled="f" stroked="f">
                <v:textbox>
                  <w:txbxContent>
                    <w:p w14:paraId="4177A698" w14:textId="77777777" w:rsidR="0088511B" w:rsidRPr="004D5D06" w:rsidRDefault="0088511B" w:rsidP="004D5D06">
                      <w:pPr>
                        <w:spacing w:after="100"/>
                        <w:rPr>
                          <w:rFonts w:asciiTheme="majorHAnsi" w:hAnsiTheme="majorHAnsi" w:cs="Arial"/>
                          <w:b/>
                          <w:color w:val="000000"/>
                          <w:sz w:val="18"/>
                          <w:shd w:val="clear" w:color="auto" w:fill="FFFFFF"/>
                        </w:rPr>
                      </w:pPr>
                      <w:r w:rsidRPr="004D5D06">
                        <w:rPr>
                          <w:rFonts w:asciiTheme="majorHAnsi" w:hAnsiTheme="majorHAnsi" w:cs="Arial"/>
                          <w:b/>
                          <w:bCs/>
                          <w:sz w:val="18"/>
                          <w:lang w:val="en-GB"/>
                        </w:rPr>
                        <w:t>About e2i (Employment and Employability Institute) </w:t>
                      </w:r>
                      <w:r w:rsidRPr="004D5D06">
                        <w:rPr>
                          <w:rFonts w:asciiTheme="majorHAnsi" w:hAnsiTheme="majorHAnsi" w:cs="Arial"/>
                          <w:b/>
                          <w:color w:val="000000"/>
                          <w:sz w:val="18"/>
                          <w:shd w:val="clear" w:color="auto" w:fill="FFFFFF"/>
                        </w:rPr>
                        <w:t xml:space="preserve"> </w:t>
                      </w:r>
                    </w:p>
                    <w:p w14:paraId="263EEFA9" w14:textId="46C2CBC0" w:rsidR="0088511B" w:rsidRPr="00F46D3A" w:rsidRDefault="0088511B" w:rsidP="00F46D3A">
                      <w:pPr>
                        <w:jc w:val="both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F46D3A">
                        <w:rPr>
                          <w:rStyle w:val="normaltextrun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  <w:lang w:val="en-GB"/>
                        </w:rPr>
                        <w:t>e2i is the empowering network for workers and employers seeking employment and employability solutions. e2i serves as a bridge between workers and employers, connecting with workers to offer job security through job-matching, career guidance and skills upgrading services, and partnering employers to address their manpower needs through recruitment, training and job redesign solutions. e2i is a tripartite initiative of the National Trades Union Congress set up to support nation-wide manpower and skills upgrading initiatives. </w:t>
                      </w:r>
                      <w:r w:rsidRPr="00F46D3A">
                        <w:rPr>
                          <w:rStyle w:val="normaltextrun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For more information, please visit www.e2i.com.sg.</w:t>
                      </w:r>
                      <w:r w:rsidRPr="00F46D3A">
                        <w:rPr>
                          <w:rStyle w:val="eop"/>
                          <w:rFonts w:asciiTheme="majorHAnsi" w:hAnsiTheme="majorHAnsi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 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36313CE" w14:textId="1FE93222" w:rsidR="00544AFE" w:rsidRDefault="00544AFE" w:rsidP="00A56F82">
      <w:pPr>
        <w:pStyle w:val="TOC1"/>
      </w:pPr>
    </w:p>
    <w:p w14:paraId="21CAFA04" w14:textId="77777777" w:rsidR="00FB13B0" w:rsidRDefault="00FB13B0" w:rsidP="00EC49D3">
      <w:pPr>
        <w:pStyle w:val="Heading1"/>
        <w:spacing w:before="0" w:line="240" w:lineRule="auto"/>
        <w:rPr>
          <w:b/>
          <w:color w:val="auto"/>
          <w:lang w:val="en-GB"/>
        </w:rPr>
      </w:pPr>
      <w:bookmarkStart w:id="0" w:name="_Toc81307648"/>
    </w:p>
    <w:p w14:paraId="00A10C11" w14:textId="4BCA0FBF" w:rsidR="00EC49D3" w:rsidRDefault="0014339A" w:rsidP="00EC49D3">
      <w:pPr>
        <w:pStyle w:val="Heading1"/>
        <w:spacing w:before="0" w:line="240" w:lineRule="auto"/>
        <w:rPr>
          <w:b/>
          <w:color w:val="auto"/>
          <w:lang w:val="en-GB"/>
        </w:rPr>
      </w:pPr>
      <w:r>
        <w:rPr>
          <w:b/>
          <w:color w:val="auto"/>
          <w:lang w:val="en-GB"/>
        </w:rPr>
        <w:t>UEMS</w:t>
      </w:r>
      <w:r w:rsidR="00A6406B">
        <w:rPr>
          <w:b/>
          <w:color w:val="auto"/>
          <w:lang w:val="en-GB"/>
        </w:rPr>
        <w:t xml:space="preserve"> </w:t>
      </w:r>
      <w:r>
        <w:rPr>
          <w:b/>
          <w:color w:val="auto"/>
          <w:lang w:val="en-GB"/>
        </w:rPr>
        <w:t xml:space="preserve">Solutions </w:t>
      </w:r>
      <w:r w:rsidR="00D053D8" w:rsidRPr="00D053D8">
        <w:rPr>
          <w:b/>
          <w:color w:val="auto"/>
          <w:lang w:val="en-GB"/>
        </w:rPr>
        <w:t>Pte Ltd</w:t>
      </w:r>
      <w:bookmarkEnd w:id="0"/>
    </w:p>
    <w:p w14:paraId="12515386" w14:textId="02E626F3" w:rsidR="009A59A4" w:rsidRPr="008B3F6D" w:rsidRDefault="009A59A4" w:rsidP="008B3F6D">
      <w:pPr>
        <w:rPr>
          <w:rFonts w:asciiTheme="majorHAnsi" w:hAnsiTheme="majorHAnsi" w:cstheme="minorHAnsi"/>
          <w:b/>
          <w:bCs/>
          <w:i/>
          <w:sz w:val="20"/>
          <w:szCs w:val="20"/>
          <w:lang w:val="en-GB"/>
        </w:rPr>
      </w:pPr>
    </w:p>
    <w:tbl>
      <w:tblPr>
        <w:tblStyle w:val="TableGrid"/>
        <w:tblpPr w:leftFromText="180" w:rightFromText="180" w:vertAnchor="text" w:tblpY="1"/>
        <w:tblOverlap w:val="never"/>
        <w:tblW w:w="10435" w:type="dxa"/>
        <w:tblLayout w:type="fixed"/>
        <w:tblLook w:val="04A0" w:firstRow="1" w:lastRow="0" w:firstColumn="1" w:lastColumn="0" w:noHBand="0" w:noVBand="1"/>
      </w:tblPr>
      <w:tblGrid>
        <w:gridCol w:w="1795"/>
        <w:gridCol w:w="2250"/>
        <w:gridCol w:w="4140"/>
        <w:gridCol w:w="2250"/>
      </w:tblGrid>
      <w:tr w:rsidR="000F58D6" w:rsidRPr="00666C12" w14:paraId="3E44DBFC" w14:textId="77777777" w:rsidTr="00675673">
        <w:trPr>
          <w:cantSplit/>
          <w:tblHeader/>
        </w:trPr>
        <w:tc>
          <w:tcPr>
            <w:tcW w:w="1795" w:type="dxa"/>
            <w:shd w:val="clear" w:color="auto" w:fill="D9D9D9" w:themeFill="background1" w:themeFillShade="D9"/>
          </w:tcPr>
          <w:p w14:paraId="34278860" w14:textId="77777777" w:rsidR="000F58D6" w:rsidRPr="00666C12" w:rsidRDefault="000F58D6" w:rsidP="00EF09B1">
            <w:pPr>
              <w:rPr>
                <w:rFonts w:cstheme="minorHAnsi"/>
                <w:b/>
                <w:sz w:val="24"/>
              </w:rPr>
            </w:pPr>
            <w:bookmarkStart w:id="1" w:name="_Hlk126229337"/>
            <w:r w:rsidRPr="00666C12">
              <w:rPr>
                <w:rFonts w:cstheme="minorHAnsi"/>
                <w:b/>
                <w:sz w:val="24"/>
              </w:rPr>
              <w:t>Job Position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BA78D69" w14:textId="64F455EC" w:rsidR="000F58D6" w:rsidRPr="00666C12" w:rsidRDefault="000F58D6" w:rsidP="00EF09B1">
            <w:pPr>
              <w:rPr>
                <w:rFonts w:cstheme="minorHAnsi"/>
                <w:b/>
                <w:sz w:val="24"/>
              </w:rPr>
            </w:pPr>
            <w:r w:rsidRPr="00666C12">
              <w:rPr>
                <w:rFonts w:cstheme="minorHAnsi"/>
                <w:b/>
                <w:sz w:val="24"/>
              </w:rPr>
              <w:t>Pre-</w:t>
            </w:r>
            <w:r w:rsidR="00124005">
              <w:rPr>
                <w:rFonts w:cstheme="minorHAnsi"/>
                <w:b/>
                <w:sz w:val="24"/>
              </w:rPr>
              <w:t>R</w:t>
            </w:r>
            <w:r w:rsidRPr="00666C12">
              <w:rPr>
                <w:rFonts w:cstheme="minorHAnsi"/>
                <w:b/>
                <w:sz w:val="24"/>
              </w:rPr>
              <w:t>equisite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15E8DA60" w14:textId="77777777" w:rsidR="000F58D6" w:rsidRPr="00666C12" w:rsidRDefault="000F58D6" w:rsidP="00EF09B1">
            <w:pPr>
              <w:rPr>
                <w:rFonts w:cstheme="minorHAnsi"/>
                <w:b/>
                <w:sz w:val="24"/>
              </w:rPr>
            </w:pPr>
            <w:r w:rsidRPr="00666C12">
              <w:rPr>
                <w:rFonts w:cstheme="minorHAnsi"/>
                <w:b/>
                <w:sz w:val="24"/>
              </w:rPr>
              <w:t>Key Responsibiliti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10E57A3" w14:textId="77777777" w:rsidR="000F58D6" w:rsidRPr="00666C12" w:rsidRDefault="000F58D6" w:rsidP="00EF09B1">
            <w:pPr>
              <w:rPr>
                <w:rFonts w:cstheme="minorHAnsi"/>
                <w:b/>
                <w:sz w:val="24"/>
              </w:rPr>
            </w:pPr>
            <w:r w:rsidRPr="00666C12">
              <w:rPr>
                <w:rFonts w:cstheme="minorHAnsi"/>
                <w:b/>
                <w:sz w:val="24"/>
              </w:rPr>
              <w:t>Working Hours / Location</w:t>
            </w:r>
          </w:p>
        </w:tc>
      </w:tr>
      <w:tr w:rsidR="00A6406B" w:rsidRPr="00666C12" w14:paraId="388096BD" w14:textId="77777777" w:rsidTr="00675673">
        <w:tc>
          <w:tcPr>
            <w:tcW w:w="1795" w:type="dxa"/>
          </w:tcPr>
          <w:p w14:paraId="0F7D4A2A" w14:textId="126AFA9E" w:rsidR="00A6406B" w:rsidRPr="009342A9" w:rsidRDefault="00F9287A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9342A9">
              <w:rPr>
                <w:rFonts w:cstheme="minorHAnsi"/>
                <w:b/>
                <w:bCs/>
                <w:color w:val="000000"/>
                <w:sz w:val="21"/>
                <w:szCs w:val="21"/>
              </w:rPr>
              <w:t>Housekeepers</w:t>
            </w:r>
          </w:p>
        </w:tc>
        <w:tc>
          <w:tcPr>
            <w:tcW w:w="2250" w:type="dxa"/>
          </w:tcPr>
          <w:p w14:paraId="5492D7AB" w14:textId="5025C828" w:rsidR="00A6406B" w:rsidRPr="009342A9" w:rsidRDefault="00F653FD" w:rsidP="00EF09B1">
            <w:pPr>
              <w:pStyle w:val="ListBullet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  <w:lang w:eastAsia="zh-CN"/>
              </w:rPr>
              <w:t>NIL</w:t>
            </w:r>
          </w:p>
        </w:tc>
        <w:tc>
          <w:tcPr>
            <w:tcW w:w="4140" w:type="dxa"/>
          </w:tcPr>
          <w:p w14:paraId="36218A90" w14:textId="2585378B" w:rsidR="0014339A" w:rsidRPr="009342A9" w:rsidRDefault="0014339A" w:rsidP="00D06031">
            <w:pPr>
              <w:pStyle w:val="ListBullet"/>
              <w:numPr>
                <w:ilvl w:val="0"/>
                <w:numId w:val="3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 xml:space="preserve">To perform daily housekeeping tasks; changing bedsheets, compound area cleaning, toilet washing, office cleaning, high dusting, surface wiping, floor sweeping and mopping, replenish of consumable items, clearing of rubbish </w:t>
            </w:r>
            <w:r w:rsidR="00BB4D02" w:rsidRPr="009342A9">
              <w:rPr>
                <w:rFonts w:cstheme="minorHAnsi"/>
                <w:sz w:val="21"/>
                <w:szCs w:val="21"/>
              </w:rPr>
              <w:t>etc.</w:t>
            </w:r>
          </w:p>
          <w:p w14:paraId="3FCD9758" w14:textId="4998EF04" w:rsidR="0014339A" w:rsidRPr="009342A9" w:rsidRDefault="0014339A" w:rsidP="00D06031">
            <w:pPr>
              <w:pStyle w:val="ListBullet"/>
              <w:numPr>
                <w:ilvl w:val="0"/>
                <w:numId w:val="3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Attend in-service training to learn new skills and service knowledge to perform housekeeping services.</w:t>
            </w:r>
          </w:p>
          <w:p w14:paraId="4D33ED6D" w14:textId="6E6E759E" w:rsidR="0014339A" w:rsidRPr="009342A9" w:rsidRDefault="0014339A" w:rsidP="00D06031">
            <w:pPr>
              <w:pStyle w:val="ListBullet"/>
              <w:numPr>
                <w:ilvl w:val="0"/>
                <w:numId w:val="3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Use various cleaning chemicals and disinfectants on deployed areas.</w:t>
            </w:r>
          </w:p>
          <w:p w14:paraId="20688D9F" w14:textId="5D50DE97" w:rsidR="00A6406B" w:rsidRPr="009342A9" w:rsidRDefault="0014339A" w:rsidP="00D06031">
            <w:pPr>
              <w:pStyle w:val="ListBullet"/>
              <w:numPr>
                <w:ilvl w:val="0"/>
                <w:numId w:val="3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Operate machinery for project and periodic cleaning, disinfection on non-medical/medical equipment, if required.</w:t>
            </w:r>
          </w:p>
        </w:tc>
        <w:tc>
          <w:tcPr>
            <w:tcW w:w="2250" w:type="dxa"/>
          </w:tcPr>
          <w:p w14:paraId="44E0D5D8" w14:textId="77777777" w:rsidR="00A6406B" w:rsidRPr="009342A9" w:rsidRDefault="00F9287A" w:rsidP="003A4F48">
            <w:pPr>
              <w:pStyle w:val="ListBullet"/>
              <w:numPr>
                <w:ilvl w:val="0"/>
                <w:numId w:val="22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7am to 4pm / 8am to 5pm / 9am to 6 pm / 12pm to 9pm / 1pm to 10pm / 9pm to 6am / 10pm to 7am</w:t>
            </w:r>
          </w:p>
          <w:p w14:paraId="660DBFB6" w14:textId="30AF30C0" w:rsidR="00F9287A" w:rsidRPr="009342A9" w:rsidRDefault="00F9287A" w:rsidP="003A4F48">
            <w:pPr>
              <w:pStyle w:val="ListBullet"/>
              <w:numPr>
                <w:ilvl w:val="0"/>
                <w:numId w:val="22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  <w:lang w:eastAsia="zh-CN"/>
              </w:rPr>
              <w:t>Island</w:t>
            </w:r>
            <w:r w:rsidR="00BB4D02" w:rsidRPr="009342A9">
              <w:rPr>
                <w:rFonts w:cstheme="minorHAnsi"/>
                <w:sz w:val="21"/>
                <w:szCs w:val="21"/>
                <w:lang w:eastAsia="zh-CN"/>
              </w:rPr>
              <w:t xml:space="preserve"> </w:t>
            </w:r>
            <w:r w:rsidRPr="009342A9">
              <w:rPr>
                <w:rFonts w:cstheme="minorHAnsi"/>
                <w:sz w:val="21"/>
                <w:szCs w:val="21"/>
                <w:lang w:eastAsia="zh-CN"/>
              </w:rPr>
              <w:t>wide</w:t>
            </w:r>
          </w:p>
        </w:tc>
      </w:tr>
      <w:tr w:rsidR="00A6406B" w:rsidRPr="00666C12" w14:paraId="6D7C1D1E" w14:textId="77777777" w:rsidTr="00675673">
        <w:tc>
          <w:tcPr>
            <w:tcW w:w="1795" w:type="dxa"/>
          </w:tcPr>
          <w:p w14:paraId="3823A089" w14:textId="71947DD0" w:rsidR="00A6406B" w:rsidRPr="009342A9" w:rsidRDefault="00BB4D02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9342A9">
              <w:rPr>
                <w:rFonts w:cstheme="minorHAnsi"/>
                <w:b/>
                <w:bCs/>
                <w:sz w:val="21"/>
                <w:szCs w:val="21"/>
              </w:rPr>
              <w:t>Porters</w:t>
            </w:r>
          </w:p>
        </w:tc>
        <w:tc>
          <w:tcPr>
            <w:tcW w:w="2250" w:type="dxa"/>
          </w:tcPr>
          <w:p w14:paraId="49D2735F" w14:textId="114CD0A8" w:rsidR="00F12D31" w:rsidRPr="009342A9" w:rsidRDefault="00040814" w:rsidP="00EF09B1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NIL</w:t>
            </w:r>
          </w:p>
        </w:tc>
        <w:tc>
          <w:tcPr>
            <w:tcW w:w="4140" w:type="dxa"/>
          </w:tcPr>
          <w:p w14:paraId="6468115E" w14:textId="3E05FE96" w:rsidR="00BB4D02" w:rsidRPr="009342A9" w:rsidRDefault="00BB4D02" w:rsidP="00D06031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With the help of ward staff, assist in transporting and transferring patients on trolley to the wards and to other hospitals, where required.</w:t>
            </w:r>
          </w:p>
          <w:p w14:paraId="076F338B" w14:textId="5681E1F9" w:rsidR="00BB4D02" w:rsidRPr="009342A9" w:rsidRDefault="00BB4D02" w:rsidP="00D06031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With the help of ward staff, assist in receiving and transferring patients from and to the ambulance, where required.</w:t>
            </w:r>
          </w:p>
          <w:p w14:paraId="501920A7" w14:textId="71FDFA55" w:rsidR="00BB4D02" w:rsidRPr="009342A9" w:rsidRDefault="00BB4D02" w:rsidP="00D06031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With the help of ward staff, assist fall risk patients on and off wheelchairs.</w:t>
            </w:r>
          </w:p>
          <w:p w14:paraId="6F06999B" w14:textId="612DCA93" w:rsidR="00BB4D02" w:rsidRPr="009342A9" w:rsidRDefault="00BB4D02" w:rsidP="00B4721C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Send patients to ancillary departments fo</w:t>
            </w:r>
            <w:r w:rsidR="00517CFA" w:rsidRPr="009342A9">
              <w:rPr>
                <w:rFonts w:cstheme="minorHAnsi"/>
                <w:sz w:val="21"/>
                <w:szCs w:val="21"/>
              </w:rPr>
              <w:t xml:space="preserve">r </w:t>
            </w:r>
            <w:r w:rsidRPr="009342A9">
              <w:rPr>
                <w:rFonts w:cstheme="minorHAnsi"/>
                <w:sz w:val="21"/>
                <w:szCs w:val="21"/>
              </w:rPr>
              <w:t>treatment/examination.</w:t>
            </w:r>
          </w:p>
          <w:p w14:paraId="29A0E7EB" w14:textId="47976C7A" w:rsidR="00A6406B" w:rsidRPr="009342A9" w:rsidRDefault="00BB4D02" w:rsidP="00B4721C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Send and collect equipment</w:t>
            </w:r>
            <w:r w:rsidR="00B4721C">
              <w:rPr>
                <w:rFonts w:cstheme="minorHAnsi"/>
                <w:sz w:val="21"/>
                <w:szCs w:val="21"/>
              </w:rPr>
              <w:t xml:space="preserve"> </w:t>
            </w:r>
            <w:r w:rsidRPr="009342A9">
              <w:rPr>
                <w:rFonts w:cstheme="minorHAnsi"/>
                <w:sz w:val="21"/>
                <w:szCs w:val="21"/>
              </w:rPr>
              <w:t xml:space="preserve">/specimens/blood/x-rays films/case records from allied health/ancillary departments. </w:t>
            </w:r>
          </w:p>
        </w:tc>
        <w:tc>
          <w:tcPr>
            <w:tcW w:w="2250" w:type="dxa"/>
          </w:tcPr>
          <w:p w14:paraId="6E3ED1FF" w14:textId="77777777" w:rsidR="00A6406B" w:rsidRPr="009342A9" w:rsidRDefault="00BB4D02" w:rsidP="003A4F48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7am to 4pm / 8am to 5pm / 9am to 6 pm / 12pm to 9pm / 1pm to 10pm / 9pm to 6am</w:t>
            </w:r>
          </w:p>
          <w:p w14:paraId="1CEDE522" w14:textId="7B0B21E3" w:rsidR="00BB4D02" w:rsidRPr="009342A9" w:rsidRDefault="00BB4D02" w:rsidP="003A4F48">
            <w:pPr>
              <w:pStyle w:val="ListBullet"/>
              <w:numPr>
                <w:ilvl w:val="0"/>
                <w:numId w:val="2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  <w:lang w:eastAsia="zh-CN"/>
              </w:rPr>
              <w:t>Island wide</w:t>
            </w:r>
          </w:p>
        </w:tc>
      </w:tr>
      <w:tr w:rsidR="00A6406B" w:rsidRPr="00666C12" w14:paraId="0E002B41" w14:textId="77777777" w:rsidTr="00675673">
        <w:tc>
          <w:tcPr>
            <w:tcW w:w="1795" w:type="dxa"/>
          </w:tcPr>
          <w:p w14:paraId="22AC14E3" w14:textId="6377CC98" w:rsidR="00A6406B" w:rsidRPr="009342A9" w:rsidRDefault="00BB4D02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9342A9">
              <w:rPr>
                <w:rFonts w:cstheme="minorHAnsi"/>
                <w:b/>
                <w:bCs/>
                <w:sz w:val="21"/>
                <w:szCs w:val="21"/>
              </w:rPr>
              <w:t>Healthcare Attendant</w:t>
            </w:r>
          </w:p>
        </w:tc>
        <w:tc>
          <w:tcPr>
            <w:tcW w:w="2250" w:type="dxa"/>
          </w:tcPr>
          <w:p w14:paraId="3EA9FA71" w14:textId="1E074345" w:rsidR="00A6406B" w:rsidRPr="009342A9" w:rsidRDefault="00040814" w:rsidP="00040814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NIL</w:t>
            </w:r>
          </w:p>
        </w:tc>
        <w:tc>
          <w:tcPr>
            <w:tcW w:w="4140" w:type="dxa"/>
          </w:tcPr>
          <w:p w14:paraId="5FF904FD" w14:textId="4D2C50E7" w:rsidR="00EF09B1" w:rsidRPr="00EF09B1" w:rsidRDefault="00EF09B1" w:rsidP="00B4721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Distribute water jugs and cup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6F414D1A" w14:textId="38287C72" w:rsidR="00EF09B1" w:rsidRPr="00EF09B1" w:rsidRDefault="00EF09B1" w:rsidP="00B4721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Top up patients' water flask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737CD91" w14:textId="043AE2AE" w:rsidR="00EF09B1" w:rsidRPr="00EF09B1" w:rsidRDefault="00EF09B1" w:rsidP="00B4721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learing meal trays, cups &amp; cutleries and put inside the food trolley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72D5F589" w14:textId="6216E8B4" w:rsidR="00EF09B1" w:rsidRPr="00EF09B1" w:rsidRDefault="00EF09B1" w:rsidP="00B4721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learing of patients' tea cups and plates after tea break and put in pantry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5397C03" w14:textId="23EA23C6" w:rsidR="00EF09B1" w:rsidRPr="00EF09B1" w:rsidRDefault="00EF09B1" w:rsidP="00B4721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Wipe and sanitize each cardiac tables after patients' meals / tea break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595740A7" w14:textId="686B295C" w:rsidR="00EF09B1" w:rsidRPr="00EF09B1" w:rsidRDefault="00EF09B1" w:rsidP="00AA40DD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lean sluice room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03581E0A" w14:textId="721EA4BB" w:rsidR="00EF09B1" w:rsidRPr="00EF09B1" w:rsidRDefault="00EF09B1" w:rsidP="00C253C4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lean up patient pantry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6685112A" w14:textId="1CA292DF" w:rsidR="00EF09B1" w:rsidRPr="00EF09B1" w:rsidRDefault="00EF09B1" w:rsidP="00C253C4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lear soiled linen, put into bags, tie and send to refuse room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9F0668E" w14:textId="23E92F15" w:rsidR="00EF09B1" w:rsidRPr="00EF09B1" w:rsidRDefault="00EF09B1" w:rsidP="00C253C4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Distribute clean pyjamas and towels for next day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69B1773" w14:textId="43C009B4" w:rsidR="00EF09B1" w:rsidRPr="00EF09B1" w:rsidRDefault="00EF09B1" w:rsidP="00C253C4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lear rubbish from patient cubicles and staff area (midnight team only)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9F9A0D0" w14:textId="32143B1B" w:rsidR="00F12D31" w:rsidRPr="009342A9" w:rsidRDefault="00EF09B1" w:rsidP="00C253C4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Any other relevant duties as and when assigned by the Superior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543D911E" w14:textId="77777777" w:rsidR="00EF09B1" w:rsidRDefault="00EF09B1" w:rsidP="003A4F48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6.45am to 4.15pm or 12.15pm to 9.45pm</w:t>
            </w:r>
          </w:p>
          <w:p w14:paraId="189B0449" w14:textId="507283F8" w:rsidR="00A6406B" w:rsidRPr="009342A9" w:rsidRDefault="00BB4D02" w:rsidP="003A4F48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  <w:lang w:eastAsia="zh-CN"/>
              </w:rPr>
              <w:t>Island wide</w:t>
            </w:r>
          </w:p>
        </w:tc>
      </w:tr>
      <w:tr w:rsidR="00A6406B" w:rsidRPr="00666C12" w14:paraId="220F7AE8" w14:textId="77777777" w:rsidTr="00675673">
        <w:tc>
          <w:tcPr>
            <w:tcW w:w="1795" w:type="dxa"/>
          </w:tcPr>
          <w:p w14:paraId="37882213" w14:textId="521F1CC1" w:rsidR="00A6406B" w:rsidRPr="009342A9" w:rsidRDefault="00BB4D02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9342A9">
              <w:rPr>
                <w:rFonts w:cstheme="minorHAnsi"/>
                <w:b/>
                <w:bCs/>
                <w:sz w:val="21"/>
                <w:szCs w:val="21"/>
              </w:rPr>
              <w:lastRenderedPageBreak/>
              <w:t>Linen Attendant</w:t>
            </w:r>
          </w:p>
        </w:tc>
        <w:tc>
          <w:tcPr>
            <w:tcW w:w="2250" w:type="dxa"/>
          </w:tcPr>
          <w:p w14:paraId="1369AA07" w14:textId="41DCF686" w:rsidR="00F12D31" w:rsidRPr="009342A9" w:rsidRDefault="00657546" w:rsidP="00657546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NIL</w:t>
            </w:r>
          </w:p>
          <w:p w14:paraId="7C8FF4FC" w14:textId="77F3FBBB" w:rsidR="00A6406B" w:rsidRPr="009342A9" w:rsidRDefault="00A6406B" w:rsidP="00EF09B1">
            <w:pPr>
              <w:pStyle w:val="ListBullet"/>
              <w:ind w:left="36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4140" w:type="dxa"/>
          </w:tcPr>
          <w:p w14:paraId="26D28929" w14:textId="77777777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Report to Linen Supervisor/Executive on any linen operational concerns.</w:t>
            </w:r>
          </w:p>
          <w:p w14:paraId="75E4A71C" w14:textId="180EE00C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Receive and verify the quantity of clean linen delivered by launderer.</w:t>
            </w:r>
          </w:p>
          <w:p w14:paraId="5FEBC65F" w14:textId="182A65F5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Pack and store clean linen onto linen room rack and/or designated linen locations.</w:t>
            </w:r>
          </w:p>
          <w:p w14:paraId="7326053F" w14:textId="72CE6DAC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Pack clean linen onto linen trolleys for respective user department accordingly and report if otherwise.</w:t>
            </w:r>
          </w:p>
          <w:p w14:paraId="14A440D1" w14:textId="14D4EFCB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Collect soiled linen daily as per schedule.</w:t>
            </w:r>
          </w:p>
          <w:p w14:paraId="7C57605F" w14:textId="47FFEABB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Clean and sanitize all linen trolleys before and after use in accordance to established SOP.</w:t>
            </w:r>
          </w:p>
          <w:p w14:paraId="3F192388" w14:textId="7A50A819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 xml:space="preserve">Conduct linen quality inspection and prepare linen condemn list in accordance </w:t>
            </w:r>
            <w:r w:rsidR="00517CFA" w:rsidRPr="009342A9">
              <w:rPr>
                <w:rFonts w:cstheme="minorHAnsi"/>
                <w:sz w:val="21"/>
                <w:szCs w:val="21"/>
              </w:rPr>
              <w:t>with</w:t>
            </w:r>
            <w:r w:rsidRPr="009342A9">
              <w:rPr>
                <w:rFonts w:cstheme="minorHAnsi"/>
                <w:sz w:val="21"/>
                <w:szCs w:val="21"/>
              </w:rPr>
              <w:t xml:space="preserve"> pre-determined schedule.</w:t>
            </w:r>
          </w:p>
          <w:p w14:paraId="4274FE89" w14:textId="0789DD56" w:rsidR="00BB4D02" w:rsidRPr="009342A9" w:rsidRDefault="00BB4D02" w:rsidP="00C253C4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Examine laundered items to ensure cleanliness and serviceability.</w:t>
            </w:r>
          </w:p>
          <w:p w14:paraId="1D55975A" w14:textId="5821F05D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Issue memo to launderer for rewash linen.</w:t>
            </w:r>
          </w:p>
          <w:p w14:paraId="779C1968" w14:textId="42E96E7D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Maintain proper and accurate inventory linen stock movement record.</w:t>
            </w:r>
          </w:p>
          <w:p w14:paraId="3A879016" w14:textId="1852FA9B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Keep linen room in clean and orderly condition.</w:t>
            </w:r>
          </w:p>
          <w:p w14:paraId="7DAF65A5" w14:textId="4264BCDD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Assist in answering calls from service hotline.</w:t>
            </w:r>
          </w:p>
          <w:p w14:paraId="39B66FB1" w14:textId="2A6DAF14" w:rsidR="00F12D31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Any other relevant duties as and when assigned by Linen Supervisor/Executive.</w:t>
            </w:r>
          </w:p>
        </w:tc>
        <w:tc>
          <w:tcPr>
            <w:tcW w:w="2250" w:type="dxa"/>
          </w:tcPr>
          <w:p w14:paraId="3BEB73E7" w14:textId="77777777" w:rsidR="00A6406B" w:rsidRPr="009342A9" w:rsidRDefault="00BB4D02" w:rsidP="00EF09B1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7.30am to 3.30pm / 7:30am to 4:30pm</w:t>
            </w:r>
          </w:p>
          <w:p w14:paraId="26E7B4CA" w14:textId="52CA3457" w:rsidR="00BB4D02" w:rsidRPr="009342A9" w:rsidRDefault="00BB4D02" w:rsidP="00EF09B1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  <w:lang w:eastAsia="zh-CN"/>
              </w:rPr>
              <w:t>Island wide</w:t>
            </w:r>
          </w:p>
        </w:tc>
      </w:tr>
      <w:tr w:rsidR="00A6406B" w:rsidRPr="00666C12" w14:paraId="7686B533" w14:textId="77777777" w:rsidTr="00675673">
        <w:tc>
          <w:tcPr>
            <w:tcW w:w="1795" w:type="dxa"/>
          </w:tcPr>
          <w:p w14:paraId="3CDDFB4C" w14:textId="2DA30331" w:rsidR="00A6406B" w:rsidRPr="009342A9" w:rsidRDefault="00BB4D02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9342A9">
              <w:rPr>
                <w:rFonts w:cstheme="minorHAnsi"/>
                <w:b/>
                <w:bCs/>
                <w:sz w:val="21"/>
                <w:szCs w:val="21"/>
              </w:rPr>
              <w:t>Patient Service Associate / Concierge Specialist</w:t>
            </w:r>
          </w:p>
        </w:tc>
        <w:tc>
          <w:tcPr>
            <w:tcW w:w="2250" w:type="dxa"/>
          </w:tcPr>
          <w:p w14:paraId="289DA01C" w14:textId="77777777" w:rsidR="00522476" w:rsidRPr="009342A9" w:rsidRDefault="00522476" w:rsidP="00522476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NIL</w:t>
            </w:r>
          </w:p>
          <w:p w14:paraId="2AFE797D" w14:textId="77777777" w:rsidR="00A6406B" w:rsidRPr="009342A9" w:rsidRDefault="00A6406B" w:rsidP="00EF09B1">
            <w:pPr>
              <w:pStyle w:val="ListBullet"/>
              <w:ind w:left="36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4140" w:type="dxa"/>
          </w:tcPr>
          <w:p w14:paraId="3DC0DD93" w14:textId="6EDA4742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 xml:space="preserve">Perform visitor registration, concierge services and information counter </w:t>
            </w:r>
            <w:r w:rsidR="00517CFA" w:rsidRPr="009342A9">
              <w:rPr>
                <w:rFonts w:cstheme="minorHAnsi"/>
                <w:sz w:val="21"/>
                <w:szCs w:val="21"/>
              </w:rPr>
              <w:t>services.</w:t>
            </w:r>
          </w:p>
          <w:p w14:paraId="2B0133D5" w14:textId="77777777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Handle complaints/ feedback and resolve issues by performing service recovery.</w:t>
            </w:r>
          </w:p>
          <w:p w14:paraId="682E4DA4" w14:textId="739126B8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To update or escalate to Team Leader of any incident that occurred and steps taken to rectify issues.</w:t>
            </w:r>
          </w:p>
          <w:p w14:paraId="53656F8F" w14:textId="1DAA2020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Assist in kiosk registration, queue management, entry and exit access via gantries.</w:t>
            </w:r>
          </w:p>
          <w:p w14:paraId="757598C3" w14:textId="0BED71B2" w:rsidR="00BB4D02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Attend to patients/ visitors’ enquiries and feedback.</w:t>
            </w:r>
          </w:p>
          <w:p w14:paraId="7F8772F1" w14:textId="2F2F6845" w:rsidR="00A6406B" w:rsidRPr="009342A9" w:rsidRDefault="00BB4D02" w:rsidP="0006504C">
            <w:pPr>
              <w:pStyle w:val="ListBullet"/>
              <w:numPr>
                <w:ilvl w:val="0"/>
                <w:numId w:val="23"/>
              </w:numPr>
              <w:rPr>
                <w:rFonts w:cstheme="minorHAnsi"/>
                <w:sz w:val="21"/>
                <w:szCs w:val="21"/>
              </w:rPr>
            </w:pPr>
            <w:r w:rsidRPr="009342A9">
              <w:rPr>
                <w:rFonts w:cstheme="minorHAnsi"/>
                <w:sz w:val="21"/>
                <w:szCs w:val="21"/>
              </w:rPr>
              <w:t>Provide wayfinding and wheelchair assistance.</w:t>
            </w:r>
          </w:p>
        </w:tc>
        <w:tc>
          <w:tcPr>
            <w:tcW w:w="2250" w:type="dxa"/>
          </w:tcPr>
          <w:p w14:paraId="5D0F4608" w14:textId="77777777" w:rsidR="00A6406B" w:rsidRDefault="001A5105" w:rsidP="003E3AEB">
            <w:pPr>
              <w:pStyle w:val="ListBullet"/>
              <w:numPr>
                <w:ilvl w:val="0"/>
                <w:numId w:val="23"/>
              </w:numPr>
            </w:pPr>
            <w:r w:rsidRPr="001A5105">
              <w:t>7:30 am - 5:00 pm / 8:00 am - 5:30 pm / 11.30am to 9.00pm</w:t>
            </w:r>
          </w:p>
          <w:p w14:paraId="0A519325" w14:textId="5CAE3D99" w:rsidR="00C72F00" w:rsidRPr="009342A9" w:rsidRDefault="00C72F00" w:rsidP="003E3AEB">
            <w:pPr>
              <w:pStyle w:val="ListBullet"/>
              <w:numPr>
                <w:ilvl w:val="0"/>
                <w:numId w:val="23"/>
              </w:numPr>
            </w:pPr>
            <w:r>
              <w:t>Outram</w:t>
            </w:r>
          </w:p>
        </w:tc>
      </w:tr>
      <w:tr w:rsidR="00517CFA" w:rsidRPr="00666C12" w14:paraId="6332E680" w14:textId="77777777" w:rsidTr="00675673">
        <w:tc>
          <w:tcPr>
            <w:tcW w:w="1795" w:type="dxa"/>
          </w:tcPr>
          <w:p w14:paraId="2BC85ADD" w14:textId="1A290816" w:rsidR="00517CFA" w:rsidRPr="009342A9" w:rsidRDefault="00642A06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642A06">
              <w:rPr>
                <w:rFonts w:cstheme="minorHAnsi"/>
                <w:b/>
                <w:bCs/>
                <w:sz w:val="21"/>
                <w:szCs w:val="21"/>
              </w:rPr>
              <w:t xml:space="preserve">Housekeeping </w:t>
            </w:r>
            <w:r w:rsidR="0041503D" w:rsidRPr="00642A06">
              <w:rPr>
                <w:rFonts w:cstheme="minorHAnsi"/>
                <w:b/>
                <w:bCs/>
                <w:sz w:val="21"/>
                <w:szCs w:val="21"/>
              </w:rPr>
              <w:t>Supervisor</w:t>
            </w:r>
            <w:r w:rsidRPr="00642A06">
              <w:rPr>
                <w:rFonts w:cstheme="minorHAnsi"/>
                <w:b/>
                <w:bCs/>
                <w:sz w:val="21"/>
                <w:szCs w:val="21"/>
              </w:rPr>
              <w:t>/ Team Leader</w:t>
            </w:r>
          </w:p>
        </w:tc>
        <w:tc>
          <w:tcPr>
            <w:tcW w:w="2250" w:type="dxa"/>
          </w:tcPr>
          <w:p w14:paraId="4052A15C" w14:textId="483A9B7A" w:rsidR="00517CFA" w:rsidRPr="009342A9" w:rsidRDefault="005770E5" w:rsidP="005770E5">
            <w:pPr>
              <w:pStyle w:val="ListBullet"/>
              <w:numPr>
                <w:ilvl w:val="0"/>
                <w:numId w:val="24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 xml:space="preserve">2 years of </w:t>
            </w:r>
            <w:r w:rsidR="00B1009A" w:rsidRPr="005770E5">
              <w:rPr>
                <w:rFonts w:cstheme="minorHAnsi"/>
                <w:sz w:val="21"/>
                <w:szCs w:val="21"/>
              </w:rPr>
              <w:t>relevant</w:t>
            </w:r>
            <w:r w:rsidRPr="005770E5">
              <w:rPr>
                <w:rFonts w:cstheme="minorHAnsi"/>
                <w:sz w:val="21"/>
                <w:szCs w:val="21"/>
              </w:rPr>
              <w:t xml:space="preserve"> exp</w:t>
            </w:r>
            <w:r w:rsidR="00BA4E93">
              <w:rPr>
                <w:rFonts w:cstheme="minorHAnsi"/>
                <w:sz w:val="21"/>
                <w:szCs w:val="21"/>
              </w:rPr>
              <w:t>e</w:t>
            </w:r>
            <w:r w:rsidR="00EE5631">
              <w:rPr>
                <w:rFonts w:cstheme="minorHAnsi"/>
                <w:sz w:val="21"/>
                <w:szCs w:val="21"/>
              </w:rPr>
              <w:t>rience.</w:t>
            </w:r>
          </w:p>
        </w:tc>
        <w:tc>
          <w:tcPr>
            <w:tcW w:w="4140" w:type="dxa"/>
          </w:tcPr>
          <w:p w14:paraId="4CA57FBE" w14:textId="00F1AB06" w:rsidR="0041503D" w:rsidRPr="002C51AB" w:rsidRDefault="0041503D" w:rsidP="002C51AB">
            <w:pPr>
              <w:pStyle w:val="ListBullet"/>
              <w:numPr>
                <w:ilvl w:val="0"/>
                <w:numId w:val="1"/>
              </w:numPr>
              <w:spacing w:after="200"/>
              <w:rPr>
                <w:rFonts w:cstheme="minorHAnsi"/>
                <w:sz w:val="21"/>
                <w:szCs w:val="21"/>
              </w:rPr>
            </w:pPr>
            <w:r w:rsidRPr="0041503D">
              <w:rPr>
                <w:rFonts w:cstheme="minorHAnsi"/>
                <w:sz w:val="21"/>
                <w:szCs w:val="21"/>
              </w:rPr>
              <w:t>Supervise a team of Housekeepers in carrying our cleaning works and maintaining</w:t>
            </w:r>
            <w:r w:rsidR="002C51AB">
              <w:rPr>
                <w:rFonts w:cstheme="minorHAnsi"/>
                <w:sz w:val="21"/>
                <w:szCs w:val="21"/>
              </w:rPr>
              <w:t xml:space="preserve"> </w:t>
            </w:r>
            <w:r w:rsidRPr="002C51AB">
              <w:rPr>
                <w:rFonts w:cstheme="minorHAnsi"/>
                <w:sz w:val="21"/>
                <w:szCs w:val="21"/>
              </w:rPr>
              <w:t>cleanliness of the assigned areas.</w:t>
            </w:r>
          </w:p>
          <w:p w14:paraId="042274AB" w14:textId="64FED1C8" w:rsidR="0041503D" w:rsidRPr="0041503D" w:rsidRDefault="0041503D" w:rsidP="0006504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41503D">
              <w:rPr>
                <w:rFonts w:cstheme="minorHAnsi"/>
                <w:sz w:val="21"/>
                <w:szCs w:val="21"/>
              </w:rPr>
              <w:t>Conduct regular roll</w:t>
            </w:r>
            <w:r w:rsidR="00732DFB">
              <w:rPr>
                <w:rFonts w:cstheme="minorHAnsi"/>
                <w:sz w:val="21"/>
                <w:szCs w:val="21"/>
              </w:rPr>
              <w:t>-</w:t>
            </w:r>
            <w:r w:rsidRPr="0041503D">
              <w:rPr>
                <w:rFonts w:cstheme="minorHAnsi"/>
                <w:sz w:val="21"/>
                <w:szCs w:val="21"/>
              </w:rPr>
              <w:t xml:space="preserve">call and ensure staff are properly attired and groomed, and necessary information cascaded during the </w:t>
            </w:r>
            <w:r w:rsidR="00EF09B1" w:rsidRPr="0041503D">
              <w:rPr>
                <w:rFonts w:cstheme="minorHAnsi"/>
                <w:sz w:val="21"/>
                <w:szCs w:val="21"/>
              </w:rPr>
              <w:t>roll</w:t>
            </w:r>
            <w:r w:rsidR="0056529F">
              <w:rPr>
                <w:rFonts w:cstheme="minorHAnsi"/>
                <w:sz w:val="21"/>
                <w:szCs w:val="21"/>
              </w:rPr>
              <w:t>-</w:t>
            </w:r>
            <w:r w:rsidR="00EF09B1" w:rsidRPr="0041503D">
              <w:rPr>
                <w:rFonts w:cstheme="minorHAnsi"/>
                <w:sz w:val="21"/>
                <w:szCs w:val="21"/>
              </w:rPr>
              <w:t>call</w:t>
            </w:r>
            <w:r w:rsidRPr="0041503D">
              <w:rPr>
                <w:rFonts w:cstheme="minorHAnsi"/>
                <w:sz w:val="21"/>
                <w:szCs w:val="21"/>
              </w:rPr>
              <w:t>.</w:t>
            </w:r>
          </w:p>
          <w:p w14:paraId="38E27307" w14:textId="29F8D140" w:rsidR="0041503D" w:rsidRPr="0041503D" w:rsidRDefault="0041503D" w:rsidP="005D616B">
            <w:pPr>
              <w:pStyle w:val="ListBullet"/>
              <w:numPr>
                <w:ilvl w:val="0"/>
                <w:numId w:val="1"/>
              </w:numPr>
            </w:pPr>
            <w:r w:rsidRPr="0041503D">
              <w:lastRenderedPageBreak/>
              <w:t>Handle feedbacks and complaints, respond to customer’s request promptly. To escalate to Superior when necessary.</w:t>
            </w:r>
          </w:p>
          <w:p w14:paraId="6263A224" w14:textId="43E3AE1B" w:rsidR="0041503D" w:rsidRPr="0041503D" w:rsidRDefault="0041503D" w:rsidP="0006504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41503D">
              <w:rPr>
                <w:rFonts w:cstheme="minorHAnsi"/>
                <w:sz w:val="21"/>
                <w:szCs w:val="21"/>
              </w:rPr>
              <w:t>Maintain and ensure that all equipment clean, well labelled and in good working conditions.</w:t>
            </w:r>
          </w:p>
          <w:p w14:paraId="23502DAD" w14:textId="109B1A01" w:rsidR="0041503D" w:rsidRPr="0041503D" w:rsidRDefault="0041503D" w:rsidP="0006504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41503D">
              <w:rPr>
                <w:rFonts w:cstheme="minorHAnsi"/>
                <w:sz w:val="21"/>
                <w:szCs w:val="21"/>
              </w:rPr>
              <w:t>Oversee the planning and scheduling of the Housekeepers.</w:t>
            </w:r>
          </w:p>
          <w:p w14:paraId="3D050E6E" w14:textId="294143D3" w:rsidR="00517CFA" w:rsidRPr="009342A9" w:rsidRDefault="0041503D" w:rsidP="0006504C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41503D">
              <w:rPr>
                <w:rFonts w:cstheme="minorHAnsi"/>
                <w:sz w:val="21"/>
                <w:szCs w:val="21"/>
              </w:rPr>
              <w:t>Any other relevant duties as and when assigned by the Superior.</w:t>
            </w:r>
          </w:p>
        </w:tc>
        <w:tc>
          <w:tcPr>
            <w:tcW w:w="2250" w:type="dxa"/>
          </w:tcPr>
          <w:p w14:paraId="0C0611F5" w14:textId="77777777" w:rsidR="00517CFA" w:rsidRDefault="00D601A6" w:rsidP="00C72F00">
            <w:pPr>
              <w:pStyle w:val="ListBullet"/>
              <w:numPr>
                <w:ilvl w:val="0"/>
                <w:numId w:val="1"/>
              </w:numPr>
            </w:pPr>
            <w:r w:rsidRPr="00D601A6">
              <w:lastRenderedPageBreak/>
              <w:t>7am to 4pm / 8am to 5pm / 9am to 6 pm / 12pm to 9pm / 1pm to 10pm / 9pm to 6am / 10pm to 7am</w:t>
            </w:r>
          </w:p>
          <w:p w14:paraId="06075ACC" w14:textId="670AE4CE" w:rsidR="00C72F00" w:rsidRPr="009342A9" w:rsidRDefault="00B1009A" w:rsidP="00C72F00">
            <w:pPr>
              <w:pStyle w:val="ListBullet"/>
              <w:numPr>
                <w:ilvl w:val="0"/>
                <w:numId w:val="1"/>
              </w:numPr>
            </w:pPr>
            <w:r>
              <w:t>Island Wide</w:t>
            </w:r>
          </w:p>
        </w:tc>
      </w:tr>
      <w:tr w:rsidR="00517CFA" w:rsidRPr="00666C12" w14:paraId="2B322C87" w14:textId="77777777" w:rsidTr="00675673">
        <w:tc>
          <w:tcPr>
            <w:tcW w:w="1795" w:type="dxa"/>
          </w:tcPr>
          <w:p w14:paraId="043DBC35" w14:textId="782B4DE4" w:rsidR="00517CFA" w:rsidRPr="009342A9" w:rsidRDefault="00844361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844361">
              <w:rPr>
                <w:rFonts w:cstheme="minorHAnsi"/>
                <w:b/>
                <w:bCs/>
                <w:sz w:val="21"/>
                <w:szCs w:val="21"/>
              </w:rPr>
              <w:t>Team Leader (Visitor Service Management)</w:t>
            </w:r>
          </w:p>
        </w:tc>
        <w:tc>
          <w:tcPr>
            <w:tcW w:w="2250" w:type="dxa"/>
          </w:tcPr>
          <w:p w14:paraId="4F69F2AD" w14:textId="11665176" w:rsidR="00517CFA" w:rsidRPr="009342A9" w:rsidRDefault="00EE5631" w:rsidP="00EE5631">
            <w:pPr>
              <w:pStyle w:val="ListBullet"/>
              <w:numPr>
                <w:ilvl w:val="0"/>
                <w:numId w:val="26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</w:tc>
        <w:tc>
          <w:tcPr>
            <w:tcW w:w="4140" w:type="dxa"/>
          </w:tcPr>
          <w:p w14:paraId="4DFF978D" w14:textId="121EB02D" w:rsidR="00C57983" w:rsidRPr="00C57983" w:rsidRDefault="00C57983" w:rsidP="0006504C">
            <w:pPr>
              <w:pStyle w:val="ListBullet"/>
              <w:numPr>
                <w:ilvl w:val="0"/>
                <w:numId w:val="26"/>
              </w:numPr>
              <w:rPr>
                <w:rFonts w:cstheme="minorHAnsi"/>
                <w:sz w:val="21"/>
                <w:szCs w:val="21"/>
              </w:rPr>
            </w:pPr>
            <w:r w:rsidRPr="00C57983">
              <w:rPr>
                <w:rFonts w:cstheme="minorHAnsi"/>
                <w:sz w:val="21"/>
                <w:szCs w:val="21"/>
              </w:rPr>
              <w:t xml:space="preserve">To carry out counter operations according to the hospital’s guidelines, </w:t>
            </w:r>
            <w:r w:rsidR="00B72509" w:rsidRPr="00C57983">
              <w:rPr>
                <w:rFonts w:cstheme="minorHAnsi"/>
                <w:sz w:val="21"/>
                <w:szCs w:val="21"/>
              </w:rPr>
              <w:t>procedures,</w:t>
            </w:r>
            <w:r w:rsidRPr="00C57983">
              <w:rPr>
                <w:rFonts w:cstheme="minorHAnsi"/>
                <w:sz w:val="21"/>
                <w:szCs w:val="21"/>
              </w:rPr>
              <w:t xml:space="preserve"> and policies consistently.</w:t>
            </w:r>
          </w:p>
          <w:p w14:paraId="6165EE1D" w14:textId="38A6F21F" w:rsidR="00C57983" w:rsidRPr="00C57983" w:rsidRDefault="00C57983" w:rsidP="0006504C">
            <w:pPr>
              <w:pStyle w:val="ListBullet"/>
              <w:numPr>
                <w:ilvl w:val="0"/>
                <w:numId w:val="26"/>
              </w:numPr>
              <w:rPr>
                <w:rFonts w:cstheme="minorHAnsi"/>
                <w:sz w:val="21"/>
                <w:szCs w:val="21"/>
              </w:rPr>
            </w:pPr>
            <w:r w:rsidRPr="00C57983">
              <w:rPr>
                <w:rFonts w:cstheme="minorHAnsi"/>
                <w:sz w:val="21"/>
                <w:szCs w:val="21"/>
              </w:rPr>
              <w:t>Plan weekly duty roster and manage the deployment of staff for all Visitor Registration Counters.</w:t>
            </w:r>
          </w:p>
          <w:p w14:paraId="36F589A7" w14:textId="77777777" w:rsidR="00EF09B1" w:rsidRDefault="00C57983" w:rsidP="0006504C">
            <w:pPr>
              <w:pStyle w:val="ListBullet"/>
              <w:numPr>
                <w:ilvl w:val="0"/>
                <w:numId w:val="26"/>
              </w:numPr>
            </w:pPr>
            <w:r w:rsidRPr="00C57983">
              <w:t xml:space="preserve">Supervise and monitor performance of staff to ensure service levels are met. </w:t>
            </w:r>
          </w:p>
          <w:p w14:paraId="1E6CABF9" w14:textId="7791FF21" w:rsidR="00C57983" w:rsidRPr="00C57983" w:rsidRDefault="00C57983" w:rsidP="00687E35">
            <w:pPr>
              <w:pStyle w:val="ListBullet"/>
              <w:numPr>
                <w:ilvl w:val="0"/>
                <w:numId w:val="26"/>
              </w:numPr>
            </w:pPr>
            <w:r w:rsidRPr="00C57983">
              <w:t>Provide coaching and counselling when necessary.</w:t>
            </w:r>
          </w:p>
          <w:p w14:paraId="4A0E3657" w14:textId="6571793B" w:rsidR="00C57983" w:rsidRPr="00C57983" w:rsidRDefault="00C57983" w:rsidP="00687E35">
            <w:pPr>
              <w:pStyle w:val="ListBullet"/>
              <w:numPr>
                <w:ilvl w:val="0"/>
                <w:numId w:val="26"/>
              </w:numPr>
              <w:rPr>
                <w:rFonts w:cstheme="minorHAnsi"/>
                <w:sz w:val="21"/>
                <w:szCs w:val="21"/>
              </w:rPr>
            </w:pPr>
            <w:r w:rsidRPr="00C57983">
              <w:rPr>
                <w:rFonts w:cstheme="minorHAnsi"/>
                <w:sz w:val="21"/>
                <w:szCs w:val="21"/>
              </w:rPr>
              <w:t>Manage resources including manpower, equipment and supplies in daily operations.</w:t>
            </w:r>
          </w:p>
          <w:p w14:paraId="1E477B01" w14:textId="6206EAEC" w:rsidR="00C57983" w:rsidRPr="00C57983" w:rsidRDefault="00C57983" w:rsidP="00687E35">
            <w:pPr>
              <w:pStyle w:val="ListBullet"/>
              <w:numPr>
                <w:ilvl w:val="0"/>
                <w:numId w:val="26"/>
              </w:numPr>
              <w:rPr>
                <w:rFonts w:cstheme="minorHAnsi"/>
                <w:sz w:val="21"/>
                <w:szCs w:val="21"/>
              </w:rPr>
            </w:pPr>
            <w:r w:rsidRPr="00C57983">
              <w:rPr>
                <w:rFonts w:cstheme="minorHAnsi"/>
                <w:sz w:val="21"/>
                <w:szCs w:val="21"/>
              </w:rPr>
              <w:t xml:space="preserve">Investigate causes of discrepancies and complaints and take corrective actions. </w:t>
            </w:r>
          </w:p>
          <w:p w14:paraId="2E8FC43F" w14:textId="5BCCA304" w:rsidR="00517CFA" w:rsidRPr="009342A9" w:rsidRDefault="00C57983" w:rsidP="00687E35">
            <w:pPr>
              <w:pStyle w:val="ListBullet"/>
              <w:numPr>
                <w:ilvl w:val="0"/>
                <w:numId w:val="26"/>
              </w:numPr>
              <w:rPr>
                <w:rFonts w:cstheme="minorHAnsi"/>
                <w:sz w:val="21"/>
                <w:szCs w:val="21"/>
              </w:rPr>
            </w:pPr>
            <w:r w:rsidRPr="00C57983">
              <w:rPr>
                <w:rFonts w:cstheme="minorHAnsi"/>
                <w:sz w:val="21"/>
                <w:szCs w:val="21"/>
              </w:rPr>
              <w:t>Raise necessary documentations (Incident Report [IR])</w:t>
            </w:r>
            <w:r w:rsidR="007E0476"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557CB08A" w14:textId="77777777" w:rsidR="00517CFA" w:rsidRDefault="008D4958" w:rsidP="00BA4E93">
            <w:pPr>
              <w:pStyle w:val="ListBullet"/>
              <w:numPr>
                <w:ilvl w:val="0"/>
                <w:numId w:val="25"/>
              </w:numPr>
            </w:pPr>
            <w:r w:rsidRPr="008D4958">
              <w:t>630am to 4pm / 730am to 5pm / 1030am to 8pm /1130am to 9pm</w:t>
            </w:r>
          </w:p>
          <w:p w14:paraId="5C685FDB" w14:textId="77001467" w:rsidR="008D4958" w:rsidRPr="009342A9" w:rsidRDefault="008D4958" w:rsidP="00BA4E93">
            <w:pPr>
              <w:pStyle w:val="ListBullet"/>
              <w:numPr>
                <w:ilvl w:val="0"/>
                <w:numId w:val="25"/>
              </w:numPr>
            </w:pPr>
            <w:r w:rsidRPr="008D4958">
              <w:t>Outram</w:t>
            </w:r>
          </w:p>
        </w:tc>
      </w:tr>
      <w:tr w:rsidR="007E0476" w:rsidRPr="00666C12" w14:paraId="215E39E1" w14:textId="77777777" w:rsidTr="00675673">
        <w:tc>
          <w:tcPr>
            <w:tcW w:w="1795" w:type="dxa"/>
          </w:tcPr>
          <w:p w14:paraId="7400FD63" w14:textId="0E231713" w:rsidR="007E0476" w:rsidRPr="00844361" w:rsidRDefault="002A6623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2A6623">
              <w:rPr>
                <w:rFonts w:cstheme="minorHAnsi"/>
                <w:b/>
                <w:bCs/>
                <w:sz w:val="21"/>
                <w:szCs w:val="21"/>
              </w:rPr>
              <w:t>Admin Assistant</w:t>
            </w:r>
          </w:p>
        </w:tc>
        <w:tc>
          <w:tcPr>
            <w:tcW w:w="2250" w:type="dxa"/>
          </w:tcPr>
          <w:p w14:paraId="6505B5CD" w14:textId="0E49FE9B" w:rsidR="007E0476" w:rsidRPr="009342A9" w:rsidRDefault="0088205D" w:rsidP="0088205D">
            <w:pPr>
              <w:pStyle w:val="ListBullet"/>
              <w:numPr>
                <w:ilvl w:val="0"/>
                <w:numId w:val="27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</w:tc>
        <w:tc>
          <w:tcPr>
            <w:tcW w:w="4140" w:type="dxa"/>
          </w:tcPr>
          <w:p w14:paraId="5761AE4B" w14:textId="1C3B66CC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Performing operation administrative duties and preparing operation report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59684691" w14:textId="2DE35CA7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Manning the helpdesk and operation system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06801EB" w14:textId="06664385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Maintaining and upkeeping documents, records and filing according to IMS system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011E54AA" w14:textId="1C38F86C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Handling full spectrum of HR and payroll duties at site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03A2AB65" w14:textId="509EF610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Handling Store Management and Inventorie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295E68F" w14:textId="7D52B1CE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Stand-in as operation role in critical situation or exigency situation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BBAC903" w14:textId="77777777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Taking on the secretary role for event preparation; preparing meeting materials and etc.</w:t>
            </w:r>
          </w:p>
          <w:p w14:paraId="67BE301E" w14:textId="687C1E8D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Attending to any enquiries and escalate to superior when necessary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0648CB83" w14:textId="7CACE4A8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oordinating with HQ departments for site matters when necessary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1B4278C" w14:textId="0FCCEE48" w:rsidR="00EF09B1" w:rsidRPr="00EF09B1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Adhere to any government regulation and company policy such as, but not limited to, accommodation checks and incident reporting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271C569C" w14:textId="43DDED57" w:rsidR="007E0476" w:rsidRPr="007A177E" w:rsidRDefault="00EF09B1" w:rsidP="00EF09B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lastRenderedPageBreak/>
              <w:t>Any other ad-hoc duties as assigned by direct superior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26C0B9C6" w14:textId="77777777" w:rsidR="007E0476" w:rsidRDefault="0088205D" w:rsidP="0088205D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88205D">
              <w:rPr>
                <w:rFonts w:cstheme="minorHAnsi"/>
                <w:sz w:val="21"/>
                <w:szCs w:val="21"/>
              </w:rPr>
              <w:lastRenderedPageBreak/>
              <w:t>830am to 545pm</w:t>
            </w:r>
          </w:p>
          <w:p w14:paraId="0533700C" w14:textId="08D06C72" w:rsidR="00BC287D" w:rsidRPr="009342A9" w:rsidRDefault="00BC287D" w:rsidP="0088205D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Island Wide</w:t>
            </w:r>
          </w:p>
        </w:tc>
      </w:tr>
      <w:tr w:rsidR="007E0476" w:rsidRPr="00666C12" w14:paraId="3F41C7E0" w14:textId="77777777" w:rsidTr="00675673">
        <w:tc>
          <w:tcPr>
            <w:tcW w:w="1795" w:type="dxa"/>
          </w:tcPr>
          <w:p w14:paraId="2BAA6B96" w14:textId="313BB3CE" w:rsidR="007E0476" w:rsidRPr="00844361" w:rsidRDefault="00610FB4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610FB4">
              <w:rPr>
                <w:rFonts w:cstheme="minorHAnsi"/>
                <w:b/>
                <w:bCs/>
                <w:sz w:val="21"/>
                <w:szCs w:val="21"/>
              </w:rPr>
              <w:t>Admin Executive</w:t>
            </w:r>
          </w:p>
        </w:tc>
        <w:tc>
          <w:tcPr>
            <w:tcW w:w="2250" w:type="dxa"/>
          </w:tcPr>
          <w:p w14:paraId="10473E8E" w14:textId="37CC4642" w:rsidR="003F47FC" w:rsidRDefault="003F47FC" w:rsidP="003F47FC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  <w:p w14:paraId="43EE28D7" w14:textId="7F69379E" w:rsidR="007E0476" w:rsidRPr="009342A9" w:rsidRDefault="007E0476" w:rsidP="00EF09B1">
            <w:pPr>
              <w:pStyle w:val="ListBullet"/>
              <w:ind w:left="36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4140" w:type="dxa"/>
          </w:tcPr>
          <w:p w14:paraId="644FE394" w14:textId="4014788C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Performing operation administrative duties and preparing operation report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67DA91DC" w14:textId="01AE8F5B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Manning the helpdesk and operation system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471A90BE" w14:textId="20BE53CD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Maintaining and upkeeping documents, records and filing according to IMS system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612FB179" w14:textId="40A1ACBA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Handling full spectrum of HR and payroll duties at site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7DB850BC" w14:textId="156C3078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Handling Store Management and Inventories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22FE3E13" w14:textId="728C1759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Stand-in as operation role in critical situation or exigency situation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0EA02976" w14:textId="62E2A157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Taking on the secretary role for event preparation; preparing meeting materials and etc.</w:t>
            </w:r>
          </w:p>
          <w:p w14:paraId="31633D14" w14:textId="2B5481F0" w:rsidR="00AC0C95" w:rsidRPr="00AC0C95" w:rsidRDefault="00AC0C95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Coordination of events/ invites/ ordering etc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576CDDF2" w14:textId="189F8399" w:rsidR="00AC0C95" w:rsidRPr="001A1DE5" w:rsidRDefault="00AC0C95" w:rsidP="001A1DE5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Data analysis</w:t>
            </w:r>
            <w:r w:rsidR="001A1DE5">
              <w:rPr>
                <w:rFonts w:cstheme="minorHAnsi"/>
                <w:sz w:val="21"/>
                <w:szCs w:val="21"/>
              </w:rPr>
              <w:t xml:space="preserve">. </w:t>
            </w:r>
            <w:r w:rsidRPr="001A1DE5">
              <w:rPr>
                <w:rFonts w:cstheme="minorHAnsi"/>
                <w:sz w:val="21"/>
                <w:szCs w:val="21"/>
              </w:rPr>
              <w:t>Maintain filling staff P File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068B748B" w14:textId="3A88325D" w:rsidR="00AC0C95" w:rsidRPr="00AC0C95" w:rsidRDefault="00AC0C95" w:rsidP="00687E35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Submission of claims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2F02B3FE" w14:textId="31B82BE7" w:rsidR="00AC0C95" w:rsidRPr="00AC0C95" w:rsidRDefault="00AC0C95" w:rsidP="00687E35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Schedule vaccination Arrangement and update record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15BFD34B" w14:textId="01790202" w:rsidR="00AC0C95" w:rsidRPr="00AC0C95" w:rsidRDefault="00AC0C95" w:rsidP="00687E35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>Adhere to any government regulation and company policy such as, but not limited to, accommodation checks and incident reporting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  <w:p w14:paraId="22A1A7A9" w14:textId="4B48240E" w:rsidR="007E0476" w:rsidRPr="00EF09B1" w:rsidRDefault="00AC0C95" w:rsidP="00687E35">
            <w:pPr>
              <w:pStyle w:val="ListBullet"/>
              <w:numPr>
                <w:ilvl w:val="0"/>
                <w:numId w:val="1"/>
              </w:numPr>
              <w:rPr>
                <w:rFonts w:cstheme="minorHAnsi"/>
                <w:sz w:val="21"/>
                <w:szCs w:val="21"/>
              </w:rPr>
            </w:pPr>
            <w:r w:rsidRPr="00AC0C95">
              <w:rPr>
                <w:rFonts w:cstheme="minorHAnsi"/>
                <w:sz w:val="21"/>
                <w:szCs w:val="21"/>
              </w:rPr>
              <w:t xml:space="preserve">Any other </w:t>
            </w:r>
            <w:r w:rsidR="001A1DE5" w:rsidRPr="00AC0C95">
              <w:rPr>
                <w:rFonts w:cstheme="minorHAnsi"/>
                <w:sz w:val="21"/>
                <w:szCs w:val="21"/>
              </w:rPr>
              <w:t>ad hoc</w:t>
            </w:r>
            <w:r w:rsidRPr="00AC0C95">
              <w:rPr>
                <w:rFonts w:cstheme="minorHAnsi"/>
                <w:sz w:val="21"/>
                <w:szCs w:val="21"/>
              </w:rPr>
              <w:t xml:space="preserve"> duties as assigned by the Superior</w:t>
            </w:r>
            <w:r w:rsidR="001A1DE5"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32C99CCC" w14:textId="77777777" w:rsidR="003F47FC" w:rsidRDefault="003F47FC" w:rsidP="003F47FC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88205D">
              <w:rPr>
                <w:rFonts w:cstheme="minorHAnsi"/>
                <w:sz w:val="21"/>
                <w:szCs w:val="21"/>
              </w:rPr>
              <w:t>830am to 545pm</w:t>
            </w:r>
          </w:p>
          <w:p w14:paraId="2EA9B2EC" w14:textId="2AAF1E6F" w:rsidR="007E0476" w:rsidRPr="009342A9" w:rsidRDefault="003F47FC" w:rsidP="003F47FC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3F47FC">
              <w:rPr>
                <w:rFonts w:cstheme="minorHAnsi"/>
                <w:sz w:val="21"/>
                <w:szCs w:val="21"/>
              </w:rPr>
              <w:t>Potong Pasir</w:t>
            </w:r>
          </w:p>
        </w:tc>
      </w:tr>
      <w:tr w:rsidR="00EF09B1" w:rsidRPr="00666C12" w14:paraId="1AD79E2C" w14:textId="77777777" w:rsidTr="00675673">
        <w:tc>
          <w:tcPr>
            <w:tcW w:w="1795" w:type="dxa"/>
          </w:tcPr>
          <w:p w14:paraId="72E8192F" w14:textId="71170F8B" w:rsidR="00EF09B1" w:rsidRPr="00844361" w:rsidRDefault="00EF09B1" w:rsidP="00EF09B1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AF3F29">
              <w:rPr>
                <w:rFonts w:cstheme="minorHAnsi"/>
                <w:b/>
                <w:bCs/>
                <w:sz w:val="21"/>
                <w:szCs w:val="21"/>
              </w:rPr>
              <w:t>Operations Executive</w:t>
            </w:r>
          </w:p>
        </w:tc>
        <w:tc>
          <w:tcPr>
            <w:tcW w:w="2250" w:type="dxa"/>
          </w:tcPr>
          <w:p w14:paraId="3B181AD3" w14:textId="77777777" w:rsidR="00D72001" w:rsidRDefault="00D72001" w:rsidP="00D72001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  <w:p w14:paraId="4D1B0A9F" w14:textId="77777777" w:rsidR="00EF09B1" w:rsidRPr="009342A9" w:rsidRDefault="00EF09B1" w:rsidP="00EF09B1">
            <w:pPr>
              <w:pStyle w:val="ListBullet"/>
              <w:ind w:left="36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4140" w:type="dxa"/>
          </w:tcPr>
          <w:p w14:paraId="656A5C8E" w14:textId="77777777" w:rsidR="00EF09B1" w:rsidRPr="00EF09B1" w:rsidRDefault="00EF09B1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Assist Manager in daily activities in the hospital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C6DA45B" w14:textId="77777777" w:rsidR="00EF09B1" w:rsidRPr="00EF09B1" w:rsidRDefault="00EF09B1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Conduct daily roll-call and ensure that staff are properly attired and groomed and necessary information cascaded during the roll-call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5546F8B2" w14:textId="77777777" w:rsidR="00EF09B1" w:rsidRPr="00EF09B1" w:rsidRDefault="00EF09B1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Supervise and assess the work performance of the porters in the daily deployment basis, to ensure the service delivery of operational needs is delivered as accordance to the contractual requirement.</w:t>
            </w:r>
          </w:p>
          <w:p w14:paraId="1EBFA300" w14:textId="77777777" w:rsidR="00EF09B1" w:rsidRPr="00EF09B1" w:rsidRDefault="00EF09B1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Ensure timely completion of all planned work schedules, prepare, and maintain records as per standards required by the Company and Customer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8DD04C7" w14:textId="77777777" w:rsidR="00EF09B1" w:rsidRPr="00EF09B1" w:rsidRDefault="00EF09B1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Handle feedbacks and complaints and update to the Manager accordingly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20D0E9A" w14:textId="77777777" w:rsidR="00EF09B1" w:rsidRPr="00EF09B1" w:rsidRDefault="00EF09B1" w:rsidP="00687E35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Respond to user’s request promptly and update when it’s completed, escalate to Manager when necessary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9F5E84A" w14:textId="77777777" w:rsidR="00EF09B1" w:rsidRPr="00EF09B1" w:rsidRDefault="00EF09B1" w:rsidP="0094145B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lastRenderedPageBreak/>
              <w:t>Assist in preparation of monthly reports, operating budgets and other relevant report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09DD1728" w14:textId="77777777" w:rsidR="00EF09B1" w:rsidRPr="00EF09B1" w:rsidRDefault="00EF09B1" w:rsidP="0094145B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Perform any other relevant duties as and when assigned by the Superior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21735AFE" w14:textId="01CE1CD2" w:rsidR="00EF09B1" w:rsidRPr="00C57983" w:rsidRDefault="00EF09B1" w:rsidP="0094145B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EF09B1">
              <w:rPr>
                <w:rFonts w:cstheme="minorHAnsi"/>
                <w:sz w:val="21"/>
                <w:szCs w:val="21"/>
              </w:rPr>
              <w:t>Any other relevant duties as and when assigned by the Superior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074EBD00" w14:textId="77777777" w:rsidR="00795D78" w:rsidRDefault="00795D78" w:rsidP="00795D7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88205D">
              <w:rPr>
                <w:rFonts w:cstheme="minorHAnsi"/>
                <w:sz w:val="21"/>
                <w:szCs w:val="21"/>
              </w:rPr>
              <w:lastRenderedPageBreak/>
              <w:t>830am to 545pm</w:t>
            </w:r>
          </w:p>
          <w:p w14:paraId="617684F5" w14:textId="72B55821" w:rsidR="00EF09B1" w:rsidRPr="009342A9" w:rsidRDefault="00795D78" w:rsidP="00795D7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Island Wide</w:t>
            </w:r>
          </w:p>
        </w:tc>
      </w:tr>
      <w:tr w:rsidR="000173F8" w:rsidRPr="00666C12" w14:paraId="741A3B2A" w14:textId="77777777" w:rsidTr="00675673">
        <w:tc>
          <w:tcPr>
            <w:tcW w:w="1795" w:type="dxa"/>
          </w:tcPr>
          <w:p w14:paraId="1C6BD506" w14:textId="4B62DF84" w:rsidR="000173F8" w:rsidRPr="00844361" w:rsidRDefault="000173F8" w:rsidP="000173F8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170787">
              <w:rPr>
                <w:rFonts w:cstheme="minorHAnsi"/>
                <w:b/>
                <w:bCs/>
                <w:sz w:val="21"/>
                <w:szCs w:val="21"/>
              </w:rPr>
              <w:t>Pantry Attendant</w:t>
            </w:r>
          </w:p>
        </w:tc>
        <w:tc>
          <w:tcPr>
            <w:tcW w:w="2250" w:type="dxa"/>
          </w:tcPr>
          <w:p w14:paraId="6FD81627" w14:textId="366ADE66" w:rsidR="000173F8" w:rsidRPr="009342A9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4206D0">
              <w:rPr>
                <w:rFonts w:cstheme="minorHAnsi"/>
                <w:sz w:val="21"/>
                <w:szCs w:val="21"/>
              </w:rPr>
              <w:t>Nil</w:t>
            </w:r>
          </w:p>
        </w:tc>
        <w:tc>
          <w:tcPr>
            <w:tcW w:w="4140" w:type="dxa"/>
          </w:tcPr>
          <w:p w14:paraId="7CCF5519" w14:textId="77777777" w:rsidR="000173F8" w:rsidRPr="00170787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>Docking food trolleys to docker.</w:t>
            </w:r>
          </w:p>
          <w:p w14:paraId="39008EE7" w14:textId="2473C3D8" w:rsidR="000173F8" w:rsidRPr="00170787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>Sending food trolleys from AGV station to wards.</w:t>
            </w:r>
          </w:p>
          <w:p w14:paraId="65770045" w14:textId="438BBD0D" w:rsidR="000173F8" w:rsidRPr="00170787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>Prepare and send beverages to wards.</w:t>
            </w:r>
          </w:p>
          <w:p w14:paraId="2152346E" w14:textId="5A412D82" w:rsidR="000173F8" w:rsidRPr="00170787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>Collecting soiled trolleys from wards and return to AGV station.</w:t>
            </w:r>
          </w:p>
          <w:p w14:paraId="69B21FDF" w14:textId="4FD1BF5B" w:rsidR="000173F8" w:rsidRPr="00170787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>Collecting and washing soiled cups and trays.</w:t>
            </w:r>
          </w:p>
          <w:p w14:paraId="717DABE3" w14:textId="6C1007E2" w:rsidR="000173F8" w:rsidRPr="00170787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 xml:space="preserve">Maintain cleanness of the pantries. </w:t>
            </w:r>
          </w:p>
          <w:p w14:paraId="7D3829A8" w14:textId="0EF8C9E7" w:rsidR="000173F8" w:rsidRPr="00170787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>Report defects.</w:t>
            </w:r>
          </w:p>
          <w:p w14:paraId="4FD6C13D" w14:textId="68E75183" w:rsidR="000173F8" w:rsidRPr="00C57983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170787">
              <w:rPr>
                <w:rFonts w:cstheme="minorHAnsi"/>
                <w:sz w:val="21"/>
                <w:szCs w:val="21"/>
              </w:rPr>
              <w:t>Perform other duties as assigned.</w:t>
            </w:r>
          </w:p>
        </w:tc>
        <w:tc>
          <w:tcPr>
            <w:tcW w:w="2250" w:type="dxa"/>
          </w:tcPr>
          <w:p w14:paraId="2D4FAB26" w14:textId="0D2CF271" w:rsidR="000173F8" w:rsidRDefault="000173F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Shift Hours</w:t>
            </w:r>
          </w:p>
          <w:p w14:paraId="7CC030BA" w14:textId="19A13BF1" w:rsidR="000173F8" w:rsidRPr="009342A9" w:rsidRDefault="000173F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Jurong</w:t>
            </w:r>
          </w:p>
        </w:tc>
      </w:tr>
      <w:tr w:rsidR="000173F8" w:rsidRPr="00666C12" w14:paraId="3ECFD666" w14:textId="77777777" w:rsidTr="00675673">
        <w:tc>
          <w:tcPr>
            <w:tcW w:w="1795" w:type="dxa"/>
          </w:tcPr>
          <w:p w14:paraId="2451BD56" w14:textId="62B309BE" w:rsidR="000173F8" w:rsidRPr="00844361" w:rsidRDefault="000173F8" w:rsidP="000173F8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A42F4D">
              <w:rPr>
                <w:rFonts w:cstheme="minorHAnsi"/>
                <w:b/>
                <w:bCs/>
                <w:sz w:val="21"/>
                <w:szCs w:val="21"/>
              </w:rPr>
              <w:t>Steward</w:t>
            </w:r>
          </w:p>
        </w:tc>
        <w:tc>
          <w:tcPr>
            <w:tcW w:w="2250" w:type="dxa"/>
          </w:tcPr>
          <w:p w14:paraId="6ED961E2" w14:textId="72F94E89" w:rsidR="000173F8" w:rsidRPr="009342A9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4206D0">
              <w:rPr>
                <w:rFonts w:cstheme="minorHAnsi"/>
                <w:sz w:val="21"/>
                <w:szCs w:val="21"/>
              </w:rPr>
              <w:t>Nil</w:t>
            </w:r>
          </w:p>
        </w:tc>
        <w:tc>
          <w:tcPr>
            <w:tcW w:w="4140" w:type="dxa"/>
          </w:tcPr>
          <w:p w14:paraId="5D39D969" w14:textId="3990715A" w:rsidR="000173F8" w:rsidRPr="00A42F4D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Cleaning of all kitchen areas, equipment and chiller room.</w:t>
            </w:r>
          </w:p>
          <w:p w14:paraId="0F566EE2" w14:textId="30E16C57" w:rsidR="000173F8" w:rsidRPr="00A42F4D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Washing of all soiled crockery, utensils, food warmer carts and GN trolleys in the kitchen dishwashing area.</w:t>
            </w:r>
          </w:p>
          <w:p w14:paraId="01E8907F" w14:textId="2F0B8144" w:rsidR="000173F8" w:rsidRPr="00A42F4D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Washing of all wards' crockery including cups and water jugs.</w:t>
            </w:r>
          </w:p>
          <w:p w14:paraId="51FC1B0C" w14:textId="0F20C8CE" w:rsidR="000173F8" w:rsidRPr="00A42F4D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Delivery of patient and staff meals to Urgent Care Centre (UCC), Ambulatory Surgery Centre (ASC), Day Surgery, Endoscopy patients’ meal, Clinics and Inpatient wards or any other service areas required.</w:t>
            </w:r>
          </w:p>
          <w:p w14:paraId="4FA67D11" w14:textId="17CA57A2" w:rsidR="000173F8" w:rsidRPr="00A42F4D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Delivery of dry ration / ward ration to all wards &amp; clinics.</w:t>
            </w:r>
          </w:p>
          <w:p w14:paraId="4118E0A0" w14:textId="2FBFC788" w:rsidR="000173F8" w:rsidRPr="00A42F4D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Management of crockery stock in kitchen, including packing of cutleries.</w:t>
            </w:r>
          </w:p>
          <w:p w14:paraId="726E1FBB" w14:textId="034EA277" w:rsidR="000173F8" w:rsidRPr="00A42F4D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Manage waste and carton boxes disposal including provision of bins.</w:t>
            </w:r>
          </w:p>
          <w:p w14:paraId="248D0C8C" w14:textId="193A60FA" w:rsidR="000173F8" w:rsidRPr="00C57983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A42F4D">
              <w:rPr>
                <w:rFonts w:cstheme="minorHAnsi"/>
                <w:sz w:val="21"/>
                <w:szCs w:val="21"/>
              </w:rPr>
              <w:t>Collection of soiled patient meal trays from wards that did not make it to food warmer carts return.</w:t>
            </w:r>
          </w:p>
        </w:tc>
        <w:tc>
          <w:tcPr>
            <w:tcW w:w="2250" w:type="dxa"/>
          </w:tcPr>
          <w:p w14:paraId="7E98B780" w14:textId="77777777" w:rsidR="00DA2F86" w:rsidRDefault="00DA2F86" w:rsidP="00DA2F86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Shift Hours</w:t>
            </w:r>
          </w:p>
          <w:p w14:paraId="52270AA2" w14:textId="43C4AD26" w:rsidR="000173F8" w:rsidRPr="009342A9" w:rsidRDefault="00DA2F86" w:rsidP="00DA2F86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Jurong</w:t>
            </w:r>
          </w:p>
        </w:tc>
      </w:tr>
      <w:tr w:rsidR="000173F8" w:rsidRPr="00666C12" w14:paraId="57538E49" w14:textId="77777777" w:rsidTr="00675673">
        <w:tc>
          <w:tcPr>
            <w:tcW w:w="1795" w:type="dxa"/>
          </w:tcPr>
          <w:p w14:paraId="3D09EB43" w14:textId="243E8875" w:rsidR="000173F8" w:rsidRPr="00844361" w:rsidRDefault="000173F8" w:rsidP="000173F8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E00D5C">
              <w:rPr>
                <w:rFonts w:cstheme="minorHAnsi"/>
                <w:b/>
                <w:bCs/>
                <w:sz w:val="21"/>
                <w:szCs w:val="21"/>
              </w:rPr>
              <w:t>Building Manager / Asst Manager</w:t>
            </w:r>
          </w:p>
        </w:tc>
        <w:tc>
          <w:tcPr>
            <w:tcW w:w="2250" w:type="dxa"/>
          </w:tcPr>
          <w:p w14:paraId="3E4D69B0" w14:textId="77777777" w:rsidR="000173F8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  <w:p w14:paraId="40934427" w14:textId="77777777" w:rsidR="000173F8" w:rsidRPr="009342A9" w:rsidRDefault="000173F8" w:rsidP="000173F8">
            <w:pPr>
              <w:pStyle w:val="ListBullet"/>
              <w:ind w:left="36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4140" w:type="dxa"/>
          </w:tcPr>
          <w:p w14:paraId="62FAAA25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Lead a team of Assistant Managers, Executives and Technicians pertaining to daily operation needs.</w:t>
            </w:r>
          </w:p>
          <w:p w14:paraId="455E3FA2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Responsible for all aspects of facility management and maintenance activities to the assigned facilities that includes all soft and hard services and regulatory requirements.</w:t>
            </w:r>
          </w:p>
          <w:p w14:paraId="4BBBFCCC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 xml:space="preserve">Manage service providers deployed at the facilities and ensure they maintain appropriate quality standards, adhere to maintenance work order executions, preventive maintenance compliance, </w:t>
            </w:r>
            <w:r w:rsidRPr="00C47C0E">
              <w:rPr>
                <w:rFonts w:cstheme="minorHAnsi"/>
                <w:sz w:val="21"/>
                <w:szCs w:val="21"/>
              </w:rPr>
              <w:lastRenderedPageBreak/>
              <w:t>timely delivery, facility resource management and inventory control</w:t>
            </w:r>
          </w:p>
          <w:p w14:paraId="05DDFAE0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Ensure that service providers carry out works with the necessary risk assessments and safety work procedures in place to manage works and project risks.</w:t>
            </w:r>
          </w:p>
          <w:p w14:paraId="2FEE11E8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Manage stake-holders expectation and delivered their requests timely.</w:t>
            </w:r>
          </w:p>
          <w:p w14:paraId="5B31C367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Attend meetings and to carry out inspections on site to check that the works carried out by the contractors meet the desired quality/workmanship, completed on time and within budget.</w:t>
            </w:r>
          </w:p>
          <w:p w14:paraId="1F222342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Chair monthly meetings with the clients and ensure all monthly reports/KPI are delivered on time.</w:t>
            </w:r>
          </w:p>
          <w:p w14:paraId="7BAF5079" w14:textId="77777777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Undertake any other tasks or responsibilities as required by Management in the course of work.</w:t>
            </w:r>
          </w:p>
          <w:p w14:paraId="083F6ED5" w14:textId="77777777" w:rsidR="000173F8" w:rsidRDefault="000173F8" w:rsidP="000173F8">
            <w:pPr>
              <w:pStyle w:val="ListBullet"/>
              <w:numPr>
                <w:ilvl w:val="0"/>
                <w:numId w:val="29"/>
              </w:numPr>
              <w:spacing w:after="200"/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Driven and take ownership for all tasks assigned.</w:t>
            </w:r>
          </w:p>
          <w:p w14:paraId="0FAF2653" w14:textId="72AD9524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Ability to exercise initiative, manage pressure, multitask and work independently in a fast-paced environment.</w:t>
            </w:r>
          </w:p>
          <w:p w14:paraId="4D5DF513" w14:textId="72855B72" w:rsidR="000173F8" w:rsidRPr="00C47C0E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Customer-centric with excellent people management skills and good interpersonal skill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6CAA6BB3" w14:textId="01120D78" w:rsidR="000173F8" w:rsidRPr="00C57983" w:rsidRDefault="000173F8" w:rsidP="000173F8">
            <w:pPr>
              <w:pStyle w:val="ListBullet"/>
              <w:numPr>
                <w:ilvl w:val="0"/>
                <w:numId w:val="29"/>
              </w:numPr>
              <w:rPr>
                <w:rFonts w:cstheme="minorHAnsi"/>
                <w:sz w:val="21"/>
                <w:szCs w:val="21"/>
              </w:rPr>
            </w:pPr>
            <w:r w:rsidRPr="00C47C0E">
              <w:rPr>
                <w:rFonts w:cstheme="minorHAnsi"/>
                <w:sz w:val="21"/>
                <w:szCs w:val="21"/>
              </w:rPr>
              <w:t>Be involved in after office works when necessary and required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13881710" w14:textId="633E2C28" w:rsidR="000173F8" w:rsidRDefault="00DA2F86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lastRenderedPageBreak/>
              <w:t>Office Hours</w:t>
            </w:r>
          </w:p>
          <w:p w14:paraId="60F2A291" w14:textId="66E980CD" w:rsidR="000173F8" w:rsidRPr="009342A9" w:rsidRDefault="000173F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Island Wide</w:t>
            </w:r>
          </w:p>
        </w:tc>
      </w:tr>
      <w:tr w:rsidR="000173F8" w:rsidRPr="00666C12" w14:paraId="36A66E5E" w14:textId="77777777" w:rsidTr="00675673">
        <w:tc>
          <w:tcPr>
            <w:tcW w:w="1795" w:type="dxa"/>
          </w:tcPr>
          <w:p w14:paraId="7206B0A2" w14:textId="13864B68" w:rsidR="000173F8" w:rsidRPr="00844361" w:rsidRDefault="000173F8" w:rsidP="000173F8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381009">
              <w:rPr>
                <w:rFonts w:cstheme="minorHAnsi"/>
                <w:b/>
                <w:bCs/>
                <w:sz w:val="21"/>
                <w:szCs w:val="21"/>
              </w:rPr>
              <w:t>Property Officer / Executive</w:t>
            </w:r>
          </w:p>
        </w:tc>
        <w:tc>
          <w:tcPr>
            <w:tcW w:w="2250" w:type="dxa"/>
          </w:tcPr>
          <w:p w14:paraId="6E9F54F5" w14:textId="77777777" w:rsidR="000173F8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  <w:p w14:paraId="05B3217A" w14:textId="77777777" w:rsidR="000173F8" w:rsidRPr="009342A9" w:rsidRDefault="000173F8" w:rsidP="000173F8">
            <w:pPr>
              <w:pStyle w:val="ListBullet"/>
              <w:ind w:left="36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4140" w:type="dxa"/>
          </w:tcPr>
          <w:p w14:paraId="3618B47B" w14:textId="77777777" w:rsidR="000173F8" w:rsidRDefault="000173F8" w:rsidP="000173F8">
            <w:pPr>
              <w:pStyle w:val="ListBullet"/>
              <w:numPr>
                <w:ilvl w:val="0"/>
                <w:numId w:val="28"/>
              </w:numPr>
              <w:spacing w:after="200"/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Co-ordinating and integrating all work performed under the services.</w:t>
            </w:r>
          </w:p>
          <w:p w14:paraId="1F12AE90" w14:textId="3BEAB46E" w:rsidR="000173F8" w:rsidRPr="00464C09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Monitor and report to the client on the progress of all work in connection to the contract.</w:t>
            </w:r>
          </w:p>
          <w:p w14:paraId="2ABF9252" w14:textId="77777777" w:rsidR="000173F8" w:rsidRPr="00464C09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Prepare project cost estimates and specification for minor improvement and office re-configuration works.</w:t>
            </w:r>
          </w:p>
          <w:p w14:paraId="125D1C9F" w14:textId="77777777" w:rsidR="000173F8" w:rsidRPr="00464C09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To monitor maintenance budget and progress payments to ensure cash flow projections are met and payments are promptly made to contractors and service providers.</w:t>
            </w:r>
          </w:p>
          <w:p w14:paraId="191FC885" w14:textId="77777777" w:rsidR="000173F8" w:rsidRPr="00464C09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To lead a team of technical and non-technical staff in performing preventive maintenance, facilities and building works.</w:t>
            </w:r>
          </w:p>
          <w:p w14:paraId="735C581A" w14:textId="77777777" w:rsidR="000173F8" w:rsidRPr="00464C09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Co-ordinate and supervise work done by contractors and ensure their performance are in conformance with the service level agreements.</w:t>
            </w:r>
          </w:p>
          <w:p w14:paraId="38ACC9B8" w14:textId="77777777" w:rsidR="000173F8" w:rsidRPr="00464C09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lastRenderedPageBreak/>
              <w:t>Any other instructions issued from time to time by the client or its representatives.</w:t>
            </w:r>
          </w:p>
          <w:p w14:paraId="57C35D73" w14:textId="77777777" w:rsidR="000173F8" w:rsidRPr="00464C09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Staff will be offered for a permanent employment contract.</w:t>
            </w:r>
          </w:p>
          <w:p w14:paraId="44180B14" w14:textId="0BF66F43" w:rsidR="000173F8" w:rsidRPr="00C57983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464C09">
              <w:rPr>
                <w:rFonts w:cstheme="minorHAnsi"/>
                <w:sz w:val="21"/>
                <w:szCs w:val="21"/>
              </w:rPr>
              <w:t>Perform all other duties and tasks as assigned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7A612963" w14:textId="6A1A4ABE" w:rsidR="000173F8" w:rsidRDefault="004D11ED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lastRenderedPageBreak/>
              <w:t>Office Hours</w:t>
            </w:r>
          </w:p>
          <w:p w14:paraId="696DDC39" w14:textId="7C7DC162" w:rsidR="000173F8" w:rsidRPr="009342A9" w:rsidRDefault="000173F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Island Wide</w:t>
            </w:r>
          </w:p>
        </w:tc>
      </w:tr>
      <w:tr w:rsidR="000173F8" w:rsidRPr="00666C12" w14:paraId="2E874BA7" w14:textId="77777777" w:rsidTr="00675673">
        <w:tc>
          <w:tcPr>
            <w:tcW w:w="1795" w:type="dxa"/>
          </w:tcPr>
          <w:p w14:paraId="11F069EC" w14:textId="5DAD9B7E" w:rsidR="000173F8" w:rsidRPr="00844361" w:rsidRDefault="000173F8" w:rsidP="000173F8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F21632">
              <w:rPr>
                <w:rFonts w:cstheme="minorHAnsi"/>
                <w:b/>
                <w:bCs/>
                <w:sz w:val="21"/>
                <w:szCs w:val="21"/>
              </w:rPr>
              <w:t>Technicians (Facilities)</w:t>
            </w:r>
          </w:p>
        </w:tc>
        <w:tc>
          <w:tcPr>
            <w:tcW w:w="2250" w:type="dxa"/>
          </w:tcPr>
          <w:p w14:paraId="4F1C30AA" w14:textId="480E794A" w:rsidR="000173F8" w:rsidRPr="005A1D97" w:rsidRDefault="000173F8" w:rsidP="000173F8">
            <w:pPr>
              <w:pStyle w:val="ListBullet"/>
              <w:numPr>
                <w:ilvl w:val="0"/>
                <w:numId w:val="28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</w:tc>
        <w:tc>
          <w:tcPr>
            <w:tcW w:w="4140" w:type="dxa"/>
          </w:tcPr>
          <w:p w14:paraId="4B97DA86" w14:textId="6B219BD0" w:rsidR="000173F8" w:rsidRPr="00EF5E94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5E94">
              <w:rPr>
                <w:rFonts w:cstheme="minorHAnsi"/>
                <w:sz w:val="21"/>
                <w:szCs w:val="21"/>
              </w:rPr>
              <w:t>Conduct routine inspection on all building services, equipment, and facilitie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1BA71AC0" w14:textId="4B744A9C" w:rsidR="000173F8" w:rsidRPr="00EF5E94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5E94">
              <w:rPr>
                <w:rFonts w:cstheme="minorHAnsi"/>
                <w:sz w:val="21"/>
                <w:szCs w:val="21"/>
              </w:rPr>
              <w:t>Ensure all service providers are performing up to specification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74BA09F2" w14:textId="475F26C7" w:rsidR="000173F8" w:rsidRPr="00EF5E94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5E94">
              <w:rPr>
                <w:rFonts w:cstheme="minorHAnsi"/>
                <w:sz w:val="21"/>
                <w:szCs w:val="21"/>
              </w:rPr>
              <w:t>Attend to emergency service breakdown and feedback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201C6CB9" w14:textId="4F668C46" w:rsidR="000173F8" w:rsidRPr="00EF5E94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5E94">
              <w:rPr>
                <w:rFonts w:cstheme="minorHAnsi"/>
                <w:sz w:val="21"/>
                <w:szCs w:val="21"/>
              </w:rPr>
              <w:t>Monitor and ensure renovation works.</w:t>
            </w:r>
          </w:p>
          <w:p w14:paraId="7D83A695" w14:textId="285F6D8C" w:rsidR="000173F8" w:rsidRPr="00EF5E94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5E94">
              <w:rPr>
                <w:rFonts w:cstheme="minorHAnsi"/>
                <w:sz w:val="21"/>
                <w:szCs w:val="21"/>
              </w:rPr>
              <w:t>Report on irregularitie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E9A96DE" w14:textId="2C203C69" w:rsidR="000173F8" w:rsidRPr="00EF5E94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5E94">
              <w:rPr>
                <w:rFonts w:cstheme="minorHAnsi"/>
                <w:sz w:val="21"/>
                <w:szCs w:val="21"/>
              </w:rPr>
              <w:t>Update maintenance records and file service sheers of service providers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0783D0DD" w14:textId="4B9A9C7D" w:rsidR="000173F8" w:rsidRPr="00C57983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EF5E94">
              <w:rPr>
                <w:rFonts w:cstheme="minorHAnsi"/>
                <w:sz w:val="21"/>
                <w:szCs w:val="21"/>
              </w:rPr>
              <w:t>Maintain stock list and log of all maintenance parts, equipment.</w:t>
            </w:r>
          </w:p>
        </w:tc>
        <w:tc>
          <w:tcPr>
            <w:tcW w:w="2250" w:type="dxa"/>
          </w:tcPr>
          <w:p w14:paraId="2DDA06D8" w14:textId="3BCCECC5" w:rsidR="000173F8" w:rsidRDefault="00C81F9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Office Hours</w:t>
            </w:r>
          </w:p>
          <w:p w14:paraId="66F05F5C" w14:textId="2045559A" w:rsidR="000173F8" w:rsidRPr="009342A9" w:rsidRDefault="000173F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A445B2">
              <w:rPr>
                <w:rFonts w:cstheme="minorHAnsi"/>
                <w:sz w:val="21"/>
                <w:szCs w:val="21"/>
              </w:rPr>
              <w:t>Island Wide</w:t>
            </w:r>
          </w:p>
        </w:tc>
      </w:tr>
      <w:tr w:rsidR="000173F8" w:rsidRPr="00666C12" w14:paraId="1B6B76E6" w14:textId="77777777" w:rsidTr="00675673">
        <w:tc>
          <w:tcPr>
            <w:tcW w:w="1795" w:type="dxa"/>
          </w:tcPr>
          <w:p w14:paraId="5474DF4A" w14:textId="76A9DA35" w:rsidR="000173F8" w:rsidRPr="00844361" w:rsidRDefault="000173F8" w:rsidP="000173F8">
            <w:pPr>
              <w:rPr>
                <w:rFonts w:cstheme="minorHAnsi"/>
                <w:b/>
                <w:bCs/>
                <w:sz w:val="21"/>
                <w:szCs w:val="21"/>
              </w:rPr>
            </w:pPr>
            <w:r w:rsidRPr="006B4329">
              <w:rPr>
                <w:rFonts w:cstheme="minorHAnsi"/>
                <w:b/>
                <w:bCs/>
                <w:sz w:val="21"/>
                <w:szCs w:val="21"/>
              </w:rPr>
              <w:t>Technicians (AV)</w:t>
            </w:r>
          </w:p>
        </w:tc>
        <w:tc>
          <w:tcPr>
            <w:tcW w:w="2250" w:type="dxa"/>
          </w:tcPr>
          <w:p w14:paraId="22A70BA0" w14:textId="19F7B5D4" w:rsidR="000173F8" w:rsidRPr="009342A9" w:rsidRDefault="000173F8" w:rsidP="000173F8">
            <w:pPr>
              <w:pStyle w:val="ListBullet"/>
              <w:numPr>
                <w:ilvl w:val="0"/>
                <w:numId w:val="30"/>
              </w:numPr>
              <w:rPr>
                <w:rFonts w:cstheme="minorHAnsi"/>
                <w:sz w:val="21"/>
                <w:szCs w:val="21"/>
              </w:rPr>
            </w:pPr>
            <w:r w:rsidRPr="005770E5">
              <w:rPr>
                <w:rFonts w:cstheme="minorHAnsi"/>
                <w:sz w:val="21"/>
                <w:szCs w:val="21"/>
              </w:rPr>
              <w:t>2 years of relevant exp</w:t>
            </w:r>
            <w:r>
              <w:rPr>
                <w:rFonts w:cstheme="minorHAnsi"/>
                <w:sz w:val="21"/>
                <w:szCs w:val="21"/>
              </w:rPr>
              <w:t>erience.</w:t>
            </w:r>
          </w:p>
        </w:tc>
        <w:tc>
          <w:tcPr>
            <w:tcW w:w="4140" w:type="dxa"/>
          </w:tcPr>
          <w:p w14:paraId="642A0B2B" w14:textId="68E055A7" w:rsidR="000173F8" w:rsidRPr="006B4329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6B4329">
              <w:rPr>
                <w:rFonts w:cstheme="minorHAnsi"/>
                <w:sz w:val="21"/>
                <w:szCs w:val="21"/>
              </w:rPr>
              <w:t>Carry out daily preventive and corrective maintenance and comply with safety at work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BFB6283" w14:textId="0142CF4C" w:rsidR="000173F8" w:rsidRPr="006B4329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6B4329">
              <w:rPr>
                <w:rFonts w:cstheme="minorHAnsi"/>
                <w:sz w:val="21"/>
                <w:szCs w:val="21"/>
              </w:rPr>
              <w:t>Alert Supervisor of any unusual occurrence and or damage that have taken place or may occur at work site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35FF1907" w14:textId="77777777" w:rsidR="000173F8" w:rsidRPr="006B4329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6B4329">
              <w:rPr>
                <w:rFonts w:cstheme="minorHAnsi"/>
                <w:sz w:val="21"/>
                <w:szCs w:val="21"/>
              </w:rPr>
              <w:t xml:space="preserve">Attend to all reported/identified faults within the premise. </w:t>
            </w:r>
          </w:p>
          <w:p w14:paraId="7D75C89F" w14:textId="7B175219" w:rsidR="000173F8" w:rsidRPr="00C57983" w:rsidRDefault="000173F8" w:rsidP="000173F8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6B4329">
              <w:rPr>
                <w:rFonts w:cstheme="minorHAnsi"/>
                <w:sz w:val="21"/>
                <w:szCs w:val="21"/>
              </w:rPr>
              <w:t>Any other ad hoc duties assigned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</w:tc>
        <w:tc>
          <w:tcPr>
            <w:tcW w:w="2250" w:type="dxa"/>
          </w:tcPr>
          <w:p w14:paraId="56125445" w14:textId="6026266E" w:rsidR="000173F8" w:rsidRDefault="00C81F9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Office Hours</w:t>
            </w:r>
          </w:p>
          <w:p w14:paraId="2A9E7140" w14:textId="1837B50F" w:rsidR="000173F8" w:rsidRPr="00A445B2" w:rsidRDefault="000173F8" w:rsidP="000173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1"/>
                <w:szCs w:val="21"/>
              </w:rPr>
            </w:pPr>
            <w:r w:rsidRPr="00A445B2">
              <w:rPr>
                <w:rFonts w:cstheme="minorHAnsi"/>
                <w:sz w:val="21"/>
                <w:szCs w:val="21"/>
              </w:rPr>
              <w:t>Island Wide</w:t>
            </w:r>
          </w:p>
        </w:tc>
      </w:tr>
    </w:tbl>
    <w:bookmarkEnd w:id="1"/>
    <w:p w14:paraId="567E8B7F" w14:textId="77777777" w:rsidR="00C85FF1" w:rsidRPr="00566E3F" w:rsidRDefault="00C85FF1" w:rsidP="00C85FF1">
      <w:pPr>
        <w:rPr>
          <w:rFonts w:cs="Arial"/>
          <w:i/>
          <w:color w:val="000000"/>
          <w:sz w:val="20"/>
          <w:szCs w:val="20"/>
          <w:shd w:val="clear" w:color="auto" w:fill="FFFFFF"/>
        </w:rPr>
      </w:pPr>
      <w:r w:rsidRPr="00566E3F">
        <w:rPr>
          <w:rFonts w:cs="Arial"/>
          <w:i/>
          <w:color w:val="000000"/>
          <w:sz w:val="20"/>
          <w:szCs w:val="20"/>
          <w:shd w:val="clear" w:color="auto" w:fill="FFFFFF"/>
        </w:rPr>
        <w:t>Please note that there will be photo-taking/video taking at this event. By participating in this event, you hereby consent to have your photograph/video taken by e2i for the purposes of marketing/promotion/publicity and to be published on media platforms, public or otherwise.</w:t>
      </w:r>
    </w:p>
    <w:sectPr w:rsidR="00C85FF1" w:rsidRPr="00566E3F" w:rsidSect="00644081">
      <w:headerReference w:type="default" r:id="rId17"/>
      <w:footerReference w:type="default" r:id="rId18"/>
      <w:pgSz w:w="11900" w:h="16820" w:code="9"/>
      <w:pgMar w:top="1134" w:right="1134" w:bottom="73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E61B8" w14:textId="77777777" w:rsidR="00E454F0" w:rsidRDefault="00E454F0" w:rsidP="00D379D7">
      <w:pPr>
        <w:spacing w:after="0" w:line="240" w:lineRule="auto"/>
      </w:pPr>
      <w:r>
        <w:separator/>
      </w:r>
    </w:p>
  </w:endnote>
  <w:endnote w:type="continuationSeparator" w:id="0">
    <w:p w14:paraId="1D49EAC4" w14:textId="77777777" w:rsidR="00E454F0" w:rsidRDefault="00E454F0" w:rsidP="00D37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3A1A0" w14:textId="64D1D398" w:rsidR="0088511B" w:rsidRPr="00EC787C" w:rsidRDefault="0088511B" w:rsidP="00EC787C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3296" behindDoc="1" locked="0" layoutInCell="1" allowOverlap="1" wp14:anchorId="4E07895C" wp14:editId="261DC078">
              <wp:simplePos x="0" y="0"/>
              <wp:positionH relativeFrom="column">
                <wp:posOffset>-758825</wp:posOffset>
              </wp:positionH>
              <wp:positionV relativeFrom="paragraph">
                <wp:posOffset>1905</wp:posOffset>
              </wp:positionV>
              <wp:extent cx="7581900" cy="342265"/>
              <wp:effectExtent l="0" t="1905" r="5715" b="0"/>
              <wp:wrapNone/>
              <wp:docPr id="699" name="Rectangle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81900" cy="34226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E0962A" id="Rectangle 47" o:spid="_x0000_s1026" style="position:absolute;margin-left:-59.75pt;margin-top:.15pt;width:597pt;height:26.95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" fillcolor="#f2f2f2 [3052]" stroked="f"/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5564AA4E" wp14:editId="5E455D6B">
              <wp:simplePos x="0" y="0"/>
              <wp:positionH relativeFrom="column">
                <wp:posOffset>-19685</wp:posOffset>
              </wp:positionH>
              <wp:positionV relativeFrom="paragraph">
                <wp:posOffset>57150</wp:posOffset>
              </wp:positionV>
              <wp:extent cx="6114415" cy="266700"/>
              <wp:effectExtent l="0" t="0" r="0" b="4445"/>
              <wp:wrapNone/>
              <wp:docPr id="69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1441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52FFB0" w14:textId="77777777" w:rsidR="0088511B" w:rsidRPr="008B3B08" w:rsidRDefault="0088511B" w:rsidP="00EC787C">
                          <w:pPr>
                            <w:autoSpaceDE w:val="0"/>
                            <w:autoSpaceDN w:val="0"/>
                            <w:adjustRightInd w:val="0"/>
                            <w:spacing w:after="0" w:line="300" w:lineRule="atLeast"/>
                            <w:textAlignment w:val="center"/>
                            <w:rPr>
                              <w:rFonts w:cs="Source Sans Pro Light"/>
                              <w:color w:val="58585B"/>
                              <w:sz w:val="24"/>
                              <w:szCs w:val="24"/>
                              <w:lang w:val="en-GB"/>
                            </w:rPr>
                          </w:pPr>
                          <w:r w:rsidRPr="008B3B08">
                            <w:rPr>
                              <w:rFonts w:cs="Source Sans Pro Semibold"/>
                              <w:color w:val="58585B"/>
                              <w:sz w:val="24"/>
                              <w:szCs w:val="24"/>
                              <w:lang w:val="en-GB"/>
                            </w:rPr>
                            <w:t>www.e2i.com.sg</w:t>
                          </w:r>
                        </w:p>
                        <w:p w14:paraId="7027C7A5" w14:textId="77777777" w:rsidR="0088511B" w:rsidRPr="007D0DE1" w:rsidRDefault="0088511B" w:rsidP="00EC787C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64AA4E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margin-left:-1.55pt;margin-top:4.5pt;width:481.45pt;height:2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" filled="f" stroked="f">
              <v:textbox inset="0,0,0,0">
                <w:txbxContent>
                  <w:p w14:paraId="2952FFB0" w14:textId="77777777" w:rsidR="0088511B" w:rsidRPr="008B3B08" w:rsidRDefault="0088511B" w:rsidP="00EC787C">
                    <w:pPr>
                      <w:autoSpaceDE w:val="0"/>
                      <w:autoSpaceDN w:val="0"/>
                      <w:adjustRightInd w:val="0"/>
                      <w:spacing w:after="0" w:line="300" w:lineRule="atLeast"/>
                      <w:textAlignment w:val="center"/>
                      <w:rPr>
                        <w:rFonts w:cs="Source Sans Pro Light"/>
                        <w:color w:val="58585B"/>
                        <w:sz w:val="24"/>
                        <w:szCs w:val="24"/>
                        <w:lang w:val="en-GB"/>
                      </w:rPr>
                    </w:pPr>
                    <w:r w:rsidRPr="008B3B08">
                      <w:rPr>
                        <w:rFonts w:cs="Source Sans Pro Semibold"/>
                        <w:color w:val="58585B"/>
                        <w:sz w:val="24"/>
                        <w:szCs w:val="24"/>
                        <w:lang w:val="en-GB"/>
                      </w:rPr>
                      <w:t>www.e2i.com.sg</w:t>
                    </w:r>
                  </w:p>
                  <w:p w14:paraId="7027C7A5" w14:textId="77777777" w:rsidR="0088511B" w:rsidRPr="007D0DE1" w:rsidRDefault="0088511B" w:rsidP="00EC787C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24E71" w14:textId="77777777" w:rsidR="00E454F0" w:rsidRDefault="00E454F0" w:rsidP="00D379D7">
      <w:pPr>
        <w:spacing w:after="0" w:line="240" w:lineRule="auto"/>
      </w:pPr>
      <w:r>
        <w:separator/>
      </w:r>
    </w:p>
  </w:footnote>
  <w:footnote w:type="continuationSeparator" w:id="0">
    <w:p w14:paraId="5E2D2E15" w14:textId="77777777" w:rsidR="00E454F0" w:rsidRDefault="00E454F0" w:rsidP="00D37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02C56" w14:textId="7EFB56B4" w:rsidR="0088511B" w:rsidRPr="00847F87" w:rsidRDefault="0088511B" w:rsidP="00847F87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0B3A3F50" wp14:editId="0DA30878">
              <wp:simplePos x="0" y="0"/>
              <wp:positionH relativeFrom="column">
                <wp:posOffset>5668645</wp:posOffset>
              </wp:positionH>
              <wp:positionV relativeFrom="paragraph">
                <wp:posOffset>-104775</wp:posOffset>
              </wp:positionV>
              <wp:extent cx="628650" cy="342900"/>
              <wp:effectExtent l="0" t="0" r="0" b="12700"/>
              <wp:wrapNone/>
              <wp:docPr id="700" name="Text Box 7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865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88A169" w14:textId="5BCEFA5D" w:rsidR="0088511B" w:rsidRPr="002C5CC7" w:rsidRDefault="0088511B" w:rsidP="00EC787C">
                          <w:pPr>
                            <w:pStyle w:val="Header"/>
                            <w:jc w:val="center"/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instrText xml:space="preserve">PAGE  </w:instrText>
                          </w: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b/>
                              <w:noProof/>
                              <w:color w:val="FFFFFF" w:themeColor="background1"/>
                              <w:sz w:val="32"/>
                              <w:szCs w:val="32"/>
                            </w:rPr>
                            <w:t>20</w:t>
                          </w:r>
                          <w:r w:rsidRPr="002C5CC7"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  <w:p w14:paraId="2C482A3D" w14:textId="77777777" w:rsidR="0088511B" w:rsidRDefault="0088511B" w:rsidP="00EC787C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3A3F50" id="_x0000_t202" coordsize="21600,21600" o:spt="202" path="m,l,21600r21600,l21600,xe">
              <v:stroke joinstyle="miter"/>
              <v:path gradientshapeok="t" o:connecttype="rect"/>
            </v:shapetype>
            <v:shape id="Text Box 700" o:spid="_x0000_s1030" type="#_x0000_t202" style="position:absolute;margin-left:446.35pt;margin-top:-8.25pt;width:49.5pt;height:27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" filled="f" stroked="f">
              <v:textbox>
                <w:txbxContent>
                  <w:p w14:paraId="4288A169" w14:textId="5BCEFA5D" w:rsidR="0088511B" w:rsidRPr="002C5CC7" w:rsidRDefault="0088511B" w:rsidP="00EC787C">
                    <w:pPr>
                      <w:pStyle w:val="Header"/>
                      <w:jc w:val="center"/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fldChar w:fldCharType="begin"/>
                    </w: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instrText xml:space="preserve">PAGE  </w:instrText>
                    </w: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fldChar w:fldCharType="separate"/>
                    </w:r>
                    <w:r>
                      <w:rPr>
                        <w:rStyle w:val="PageNumber"/>
                        <w:b/>
                        <w:noProof/>
                        <w:color w:val="FFFFFF" w:themeColor="background1"/>
                        <w:sz w:val="32"/>
                        <w:szCs w:val="32"/>
                      </w:rPr>
                      <w:t>20</w:t>
                    </w:r>
                    <w:r w:rsidRPr="002C5CC7"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  <w:fldChar w:fldCharType="end"/>
                    </w:r>
                  </w:p>
                  <w:p w14:paraId="2C482A3D" w14:textId="77777777" w:rsidR="0088511B" w:rsidRDefault="0088511B" w:rsidP="00EC787C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6D60A92D" wp14:editId="396BFDA9">
              <wp:simplePos x="0" y="0"/>
              <wp:positionH relativeFrom="column">
                <wp:posOffset>5712460</wp:posOffset>
              </wp:positionH>
              <wp:positionV relativeFrom="paragraph">
                <wp:posOffset>-445135</wp:posOffset>
              </wp:positionV>
              <wp:extent cx="581025" cy="861695"/>
              <wp:effectExtent l="0" t="0" r="3175" b="1905"/>
              <wp:wrapNone/>
              <wp:docPr id="3" name="Freeform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1025" cy="861695"/>
                      </a:xfrm>
                      <a:custGeom>
                        <a:avLst/>
                        <a:gdLst>
                          <a:gd name="T0" fmla="*/ 442 w 915"/>
                          <a:gd name="T1" fmla="*/ 1357 h 1357"/>
                          <a:gd name="T2" fmla="*/ 915 w 915"/>
                          <a:gd name="T3" fmla="*/ 1144 h 1357"/>
                          <a:gd name="T4" fmla="*/ 915 w 915"/>
                          <a:gd name="T5" fmla="*/ 0 h 1357"/>
                          <a:gd name="T6" fmla="*/ 0 w 915"/>
                          <a:gd name="T7" fmla="*/ 0 h 1357"/>
                          <a:gd name="T8" fmla="*/ 0 w 915"/>
                          <a:gd name="T9" fmla="*/ 1144 h 1357"/>
                          <a:gd name="T10" fmla="*/ 442 w 915"/>
                          <a:gd name="T11" fmla="*/ 1357 h 1357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915" h="1357">
                            <a:moveTo>
                              <a:pt x="442" y="1357"/>
                            </a:moveTo>
                            <a:lnTo>
                              <a:pt x="915" y="1144"/>
                            </a:lnTo>
                            <a:lnTo>
                              <a:pt x="915" y="0"/>
                            </a:lnTo>
                            <a:lnTo>
                              <a:pt x="0" y="0"/>
                            </a:lnTo>
                            <a:lnTo>
                              <a:pt x="0" y="1144"/>
                            </a:lnTo>
                            <a:lnTo>
                              <a:pt x="442" y="1357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556C1FA" w14:textId="77777777" w:rsidR="0088511B" w:rsidRDefault="0088511B" w:rsidP="00C42FC9">
                          <w:pPr>
                            <w:pStyle w:val="Header"/>
                            <w:rPr>
                              <w:rStyle w:val="PageNumber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</w:p>
                        <w:p w14:paraId="03E9BFB4" w14:textId="77777777" w:rsidR="0088511B" w:rsidRDefault="0088511B" w:rsidP="00EC787C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60A92D" id="Freeform 46" o:spid="_x0000_s1031" style="position:absolute;margin-left:449.8pt;margin-top:-35.05pt;width:45.75pt;height:67.8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5,135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" adj="-11796480,,5400" path="m442,1357l915,1144,915,,,,,1144r442,213xe" fillcolor="gray [1629]" stroked="f">
              <v:stroke joinstyle="miter"/>
              <v:formulas/>
              <v:path arrowok="t" o:connecttype="custom" o:connectlocs="280670,861695;581025,726440;581025,0;0,0;0,726440;280670,861695" o:connectangles="0,0,0,0,0,0" textboxrect="0,0,915,1357"/>
              <v:textbox>
                <w:txbxContent>
                  <w:p w14:paraId="3556C1FA" w14:textId="77777777" w:rsidR="0088511B" w:rsidRDefault="0088511B" w:rsidP="00C42FC9">
                    <w:pPr>
                      <w:pStyle w:val="Header"/>
                      <w:rPr>
                        <w:rStyle w:val="PageNumber"/>
                        <w:b/>
                        <w:color w:val="FFFFFF" w:themeColor="background1"/>
                        <w:sz w:val="32"/>
                        <w:szCs w:val="32"/>
                      </w:rPr>
                    </w:pPr>
                  </w:p>
                  <w:p w14:paraId="03E9BFB4" w14:textId="77777777" w:rsidR="0088511B" w:rsidRDefault="0088511B" w:rsidP="00EC787C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63A195F0" wp14:editId="1274FFD0">
              <wp:simplePos x="0" y="0"/>
              <wp:positionH relativeFrom="column">
                <wp:posOffset>5715</wp:posOffset>
              </wp:positionH>
              <wp:positionV relativeFrom="paragraph">
                <wp:posOffset>-102870</wp:posOffset>
              </wp:positionV>
              <wp:extent cx="2025015" cy="231140"/>
              <wp:effectExtent l="0" t="0" r="6985" b="22860"/>
              <wp:wrapNone/>
              <wp:docPr id="691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015" cy="231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4060DC" w14:textId="77777777" w:rsidR="0088511B" w:rsidRPr="006643FF" w:rsidRDefault="0088511B" w:rsidP="00EC787C">
                          <w:pPr>
                            <w:spacing w:after="0"/>
                            <w:rPr>
                              <w:rFonts w:cs="Open Sans Light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  <w:lang w:val="en-GB"/>
                            </w:rPr>
                          </w:pPr>
                          <w:r w:rsidRPr="006643FF">
                            <w:rPr>
                              <w:rFonts w:cs="Open Sans Light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  <w:lang w:val="en-GB"/>
                            </w:rPr>
                            <w:t>JOB LISTING BOOKLET</w:t>
                          </w:r>
                          <w:r>
                            <w:rPr>
                              <w:rFonts w:cs="Open Sans Light"/>
                              <w:b/>
                              <w:bCs/>
                              <w:color w:val="7F7F7F" w:themeColor="text1" w:themeTint="80"/>
                              <w:sz w:val="24"/>
                              <w:szCs w:val="24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A195F0" id="Text Box 36" o:spid="_x0000_s1032" type="#_x0000_t202" style="position:absolute;margin-left:.45pt;margin-top:-8.1pt;width:159.45pt;height:18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" filled="f" stroked="f">
              <v:textbox inset="0,0,0,0">
                <w:txbxContent>
                  <w:p w14:paraId="674060DC" w14:textId="77777777" w:rsidR="0088511B" w:rsidRPr="006643FF" w:rsidRDefault="0088511B" w:rsidP="00EC787C">
                    <w:pPr>
                      <w:spacing w:after="0"/>
                      <w:rPr>
                        <w:rFonts w:cs="Open Sans Light"/>
                        <w:b/>
                        <w:bCs/>
                        <w:color w:val="7F7F7F" w:themeColor="text1" w:themeTint="80"/>
                        <w:sz w:val="24"/>
                        <w:szCs w:val="24"/>
                        <w:lang w:val="en-GB"/>
                      </w:rPr>
                    </w:pPr>
                    <w:r w:rsidRPr="006643FF">
                      <w:rPr>
                        <w:rFonts w:cs="Open Sans Light"/>
                        <w:b/>
                        <w:bCs/>
                        <w:color w:val="7F7F7F" w:themeColor="text1" w:themeTint="80"/>
                        <w:sz w:val="24"/>
                        <w:szCs w:val="24"/>
                        <w:lang w:val="en-GB"/>
                      </w:rPr>
                      <w:t>JOB LISTING BOOKLET</w:t>
                    </w:r>
                    <w:r>
                      <w:rPr>
                        <w:rFonts w:cs="Open Sans Light"/>
                        <w:b/>
                        <w:bCs/>
                        <w:color w:val="7F7F7F" w:themeColor="text1" w:themeTint="80"/>
                        <w:sz w:val="24"/>
                        <w:szCs w:val="24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98176" behindDoc="1" locked="0" layoutInCell="1" allowOverlap="1" wp14:anchorId="2B6C447D" wp14:editId="6C624EC6">
              <wp:simplePos x="0" y="0"/>
              <wp:positionH relativeFrom="column">
                <wp:posOffset>-758825</wp:posOffset>
              </wp:positionH>
              <wp:positionV relativeFrom="paragraph">
                <wp:posOffset>-443230</wp:posOffset>
              </wp:positionV>
              <wp:extent cx="7613015" cy="688340"/>
              <wp:effectExtent l="0" t="0" r="6985" b="0"/>
              <wp:wrapNone/>
              <wp:docPr id="690" name="Rectangle 69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13015" cy="6883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4502CE" id="Rectangle 690" o:spid="_x0000_s1026" style="position:absolute;margin-left:-59.75pt;margin-top:-34.9pt;width:599.45pt;height:54.2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" fillcolor="#d8d8d8 [2732]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686A5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7826C3"/>
    <w:multiLevelType w:val="singleLevel"/>
    <w:tmpl w:val="96B066DC"/>
    <w:lvl w:ilvl="0">
      <w:numFmt w:val="bullet"/>
      <w:pStyle w:val="Tab2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ED245A7"/>
    <w:multiLevelType w:val="hybridMultilevel"/>
    <w:tmpl w:val="9D9AA64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2F31B7"/>
    <w:multiLevelType w:val="hybridMultilevel"/>
    <w:tmpl w:val="75165F3C"/>
    <w:lvl w:ilvl="0" w:tplc="1B6A139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D5AA7ABC">
      <w:start w:val="1"/>
      <w:numFmt w:val="bullet"/>
      <w:lvlText w:val="o"/>
      <w:lvlJc w:val="left"/>
      <w:pPr>
        <w:ind w:left="432" w:hanging="288"/>
      </w:pPr>
      <w:rPr>
        <w:rFonts w:ascii="Courier New" w:hAnsi="Courier New" w:hint="default"/>
      </w:rPr>
    </w:lvl>
    <w:lvl w:ilvl="2" w:tplc="44B08290">
      <w:numFmt w:val="bullet"/>
      <w:lvlText w:val="•"/>
      <w:lvlJc w:val="left"/>
      <w:pPr>
        <w:ind w:left="2190" w:hanging="750"/>
      </w:pPr>
      <w:rPr>
        <w:rFonts w:ascii="Calibri" w:eastAsiaTheme="minorHAnsi" w:hAnsi="Calibri" w:cs="Calibri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1A1269"/>
    <w:multiLevelType w:val="hybridMultilevel"/>
    <w:tmpl w:val="19C87052"/>
    <w:lvl w:ilvl="0" w:tplc="341CA34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760A1"/>
    <w:multiLevelType w:val="hybridMultilevel"/>
    <w:tmpl w:val="7A82335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897746"/>
    <w:multiLevelType w:val="hybridMultilevel"/>
    <w:tmpl w:val="F818536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934BD8"/>
    <w:multiLevelType w:val="hybridMultilevel"/>
    <w:tmpl w:val="AFCA83D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025BE6"/>
    <w:multiLevelType w:val="hybridMultilevel"/>
    <w:tmpl w:val="7CFC74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A06574"/>
    <w:multiLevelType w:val="multilevel"/>
    <w:tmpl w:val="CE228232"/>
    <w:lvl w:ilvl="0">
      <w:start w:val="1"/>
      <w:numFmt w:val="decimal"/>
      <w:pStyle w:val="NumberedList1"/>
      <w:lvlText w:val="%1."/>
      <w:lvlJc w:val="left"/>
      <w:pPr>
        <w:ind w:left="567" w:hanging="567"/>
      </w:pPr>
      <w:rPr>
        <w:rFonts w:ascii="Arial" w:hAnsi="Arial" w:hint="default"/>
        <w:sz w:val="20"/>
      </w:rPr>
    </w:lvl>
    <w:lvl w:ilvl="1">
      <w:start w:val="1"/>
      <w:numFmt w:val="decimal"/>
      <w:pStyle w:val="NumberedList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bullet"/>
      <w:pStyle w:val="BulletedList"/>
      <w:lvlText w:val=""/>
      <w:lvlJc w:val="left"/>
      <w:pPr>
        <w:ind w:left="454" w:firstLine="113"/>
      </w:pPr>
      <w:rPr>
        <w:rFonts w:ascii="Wingdings" w:hAnsi="Wingdings"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66A63A1"/>
    <w:multiLevelType w:val="hybridMultilevel"/>
    <w:tmpl w:val="BDC6EF1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BF37EA"/>
    <w:multiLevelType w:val="hybridMultilevel"/>
    <w:tmpl w:val="8D64B67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9D7F05"/>
    <w:multiLevelType w:val="hybridMultilevel"/>
    <w:tmpl w:val="C3CC0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174A5C"/>
    <w:multiLevelType w:val="hybridMultilevel"/>
    <w:tmpl w:val="5D0AAB6C"/>
    <w:lvl w:ilvl="0" w:tplc="DE9EF406">
      <w:start w:val="1"/>
      <w:numFmt w:val="bullet"/>
      <w:pStyle w:val="TOC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604438"/>
    <w:multiLevelType w:val="hybridMultilevel"/>
    <w:tmpl w:val="8A1E3AF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967BF1"/>
    <w:multiLevelType w:val="hybridMultilevel"/>
    <w:tmpl w:val="346C877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86BD4"/>
    <w:multiLevelType w:val="hybridMultilevel"/>
    <w:tmpl w:val="39F4A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AE1E17"/>
    <w:multiLevelType w:val="hybridMultilevel"/>
    <w:tmpl w:val="5DA268FE"/>
    <w:lvl w:ilvl="0" w:tplc="3CAACB4A">
      <w:start w:val="1"/>
      <w:numFmt w:val="decimal"/>
      <w:lvlText w:val="%1)"/>
      <w:lvlJc w:val="left"/>
      <w:pPr>
        <w:ind w:left="732" w:hanging="372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A40946"/>
    <w:multiLevelType w:val="multilevel"/>
    <w:tmpl w:val="C172C5B2"/>
    <w:lvl w:ilvl="0">
      <w:start w:val="1"/>
      <w:numFmt w:val="decimal"/>
      <w:lvlText w:val="%1."/>
      <w:lvlJc w:val="left"/>
      <w:pPr>
        <w:ind w:left="567" w:hanging="567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pStyle w:val="QualExpNumberedList2"/>
      <w:lvlText w:val="%1.%2."/>
      <w:lvlJc w:val="left"/>
      <w:pPr>
        <w:ind w:left="567" w:hanging="567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bullet"/>
      <w:lvlText w:val=""/>
      <w:lvlJc w:val="left"/>
      <w:pPr>
        <w:ind w:left="454" w:firstLine="113"/>
      </w:pPr>
      <w:rPr>
        <w:rFonts w:ascii="Wingdings" w:hAnsi="Wingdings" w:hint="default"/>
        <w:b w:val="0"/>
        <w:i w:val="0"/>
        <w:color w:val="auto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876060"/>
    <w:multiLevelType w:val="hybridMultilevel"/>
    <w:tmpl w:val="3CAE455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801B89"/>
    <w:multiLevelType w:val="hybridMultilevel"/>
    <w:tmpl w:val="375AE55E"/>
    <w:lvl w:ilvl="0" w:tplc="04090001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DB7D73"/>
    <w:multiLevelType w:val="hybridMultilevel"/>
    <w:tmpl w:val="99222E5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A040BE"/>
    <w:multiLevelType w:val="hybridMultilevel"/>
    <w:tmpl w:val="D724285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C628F7"/>
    <w:multiLevelType w:val="hybridMultilevel"/>
    <w:tmpl w:val="85466CB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2C2988"/>
    <w:multiLevelType w:val="hybridMultilevel"/>
    <w:tmpl w:val="0414C26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3D6B30"/>
    <w:multiLevelType w:val="hybridMultilevel"/>
    <w:tmpl w:val="9072FE1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DD689C"/>
    <w:multiLevelType w:val="hybridMultilevel"/>
    <w:tmpl w:val="2028065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BB45A4"/>
    <w:multiLevelType w:val="hybridMultilevel"/>
    <w:tmpl w:val="C2A23F4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080B3D"/>
    <w:multiLevelType w:val="hybridMultilevel"/>
    <w:tmpl w:val="8BA26CD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22034E"/>
    <w:multiLevelType w:val="hybridMultilevel"/>
    <w:tmpl w:val="5A26F2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395B1E"/>
    <w:multiLevelType w:val="hybridMultilevel"/>
    <w:tmpl w:val="37B2F80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620366">
    <w:abstractNumId w:val="22"/>
  </w:num>
  <w:num w:numId="2" w16cid:durableId="2100054342">
    <w:abstractNumId w:val="1"/>
  </w:num>
  <w:num w:numId="3" w16cid:durableId="1988624428">
    <w:abstractNumId w:val="13"/>
  </w:num>
  <w:num w:numId="4" w16cid:durableId="1703744200">
    <w:abstractNumId w:val="3"/>
  </w:num>
  <w:num w:numId="5" w16cid:durableId="1442454292">
    <w:abstractNumId w:val="9"/>
  </w:num>
  <w:num w:numId="6" w16cid:durableId="1479803349">
    <w:abstractNumId w:val="18"/>
  </w:num>
  <w:num w:numId="7" w16cid:durableId="1210141957">
    <w:abstractNumId w:val="20"/>
  </w:num>
  <w:num w:numId="8" w16cid:durableId="1219317169">
    <w:abstractNumId w:val="14"/>
  </w:num>
  <w:num w:numId="9" w16cid:durableId="365757264">
    <w:abstractNumId w:val="12"/>
  </w:num>
  <w:num w:numId="10" w16cid:durableId="1086533872">
    <w:abstractNumId w:val="16"/>
  </w:num>
  <w:num w:numId="11" w16cid:durableId="522285388">
    <w:abstractNumId w:val="8"/>
  </w:num>
  <w:num w:numId="12" w16cid:durableId="951284704">
    <w:abstractNumId w:val="0"/>
  </w:num>
  <w:num w:numId="13" w16cid:durableId="503787375">
    <w:abstractNumId w:val="15"/>
  </w:num>
  <w:num w:numId="14" w16cid:durableId="948245972">
    <w:abstractNumId w:val="4"/>
  </w:num>
  <w:num w:numId="15" w16cid:durableId="1240555994">
    <w:abstractNumId w:val="24"/>
  </w:num>
  <w:num w:numId="16" w16cid:durableId="1012151466">
    <w:abstractNumId w:val="17"/>
  </w:num>
  <w:num w:numId="17" w16cid:durableId="105076902">
    <w:abstractNumId w:val="27"/>
  </w:num>
  <w:num w:numId="18" w16cid:durableId="1356736465">
    <w:abstractNumId w:val="23"/>
  </w:num>
  <w:num w:numId="19" w16cid:durableId="719405705">
    <w:abstractNumId w:val="19"/>
  </w:num>
  <w:num w:numId="20" w16cid:durableId="400174334">
    <w:abstractNumId w:val="26"/>
  </w:num>
  <w:num w:numId="21" w16cid:durableId="1378120063">
    <w:abstractNumId w:val="25"/>
  </w:num>
  <w:num w:numId="22" w16cid:durableId="1185559406">
    <w:abstractNumId w:val="21"/>
  </w:num>
  <w:num w:numId="23" w16cid:durableId="991130849">
    <w:abstractNumId w:val="10"/>
  </w:num>
  <w:num w:numId="24" w16cid:durableId="1081028250">
    <w:abstractNumId w:val="2"/>
  </w:num>
  <w:num w:numId="25" w16cid:durableId="619990385">
    <w:abstractNumId w:val="6"/>
  </w:num>
  <w:num w:numId="26" w16cid:durableId="863710507">
    <w:abstractNumId w:val="30"/>
  </w:num>
  <w:num w:numId="27" w16cid:durableId="1258558752">
    <w:abstractNumId w:val="5"/>
  </w:num>
  <w:num w:numId="28" w16cid:durableId="1886479352">
    <w:abstractNumId w:val="28"/>
  </w:num>
  <w:num w:numId="29" w16cid:durableId="1607805828">
    <w:abstractNumId w:val="7"/>
  </w:num>
  <w:num w:numId="30" w16cid:durableId="1187254850">
    <w:abstractNumId w:val="11"/>
  </w:num>
  <w:num w:numId="31" w16cid:durableId="1684286616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>
      <o:colormru v:ext="edit" colors="#f2ac2e,#f78e20,#008fd5,#4495d1,#f59a22,#7ac147,#a43293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LUwMjEyNzE0NzNR0lEKTi0uzszPAykwrwUABMpfbywAAAA="/>
  </w:docVars>
  <w:rsids>
    <w:rsidRoot w:val="00D379D7"/>
    <w:rsid w:val="00000027"/>
    <w:rsid w:val="00000239"/>
    <w:rsid w:val="0000076B"/>
    <w:rsid w:val="00000E6B"/>
    <w:rsid w:val="00001B1A"/>
    <w:rsid w:val="00002F3B"/>
    <w:rsid w:val="000048B9"/>
    <w:rsid w:val="000075EE"/>
    <w:rsid w:val="00012876"/>
    <w:rsid w:val="000143F4"/>
    <w:rsid w:val="00014A9A"/>
    <w:rsid w:val="0001557E"/>
    <w:rsid w:val="00015693"/>
    <w:rsid w:val="000173F8"/>
    <w:rsid w:val="000203BA"/>
    <w:rsid w:val="00022513"/>
    <w:rsid w:val="00023460"/>
    <w:rsid w:val="00024371"/>
    <w:rsid w:val="00027DC6"/>
    <w:rsid w:val="00031163"/>
    <w:rsid w:val="00031870"/>
    <w:rsid w:val="00032472"/>
    <w:rsid w:val="00032AA1"/>
    <w:rsid w:val="0003390D"/>
    <w:rsid w:val="00033C23"/>
    <w:rsid w:val="00040814"/>
    <w:rsid w:val="00043CF1"/>
    <w:rsid w:val="00044D7D"/>
    <w:rsid w:val="00044FAD"/>
    <w:rsid w:val="00046796"/>
    <w:rsid w:val="0005440E"/>
    <w:rsid w:val="000552E6"/>
    <w:rsid w:val="00055F40"/>
    <w:rsid w:val="00063686"/>
    <w:rsid w:val="0006504C"/>
    <w:rsid w:val="000706E2"/>
    <w:rsid w:val="00076D2D"/>
    <w:rsid w:val="000814AF"/>
    <w:rsid w:val="00081677"/>
    <w:rsid w:val="00081F2D"/>
    <w:rsid w:val="00084A7C"/>
    <w:rsid w:val="0008508F"/>
    <w:rsid w:val="000853BE"/>
    <w:rsid w:val="0008598A"/>
    <w:rsid w:val="00085C1B"/>
    <w:rsid w:val="0008736B"/>
    <w:rsid w:val="000937C0"/>
    <w:rsid w:val="0009452F"/>
    <w:rsid w:val="00095B31"/>
    <w:rsid w:val="000A2A59"/>
    <w:rsid w:val="000A5A45"/>
    <w:rsid w:val="000A6C75"/>
    <w:rsid w:val="000B09E4"/>
    <w:rsid w:val="000B10E4"/>
    <w:rsid w:val="000B32DD"/>
    <w:rsid w:val="000B42DD"/>
    <w:rsid w:val="000B438E"/>
    <w:rsid w:val="000B5BAF"/>
    <w:rsid w:val="000C188D"/>
    <w:rsid w:val="000C19B2"/>
    <w:rsid w:val="000C2109"/>
    <w:rsid w:val="000C2FDF"/>
    <w:rsid w:val="000C337A"/>
    <w:rsid w:val="000C3EB6"/>
    <w:rsid w:val="000C4A79"/>
    <w:rsid w:val="000C61BE"/>
    <w:rsid w:val="000C637F"/>
    <w:rsid w:val="000C6BC6"/>
    <w:rsid w:val="000C77C7"/>
    <w:rsid w:val="000D082A"/>
    <w:rsid w:val="000D1DAB"/>
    <w:rsid w:val="000D1EE6"/>
    <w:rsid w:val="000D282C"/>
    <w:rsid w:val="000D2C54"/>
    <w:rsid w:val="000D4E9E"/>
    <w:rsid w:val="000D5C26"/>
    <w:rsid w:val="000E0CB9"/>
    <w:rsid w:val="000E2263"/>
    <w:rsid w:val="000E2E0F"/>
    <w:rsid w:val="000E349B"/>
    <w:rsid w:val="000E35A0"/>
    <w:rsid w:val="000E431C"/>
    <w:rsid w:val="000E5216"/>
    <w:rsid w:val="000E5E08"/>
    <w:rsid w:val="000F13D3"/>
    <w:rsid w:val="000F399B"/>
    <w:rsid w:val="000F512C"/>
    <w:rsid w:val="000F58D6"/>
    <w:rsid w:val="000F69C1"/>
    <w:rsid w:val="000F6F80"/>
    <w:rsid w:val="000F7C1E"/>
    <w:rsid w:val="000F7DDE"/>
    <w:rsid w:val="0010136C"/>
    <w:rsid w:val="00102151"/>
    <w:rsid w:val="001029A9"/>
    <w:rsid w:val="0010530E"/>
    <w:rsid w:val="001053F0"/>
    <w:rsid w:val="001070A7"/>
    <w:rsid w:val="00111BFD"/>
    <w:rsid w:val="00112201"/>
    <w:rsid w:val="001145B9"/>
    <w:rsid w:val="001147A0"/>
    <w:rsid w:val="001156CF"/>
    <w:rsid w:val="00117615"/>
    <w:rsid w:val="001177D3"/>
    <w:rsid w:val="0012032B"/>
    <w:rsid w:val="00120B14"/>
    <w:rsid w:val="00121DE0"/>
    <w:rsid w:val="0012396F"/>
    <w:rsid w:val="00123C02"/>
    <w:rsid w:val="00124005"/>
    <w:rsid w:val="00125C59"/>
    <w:rsid w:val="00131204"/>
    <w:rsid w:val="00131F32"/>
    <w:rsid w:val="00132094"/>
    <w:rsid w:val="0013220E"/>
    <w:rsid w:val="00135132"/>
    <w:rsid w:val="0013584F"/>
    <w:rsid w:val="00135B99"/>
    <w:rsid w:val="001362E4"/>
    <w:rsid w:val="0013743B"/>
    <w:rsid w:val="001417B3"/>
    <w:rsid w:val="0014180E"/>
    <w:rsid w:val="0014339A"/>
    <w:rsid w:val="00146123"/>
    <w:rsid w:val="00151619"/>
    <w:rsid w:val="0015470B"/>
    <w:rsid w:val="00154F51"/>
    <w:rsid w:val="00155206"/>
    <w:rsid w:val="001566AE"/>
    <w:rsid w:val="0015672B"/>
    <w:rsid w:val="0015715D"/>
    <w:rsid w:val="00160FF2"/>
    <w:rsid w:val="001627F8"/>
    <w:rsid w:val="00164EA8"/>
    <w:rsid w:val="0016632A"/>
    <w:rsid w:val="00170787"/>
    <w:rsid w:val="001754A0"/>
    <w:rsid w:val="00176291"/>
    <w:rsid w:val="00176425"/>
    <w:rsid w:val="0017721E"/>
    <w:rsid w:val="00177EFB"/>
    <w:rsid w:val="00182C15"/>
    <w:rsid w:val="00183408"/>
    <w:rsid w:val="001840CA"/>
    <w:rsid w:val="001844AD"/>
    <w:rsid w:val="00184C8E"/>
    <w:rsid w:val="001857CF"/>
    <w:rsid w:val="001952B3"/>
    <w:rsid w:val="00195DCF"/>
    <w:rsid w:val="001A1231"/>
    <w:rsid w:val="001A1DE5"/>
    <w:rsid w:val="001A5105"/>
    <w:rsid w:val="001B2D8C"/>
    <w:rsid w:val="001B359D"/>
    <w:rsid w:val="001B4206"/>
    <w:rsid w:val="001B546A"/>
    <w:rsid w:val="001C60AB"/>
    <w:rsid w:val="001C663E"/>
    <w:rsid w:val="001C741F"/>
    <w:rsid w:val="001C7841"/>
    <w:rsid w:val="001D1F1D"/>
    <w:rsid w:val="001D2A9A"/>
    <w:rsid w:val="001D30DF"/>
    <w:rsid w:val="001D3EB7"/>
    <w:rsid w:val="001D4006"/>
    <w:rsid w:val="001D4631"/>
    <w:rsid w:val="001D7656"/>
    <w:rsid w:val="001E295B"/>
    <w:rsid w:val="001E2EF8"/>
    <w:rsid w:val="001E599F"/>
    <w:rsid w:val="001F1698"/>
    <w:rsid w:val="001F2E6F"/>
    <w:rsid w:val="001F3AA2"/>
    <w:rsid w:val="001F7527"/>
    <w:rsid w:val="001F7A3E"/>
    <w:rsid w:val="0020660F"/>
    <w:rsid w:val="00206613"/>
    <w:rsid w:val="00207684"/>
    <w:rsid w:val="0021086D"/>
    <w:rsid w:val="00210CDE"/>
    <w:rsid w:val="00211446"/>
    <w:rsid w:val="00214BEA"/>
    <w:rsid w:val="00215E32"/>
    <w:rsid w:val="002173A4"/>
    <w:rsid w:val="00220931"/>
    <w:rsid w:val="00222357"/>
    <w:rsid w:val="00223457"/>
    <w:rsid w:val="00223726"/>
    <w:rsid w:val="00223B16"/>
    <w:rsid w:val="002240E2"/>
    <w:rsid w:val="00225928"/>
    <w:rsid w:val="00225A7B"/>
    <w:rsid w:val="0023175A"/>
    <w:rsid w:val="00231F99"/>
    <w:rsid w:val="002364E5"/>
    <w:rsid w:val="00237EAD"/>
    <w:rsid w:val="002463D4"/>
    <w:rsid w:val="00247A2F"/>
    <w:rsid w:val="00250603"/>
    <w:rsid w:val="00250967"/>
    <w:rsid w:val="00252CB6"/>
    <w:rsid w:val="00253114"/>
    <w:rsid w:val="00255D1C"/>
    <w:rsid w:val="00257689"/>
    <w:rsid w:val="002578EB"/>
    <w:rsid w:val="00261726"/>
    <w:rsid w:val="00261A0D"/>
    <w:rsid w:val="002630B3"/>
    <w:rsid w:val="0026344C"/>
    <w:rsid w:val="0026635F"/>
    <w:rsid w:val="002674EB"/>
    <w:rsid w:val="002718A2"/>
    <w:rsid w:val="0027629A"/>
    <w:rsid w:val="002838EC"/>
    <w:rsid w:val="00283FED"/>
    <w:rsid w:val="00285676"/>
    <w:rsid w:val="00293F72"/>
    <w:rsid w:val="002963D3"/>
    <w:rsid w:val="002A34B8"/>
    <w:rsid w:val="002A36F3"/>
    <w:rsid w:val="002A6623"/>
    <w:rsid w:val="002B2206"/>
    <w:rsid w:val="002B3BAB"/>
    <w:rsid w:val="002B655D"/>
    <w:rsid w:val="002C161C"/>
    <w:rsid w:val="002C2567"/>
    <w:rsid w:val="002C2712"/>
    <w:rsid w:val="002C44A7"/>
    <w:rsid w:val="002C51AB"/>
    <w:rsid w:val="002C5ADD"/>
    <w:rsid w:val="002C5CC7"/>
    <w:rsid w:val="002D005A"/>
    <w:rsid w:val="002D1067"/>
    <w:rsid w:val="002D5701"/>
    <w:rsid w:val="002D5AB7"/>
    <w:rsid w:val="002D72D2"/>
    <w:rsid w:val="002E26D3"/>
    <w:rsid w:val="002E4185"/>
    <w:rsid w:val="002E4BDF"/>
    <w:rsid w:val="002F1D53"/>
    <w:rsid w:val="002F3A75"/>
    <w:rsid w:val="002F4409"/>
    <w:rsid w:val="002F56EE"/>
    <w:rsid w:val="003002CB"/>
    <w:rsid w:val="003015BA"/>
    <w:rsid w:val="0030226A"/>
    <w:rsid w:val="00303E92"/>
    <w:rsid w:val="0030433F"/>
    <w:rsid w:val="003048C0"/>
    <w:rsid w:val="003100C5"/>
    <w:rsid w:val="0031103C"/>
    <w:rsid w:val="003143AA"/>
    <w:rsid w:val="00316A30"/>
    <w:rsid w:val="00317851"/>
    <w:rsid w:val="00320484"/>
    <w:rsid w:val="00321E87"/>
    <w:rsid w:val="003246F4"/>
    <w:rsid w:val="00326548"/>
    <w:rsid w:val="00327B55"/>
    <w:rsid w:val="00331082"/>
    <w:rsid w:val="0033222F"/>
    <w:rsid w:val="00332DD1"/>
    <w:rsid w:val="003347EF"/>
    <w:rsid w:val="0033757E"/>
    <w:rsid w:val="00337B02"/>
    <w:rsid w:val="00343691"/>
    <w:rsid w:val="00347E48"/>
    <w:rsid w:val="00352571"/>
    <w:rsid w:val="00356CF1"/>
    <w:rsid w:val="00361354"/>
    <w:rsid w:val="00362330"/>
    <w:rsid w:val="003627EF"/>
    <w:rsid w:val="00363083"/>
    <w:rsid w:val="0036531F"/>
    <w:rsid w:val="00365CE8"/>
    <w:rsid w:val="003669A4"/>
    <w:rsid w:val="003674E9"/>
    <w:rsid w:val="0037155F"/>
    <w:rsid w:val="00371A93"/>
    <w:rsid w:val="00371EC3"/>
    <w:rsid w:val="0037587D"/>
    <w:rsid w:val="00381009"/>
    <w:rsid w:val="0038178F"/>
    <w:rsid w:val="00381B30"/>
    <w:rsid w:val="003878DA"/>
    <w:rsid w:val="00391837"/>
    <w:rsid w:val="00395797"/>
    <w:rsid w:val="00396544"/>
    <w:rsid w:val="003A4F48"/>
    <w:rsid w:val="003A5D94"/>
    <w:rsid w:val="003A7270"/>
    <w:rsid w:val="003B1D36"/>
    <w:rsid w:val="003B32B3"/>
    <w:rsid w:val="003B58ED"/>
    <w:rsid w:val="003B5E10"/>
    <w:rsid w:val="003B7C17"/>
    <w:rsid w:val="003C2526"/>
    <w:rsid w:val="003C3808"/>
    <w:rsid w:val="003C3A84"/>
    <w:rsid w:val="003C44DD"/>
    <w:rsid w:val="003C4942"/>
    <w:rsid w:val="003C71E6"/>
    <w:rsid w:val="003D2E90"/>
    <w:rsid w:val="003D4FCA"/>
    <w:rsid w:val="003D5902"/>
    <w:rsid w:val="003E3AEB"/>
    <w:rsid w:val="003E3C63"/>
    <w:rsid w:val="003E7C64"/>
    <w:rsid w:val="003F092E"/>
    <w:rsid w:val="003F1419"/>
    <w:rsid w:val="003F21DC"/>
    <w:rsid w:val="003F381F"/>
    <w:rsid w:val="003F3B7B"/>
    <w:rsid w:val="003F47FC"/>
    <w:rsid w:val="003F53BB"/>
    <w:rsid w:val="003F593F"/>
    <w:rsid w:val="003F71A7"/>
    <w:rsid w:val="00402A31"/>
    <w:rsid w:val="00403CE5"/>
    <w:rsid w:val="00406F0A"/>
    <w:rsid w:val="00407807"/>
    <w:rsid w:val="0041072C"/>
    <w:rsid w:val="004141C3"/>
    <w:rsid w:val="004146FC"/>
    <w:rsid w:val="00414BC6"/>
    <w:rsid w:val="0041503D"/>
    <w:rsid w:val="004160B2"/>
    <w:rsid w:val="00416A53"/>
    <w:rsid w:val="0042059E"/>
    <w:rsid w:val="004206D0"/>
    <w:rsid w:val="00420A51"/>
    <w:rsid w:val="00422B36"/>
    <w:rsid w:val="00423D9A"/>
    <w:rsid w:val="00424628"/>
    <w:rsid w:val="004249B4"/>
    <w:rsid w:val="004301C2"/>
    <w:rsid w:val="00432D8C"/>
    <w:rsid w:val="00435012"/>
    <w:rsid w:val="004358BF"/>
    <w:rsid w:val="0044018A"/>
    <w:rsid w:val="00441E96"/>
    <w:rsid w:val="004426C9"/>
    <w:rsid w:val="00443180"/>
    <w:rsid w:val="004456B6"/>
    <w:rsid w:val="00445B72"/>
    <w:rsid w:val="00447136"/>
    <w:rsid w:val="004473FA"/>
    <w:rsid w:val="00447F16"/>
    <w:rsid w:val="00450FEE"/>
    <w:rsid w:val="00454A95"/>
    <w:rsid w:val="00455DC6"/>
    <w:rsid w:val="00460ED9"/>
    <w:rsid w:val="00463750"/>
    <w:rsid w:val="00464C09"/>
    <w:rsid w:val="0047021C"/>
    <w:rsid w:val="004713D2"/>
    <w:rsid w:val="00473090"/>
    <w:rsid w:val="00484C29"/>
    <w:rsid w:val="00486462"/>
    <w:rsid w:val="00486E83"/>
    <w:rsid w:val="0048763B"/>
    <w:rsid w:val="00490AA6"/>
    <w:rsid w:val="00493518"/>
    <w:rsid w:val="0049375F"/>
    <w:rsid w:val="004945FE"/>
    <w:rsid w:val="00494658"/>
    <w:rsid w:val="00497274"/>
    <w:rsid w:val="004A0170"/>
    <w:rsid w:val="004A2D27"/>
    <w:rsid w:val="004A3C7A"/>
    <w:rsid w:val="004A4009"/>
    <w:rsid w:val="004A4ED5"/>
    <w:rsid w:val="004A60CD"/>
    <w:rsid w:val="004A6BDB"/>
    <w:rsid w:val="004B270D"/>
    <w:rsid w:val="004B3C43"/>
    <w:rsid w:val="004B50F5"/>
    <w:rsid w:val="004B5E3C"/>
    <w:rsid w:val="004C0A22"/>
    <w:rsid w:val="004C1107"/>
    <w:rsid w:val="004C23F7"/>
    <w:rsid w:val="004C6B32"/>
    <w:rsid w:val="004C7514"/>
    <w:rsid w:val="004D11ED"/>
    <w:rsid w:val="004D48F1"/>
    <w:rsid w:val="004D5D06"/>
    <w:rsid w:val="004E19C1"/>
    <w:rsid w:val="004E2ED8"/>
    <w:rsid w:val="004E41A3"/>
    <w:rsid w:val="004E482A"/>
    <w:rsid w:val="004E53CA"/>
    <w:rsid w:val="004E7838"/>
    <w:rsid w:val="004E795B"/>
    <w:rsid w:val="004E7DA4"/>
    <w:rsid w:val="004F06EF"/>
    <w:rsid w:val="004F19D8"/>
    <w:rsid w:val="004F39D0"/>
    <w:rsid w:val="004F4484"/>
    <w:rsid w:val="005035F3"/>
    <w:rsid w:val="00506709"/>
    <w:rsid w:val="00506C9A"/>
    <w:rsid w:val="005106A9"/>
    <w:rsid w:val="00511FA2"/>
    <w:rsid w:val="00512843"/>
    <w:rsid w:val="00513BC6"/>
    <w:rsid w:val="00514586"/>
    <w:rsid w:val="005159A3"/>
    <w:rsid w:val="00516BE2"/>
    <w:rsid w:val="00517CFA"/>
    <w:rsid w:val="005200EB"/>
    <w:rsid w:val="00520129"/>
    <w:rsid w:val="00522476"/>
    <w:rsid w:val="00523C5F"/>
    <w:rsid w:val="00524643"/>
    <w:rsid w:val="0052544F"/>
    <w:rsid w:val="005265AA"/>
    <w:rsid w:val="00532C27"/>
    <w:rsid w:val="00533624"/>
    <w:rsid w:val="005407EF"/>
    <w:rsid w:val="00544AFE"/>
    <w:rsid w:val="00545A34"/>
    <w:rsid w:val="00557D4E"/>
    <w:rsid w:val="00560A1B"/>
    <w:rsid w:val="005616A3"/>
    <w:rsid w:val="00563A5D"/>
    <w:rsid w:val="00564A2C"/>
    <w:rsid w:val="0056529F"/>
    <w:rsid w:val="00566E3F"/>
    <w:rsid w:val="00571B80"/>
    <w:rsid w:val="0057352E"/>
    <w:rsid w:val="00573D44"/>
    <w:rsid w:val="005770E5"/>
    <w:rsid w:val="005771E9"/>
    <w:rsid w:val="005779FA"/>
    <w:rsid w:val="00577E8C"/>
    <w:rsid w:val="0058016C"/>
    <w:rsid w:val="00583DA7"/>
    <w:rsid w:val="00585175"/>
    <w:rsid w:val="005851B6"/>
    <w:rsid w:val="005870EB"/>
    <w:rsid w:val="00587648"/>
    <w:rsid w:val="00590DD9"/>
    <w:rsid w:val="00593436"/>
    <w:rsid w:val="00593549"/>
    <w:rsid w:val="00594EA7"/>
    <w:rsid w:val="00597166"/>
    <w:rsid w:val="005A016E"/>
    <w:rsid w:val="005A1D97"/>
    <w:rsid w:val="005A41F9"/>
    <w:rsid w:val="005A7262"/>
    <w:rsid w:val="005B1C62"/>
    <w:rsid w:val="005B4091"/>
    <w:rsid w:val="005B4BF0"/>
    <w:rsid w:val="005B5E5A"/>
    <w:rsid w:val="005B73C7"/>
    <w:rsid w:val="005C1A4C"/>
    <w:rsid w:val="005C2AD9"/>
    <w:rsid w:val="005C6F38"/>
    <w:rsid w:val="005D0685"/>
    <w:rsid w:val="005D4104"/>
    <w:rsid w:val="005D4878"/>
    <w:rsid w:val="005D4880"/>
    <w:rsid w:val="005D51CD"/>
    <w:rsid w:val="005D523E"/>
    <w:rsid w:val="005D5390"/>
    <w:rsid w:val="005D56C8"/>
    <w:rsid w:val="005D616B"/>
    <w:rsid w:val="005D61F9"/>
    <w:rsid w:val="005D68B0"/>
    <w:rsid w:val="005E12DF"/>
    <w:rsid w:val="005E33FD"/>
    <w:rsid w:val="005E38A8"/>
    <w:rsid w:val="005E7AA4"/>
    <w:rsid w:val="005F0045"/>
    <w:rsid w:val="005F00E0"/>
    <w:rsid w:val="00600431"/>
    <w:rsid w:val="006015FE"/>
    <w:rsid w:val="00601A02"/>
    <w:rsid w:val="006106AD"/>
    <w:rsid w:val="00610FB4"/>
    <w:rsid w:val="006126BB"/>
    <w:rsid w:val="00613BF6"/>
    <w:rsid w:val="00616052"/>
    <w:rsid w:val="00616EA9"/>
    <w:rsid w:val="0062281D"/>
    <w:rsid w:val="00623E50"/>
    <w:rsid w:val="00624D75"/>
    <w:rsid w:val="006279FD"/>
    <w:rsid w:val="00630259"/>
    <w:rsid w:val="006334FC"/>
    <w:rsid w:val="006356C1"/>
    <w:rsid w:val="00637D74"/>
    <w:rsid w:val="006408FC"/>
    <w:rsid w:val="00640DB7"/>
    <w:rsid w:val="00642A06"/>
    <w:rsid w:val="00642F26"/>
    <w:rsid w:val="00643296"/>
    <w:rsid w:val="00644081"/>
    <w:rsid w:val="006442A5"/>
    <w:rsid w:val="00644FB3"/>
    <w:rsid w:val="00651113"/>
    <w:rsid w:val="00652762"/>
    <w:rsid w:val="00652CEF"/>
    <w:rsid w:val="00657546"/>
    <w:rsid w:val="00660A31"/>
    <w:rsid w:val="00660F09"/>
    <w:rsid w:val="0066380B"/>
    <w:rsid w:val="006643FF"/>
    <w:rsid w:val="00666C12"/>
    <w:rsid w:val="00667935"/>
    <w:rsid w:val="0067075D"/>
    <w:rsid w:val="00671D41"/>
    <w:rsid w:val="00672E82"/>
    <w:rsid w:val="006753AD"/>
    <w:rsid w:val="00675673"/>
    <w:rsid w:val="006757F1"/>
    <w:rsid w:val="006766B7"/>
    <w:rsid w:val="006801C9"/>
    <w:rsid w:val="0068309B"/>
    <w:rsid w:val="0068397F"/>
    <w:rsid w:val="00684A1C"/>
    <w:rsid w:val="006850B5"/>
    <w:rsid w:val="00687E35"/>
    <w:rsid w:val="00690219"/>
    <w:rsid w:val="0069268F"/>
    <w:rsid w:val="00692B74"/>
    <w:rsid w:val="00694925"/>
    <w:rsid w:val="00696CCA"/>
    <w:rsid w:val="00697FA1"/>
    <w:rsid w:val="006A301B"/>
    <w:rsid w:val="006A4CC3"/>
    <w:rsid w:val="006A59F2"/>
    <w:rsid w:val="006A7C8F"/>
    <w:rsid w:val="006B1B7F"/>
    <w:rsid w:val="006B2FC8"/>
    <w:rsid w:val="006B3043"/>
    <w:rsid w:val="006B3374"/>
    <w:rsid w:val="006B4329"/>
    <w:rsid w:val="006B4D43"/>
    <w:rsid w:val="006B6A8B"/>
    <w:rsid w:val="006B6B07"/>
    <w:rsid w:val="006B7785"/>
    <w:rsid w:val="006C00DF"/>
    <w:rsid w:val="006C1199"/>
    <w:rsid w:val="006C2040"/>
    <w:rsid w:val="006C324C"/>
    <w:rsid w:val="006C350A"/>
    <w:rsid w:val="006C46C9"/>
    <w:rsid w:val="006D2CA2"/>
    <w:rsid w:val="006D2D99"/>
    <w:rsid w:val="006D32B9"/>
    <w:rsid w:val="006D5093"/>
    <w:rsid w:val="006D63BB"/>
    <w:rsid w:val="006D6684"/>
    <w:rsid w:val="006D786F"/>
    <w:rsid w:val="006E0E54"/>
    <w:rsid w:val="006E2469"/>
    <w:rsid w:val="006E306B"/>
    <w:rsid w:val="006E39D3"/>
    <w:rsid w:val="006E3FD9"/>
    <w:rsid w:val="006E5F75"/>
    <w:rsid w:val="006E7F4D"/>
    <w:rsid w:val="006F100B"/>
    <w:rsid w:val="006F104F"/>
    <w:rsid w:val="006F4348"/>
    <w:rsid w:val="006F55D8"/>
    <w:rsid w:val="006F6CE6"/>
    <w:rsid w:val="006F7A22"/>
    <w:rsid w:val="00700F5D"/>
    <w:rsid w:val="0070349D"/>
    <w:rsid w:val="007051B5"/>
    <w:rsid w:val="00705200"/>
    <w:rsid w:val="007065D0"/>
    <w:rsid w:val="007074DA"/>
    <w:rsid w:val="00715C0D"/>
    <w:rsid w:val="00716AF4"/>
    <w:rsid w:val="007227BE"/>
    <w:rsid w:val="007227EA"/>
    <w:rsid w:val="0073163B"/>
    <w:rsid w:val="00732337"/>
    <w:rsid w:val="00732DFB"/>
    <w:rsid w:val="0073612A"/>
    <w:rsid w:val="0073767F"/>
    <w:rsid w:val="00740600"/>
    <w:rsid w:val="00741126"/>
    <w:rsid w:val="007412AC"/>
    <w:rsid w:val="0074472B"/>
    <w:rsid w:val="00752E27"/>
    <w:rsid w:val="00754956"/>
    <w:rsid w:val="0076166E"/>
    <w:rsid w:val="007647BC"/>
    <w:rsid w:val="007713BB"/>
    <w:rsid w:val="0077435D"/>
    <w:rsid w:val="0077449B"/>
    <w:rsid w:val="00776183"/>
    <w:rsid w:val="00777607"/>
    <w:rsid w:val="007802EA"/>
    <w:rsid w:val="007828F5"/>
    <w:rsid w:val="00786754"/>
    <w:rsid w:val="00790190"/>
    <w:rsid w:val="00793DFB"/>
    <w:rsid w:val="00793EEE"/>
    <w:rsid w:val="0079526C"/>
    <w:rsid w:val="00795D78"/>
    <w:rsid w:val="007A177E"/>
    <w:rsid w:val="007A62DA"/>
    <w:rsid w:val="007B100B"/>
    <w:rsid w:val="007B1054"/>
    <w:rsid w:val="007B2380"/>
    <w:rsid w:val="007B4520"/>
    <w:rsid w:val="007B53BC"/>
    <w:rsid w:val="007B62CA"/>
    <w:rsid w:val="007C5EAD"/>
    <w:rsid w:val="007C6555"/>
    <w:rsid w:val="007C7640"/>
    <w:rsid w:val="007D0DE1"/>
    <w:rsid w:val="007D0FF0"/>
    <w:rsid w:val="007D6357"/>
    <w:rsid w:val="007D720D"/>
    <w:rsid w:val="007D76F9"/>
    <w:rsid w:val="007D78B3"/>
    <w:rsid w:val="007E0363"/>
    <w:rsid w:val="007E0476"/>
    <w:rsid w:val="007E09B9"/>
    <w:rsid w:val="007E1EBD"/>
    <w:rsid w:val="007E3C06"/>
    <w:rsid w:val="007E60B2"/>
    <w:rsid w:val="007E67A6"/>
    <w:rsid w:val="007E7515"/>
    <w:rsid w:val="007F001B"/>
    <w:rsid w:val="007F09C9"/>
    <w:rsid w:val="007F1E7B"/>
    <w:rsid w:val="007F25B2"/>
    <w:rsid w:val="007F2B5F"/>
    <w:rsid w:val="007F3292"/>
    <w:rsid w:val="007F5124"/>
    <w:rsid w:val="007F5C0C"/>
    <w:rsid w:val="007F7CC6"/>
    <w:rsid w:val="00804D68"/>
    <w:rsid w:val="00804E36"/>
    <w:rsid w:val="00806298"/>
    <w:rsid w:val="0080640B"/>
    <w:rsid w:val="00807B7A"/>
    <w:rsid w:val="008115F9"/>
    <w:rsid w:val="00811C41"/>
    <w:rsid w:val="008163A2"/>
    <w:rsid w:val="00816618"/>
    <w:rsid w:val="0081701F"/>
    <w:rsid w:val="00820AD4"/>
    <w:rsid w:val="0082182B"/>
    <w:rsid w:val="00821E29"/>
    <w:rsid w:val="00823361"/>
    <w:rsid w:val="00823BEE"/>
    <w:rsid w:val="00825016"/>
    <w:rsid w:val="0082669A"/>
    <w:rsid w:val="00827247"/>
    <w:rsid w:val="0082781E"/>
    <w:rsid w:val="00827EE6"/>
    <w:rsid w:val="00833340"/>
    <w:rsid w:val="00833639"/>
    <w:rsid w:val="008338EE"/>
    <w:rsid w:val="00837155"/>
    <w:rsid w:val="008426C2"/>
    <w:rsid w:val="00843181"/>
    <w:rsid w:val="00844361"/>
    <w:rsid w:val="008448F9"/>
    <w:rsid w:val="00847BF5"/>
    <w:rsid w:val="00847F87"/>
    <w:rsid w:val="008506E0"/>
    <w:rsid w:val="00851CE9"/>
    <w:rsid w:val="008532ED"/>
    <w:rsid w:val="00863516"/>
    <w:rsid w:val="00864116"/>
    <w:rsid w:val="00864327"/>
    <w:rsid w:val="00866A87"/>
    <w:rsid w:val="00867E72"/>
    <w:rsid w:val="00873F19"/>
    <w:rsid w:val="00877B3E"/>
    <w:rsid w:val="00877E60"/>
    <w:rsid w:val="00877E7C"/>
    <w:rsid w:val="0088205D"/>
    <w:rsid w:val="008849C9"/>
    <w:rsid w:val="008849DA"/>
    <w:rsid w:val="0088511B"/>
    <w:rsid w:val="0089193B"/>
    <w:rsid w:val="008930E3"/>
    <w:rsid w:val="0089552A"/>
    <w:rsid w:val="0089632D"/>
    <w:rsid w:val="008972FE"/>
    <w:rsid w:val="008974CA"/>
    <w:rsid w:val="00897EA4"/>
    <w:rsid w:val="008A2CEB"/>
    <w:rsid w:val="008A2E94"/>
    <w:rsid w:val="008A3498"/>
    <w:rsid w:val="008A3844"/>
    <w:rsid w:val="008A5877"/>
    <w:rsid w:val="008B2A49"/>
    <w:rsid w:val="008B3B08"/>
    <w:rsid w:val="008B3F6D"/>
    <w:rsid w:val="008B5D5E"/>
    <w:rsid w:val="008B60B6"/>
    <w:rsid w:val="008B7111"/>
    <w:rsid w:val="008B7504"/>
    <w:rsid w:val="008C0611"/>
    <w:rsid w:val="008C1310"/>
    <w:rsid w:val="008C187D"/>
    <w:rsid w:val="008C19A7"/>
    <w:rsid w:val="008C2F7E"/>
    <w:rsid w:val="008C659C"/>
    <w:rsid w:val="008D1FB0"/>
    <w:rsid w:val="008D32AE"/>
    <w:rsid w:val="008D36E7"/>
    <w:rsid w:val="008D4521"/>
    <w:rsid w:val="008D468F"/>
    <w:rsid w:val="008D4958"/>
    <w:rsid w:val="008D5189"/>
    <w:rsid w:val="008D5F45"/>
    <w:rsid w:val="008D5FC1"/>
    <w:rsid w:val="008D6006"/>
    <w:rsid w:val="008D6CC7"/>
    <w:rsid w:val="008D7B62"/>
    <w:rsid w:val="008D7CB4"/>
    <w:rsid w:val="008E0108"/>
    <w:rsid w:val="008E0741"/>
    <w:rsid w:val="008E125F"/>
    <w:rsid w:val="008E53C2"/>
    <w:rsid w:val="008F0C5E"/>
    <w:rsid w:val="008F255C"/>
    <w:rsid w:val="008F287B"/>
    <w:rsid w:val="008F3C8C"/>
    <w:rsid w:val="008F6EA3"/>
    <w:rsid w:val="008F6F00"/>
    <w:rsid w:val="009010C6"/>
    <w:rsid w:val="00902D2F"/>
    <w:rsid w:val="00905091"/>
    <w:rsid w:val="00907959"/>
    <w:rsid w:val="00907BA8"/>
    <w:rsid w:val="00910BBE"/>
    <w:rsid w:val="00911A08"/>
    <w:rsid w:val="00914D53"/>
    <w:rsid w:val="009150B4"/>
    <w:rsid w:val="00922799"/>
    <w:rsid w:val="009248B9"/>
    <w:rsid w:val="00924C3C"/>
    <w:rsid w:val="009268CE"/>
    <w:rsid w:val="00932378"/>
    <w:rsid w:val="009342A9"/>
    <w:rsid w:val="00934768"/>
    <w:rsid w:val="00937180"/>
    <w:rsid w:val="0093723F"/>
    <w:rsid w:val="00937813"/>
    <w:rsid w:val="00937C65"/>
    <w:rsid w:val="00940B1E"/>
    <w:rsid w:val="0094145B"/>
    <w:rsid w:val="00943AB0"/>
    <w:rsid w:val="00944DF8"/>
    <w:rsid w:val="009450E7"/>
    <w:rsid w:val="009455C7"/>
    <w:rsid w:val="0094601E"/>
    <w:rsid w:val="009462E4"/>
    <w:rsid w:val="009468E3"/>
    <w:rsid w:val="00952977"/>
    <w:rsid w:val="009529D2"/>
    <w:rsid w:val="00952C19"/>
    <w:rsid w:val="00953326"/>
    <w:rsid w:val="00957CBF"/>
    <w:rsid w:val="009607A4"/>
    <w:rsid w:val="009620CC"/>
    <w:rsid w:val="009632BE"/>
    <w:rsid w:val="009638BB"/>
    <w:rsid w:val="0096738A"/>
    <w:rsid w:val="0098138C"/>
    <w:rsid w:val="00982645"/>
    <w:rsid w:val="00982655"/>
    <w:rsid w:val="0098509D"/>
    <w:rsid w:val="00986F63"/>
    <w:rsid w:val="00987DA3"/>
    <w:rsid w:val="00993FB4"/>
    <w:rsid w:val="009A3716"/>
    <w:rsid w:val="009A59A4"/>
    <w:rsid w:val="009A6787"/>
    <w:rsid w:val="009A6BB6"/>
    <w:rsid w:val="009B31FC"/>
    <w:rsid w:val="009B3DFC"/>
    <w:rsid w:val="009B576A"/>
    <w:rsid w:val="009C0927"/>
    <w:rsid w:val="009C13C2"/>
    <w:rsid w:val="009C4D6B"/>
    <w:rsid w:val="009C62BD"/>
    <w:rsid w:val="009C66D6"/>
    <w:rsid w:val="009C6E89"/>
    <w:rsid w:val="009D068F"/>
    <w:rsid w:val="009D25D0"/>
    <w:rsid w:val="009D2632"/>
    <w:rsid w:val="009D2E23"/>
    <w:rsid w:val="009D2F1C"/>
    <w:rsid w:val="009D4E31"/>
    <w:rsid w:val="009D5ACC"/>
    <w:rsid w:val="009D5EA4"/>
    <w:rsid w:val="009E0A76"/>
    <w:rsid w:val="009E13B6"/>
    <w:rsid w:val="009E19A2"/>
    <w:rsid w:val="009E24C7"/>
    <w:rsid w:val="009E4F45"/>
    <w:rsid w:val="009E7993"/>
    <w:rsid w:val="009F00AA"/>
    <w:rsid w:val="009F10BC"/>
    <w:rsid w:val="009F144E"/>
    <w:rsid w:val="009F1F90"/>
    <w:rsid w:val="009F252C"/>
    <w:rsid w:val="009F3657"/>
    <w:rsid w:val="009F4780"/>
    <w:rsid w:val="009F541B"/>
    <w:rsid w:val="009F5C61"/>
    <w:rsid w:val="00A00CD6"/>
    <w:rsid w:val="00A049B6"/>
    <w:rsid w:val="00A117DB"/>
    <w:rsid w:val="00A13E55"/>
    <w:rsid w:val="00A149A6"/>
    <w:rsid w:val="00A149D5"/>
    <w:rsid w:val="00A152C8"/>
    <w:rsid w:val="00A15406"/>
    <w:rsid w:val="00A15983"/>
    <w:rsid w:val="00A17A2A"/>
    <w:rsid w:val="00A17D85"/>
    <w:rsid w:val="00A238B1"/>
    <w:rsid w:val="00A24A1C"/>
    <w:rsid w:val="00A24DEF"/>
    <w:rsid w:val="00A25013"/>
    <w:rsid w:val="00A30FA3"/>
    <w:rsid w:val="00A31056"/>
    <w:rsid w:val="00A34835"/>
    <w:rsid w:val="00A3533F"/>
    <w:rsid w:val="00A4090F"/>
    <w:rsid w:val="00A40CB4"/>
    <w:rsid w:val="00A4259D"/>
    <w:rsid w:val="00A42F4D"/>
    <w:rsid w:val="00A445B2"/>
    <w:rsid w:val="00A456B6"/>
    <w:rsid w:val="00A470B0"/>
    <w:rsid w:val="00A52119"/>
    <w:rsid w:val="00A5459E"/>
    <w:rsid w:val="00A56A4A"/>
    <w:rsid w:val="00A56D33"/>
    <w:rsid w:val="00A56F82"/>
    <w:rsid w:val="00A57D2A"/>
    <w:rsid w:val="00A62A5F"/>
    <w:rsid w:val="00A6406B"/>
    <w:rsid w:val="00A65C17"/>
    <w:rsid w:val="00A65C82"/>
    <w:rsid w:val="00A66085"/>
    <w:rsid w:val="00A666BF"/>
    <w:rsid w:val="00A7164D"/>
    <w:rsid w:val="00A71DBD"/>
    <w:rsid w:val="00A745B1"/>
    <w:rsid w:val="00A77B37"/>
    <w:rsid w:val="00A813BD"/>
    <w:rsid w:val="00A82E9C"/>
    <w:rsid w:val="00A82FDC"/>
    <w:rsid w:val="00A8363E"/>
    <w:rsid w:val="00A836FD"/>
    <w:rsid w:val="00A85760"/>
    <w:rsid w:val="00A85A16"/>
    <w:rsid w:val="00A87D49"/>
    <w:rsid w:val="00A937DE"/>
    <w:rsid w:val="00A975DC"/>
    <w:rsid w:val="00AA0817"/>
    <w:rsid w:val="00AA08FE"/>
    <w:rsid w:val="00AA09DA"/>
    <w:rsid w:val="00AA40D2"/>
    <w:rsid w:val="00AA40DD"/>
    <w:rsid w:val="00AA4AB9"/>
    <w:rsid w:val="00AA53B2"/>
    <w:rsid w:val="00AA702B"/>
    <w:rsid w:val="00AA75E9"/>
    <w:rsid w:val="00AB034E"/>
    <w:rsid w:val="00AB22BC"/>
    <w:rsid w:val="00AB518B"/>
    <w:rsid w:val="00AB5307"/>
    <w:rsid w:val="00AB5A6E"/>
    <w:rsid w:val="00AB685D"/>
    <w:rsid w:val="00AB7553"/>
    <w:rsid w:val="00AB75B8"/>
    <w:rsid w:val="00AC04A8"/>
    <w:rsid w:val="00AC0C95"/>
    <w:rsid w:val="00AC2E0C"/>
    <w:rsid w:val="00AC4594"/>
    <w:rsid w:val="00AC4B05"/>
    <w:rsid w:val="00AC5AA2"/>
    <w:rsid w:val="00AD0E9D"/>
    <w:rsid w:val="00AD1199"/>
    <w:rsid w:val="00AD1724"/>
    <w:rsid w:val="00AD4384"/>
    <w:rsid w:val="00AD79C3"/>
    <w:rsid w:val="00AE064E"/>
    <w:rsid w:val="00AE17EA"/>
    <w:rsid w:val="00AE1DAF"/>
    <w:rsid w:val="00AE4382"/>
    <w:rsid w:val="00AE7858"/>
    <w:rsid w:val="00AF00DC"/>
    <w:rsid w:val="00AF1CC5"/>
    <w:rsid w:val="00AF1FF2"/>
    <w:rsid w:val="00AF3F29"/>
    <w:rsid w:val="00AF5042"/>
    <w:rsid w:val="00B03294"/>
    <w:rsid w:val="00B04FB1"/>
    <w:rsid w:val="00B0563F"/>
    <w:rsid w:val="00B063CA"/>
    <w:rsid w:val="00B1009A"/>
    <w:rsid w:val="00B1029E"/>
    <w:rsid w:val="00B11784"/>
    <w:rsid w:val="00B14424"/>
    <w:rsid w:val="00B14C47"/>
    <w:rsid w:val="00B161BC"/>
    <w:rsid w:val="00B20BF4"/>
    <w:rsid w:val="00B20FE9"/>
    <w:rsid w:val="00B22373"/>
    <w:rsid w:val="00B236AE"/>
    <w:rsid w:val="00B26DEB"/>
    <w:rsid w:val="00B27ACD"/>
    <w:rsid w:val="00B303F2"/>
    <w:rsid w:val="00B345AF"/>
    <w:rsid w:val="00B35F6D"/>
    <w:rsid w:val="00B44835"/>
    <w:rsid w:val="00B4612A"/>
    <w:rsid w:val="00B4721C"/>
    <w:rsid w:val="00B50819"/>
    <w:rsid w:val="00B514B4"/>
    <w:rsid w:val="00B51599"/>
    <w:rsid w:val="00B55149"/>
    <w:rsid w:val="00B551A3"/>
    <w:rsid w:val="00B567A1"/>
    <w:rsid w:val="00B61B70"/>
    <w:rsid w:val="00B64529"/>
    <w:rsid w:val="00B6690C"/>
    <w:rsid w:val="00B66E57"/>
    <w:rsid w:val="00B7024E"/>
    <w:rsid w:val="00B72509"/>
    <w:rsid w:val="00B73E51"/>
    <w:rsid w:val="00B74D0C"/>
    <w:rsid w:val="00B75A98"/>
    <w:rsid w:val="00B77A39"/>
    <w:rsid w:val="00B8569F"/>
    <w:rsid w:val="00B87633"/>
    <w:rsid w:val="00B87D06"/>
    <w:rsid w:val="00B90904"/>
    <w:rsid w:val="00B918E4"/>
    <w:rsid w:val="00B937E8"/>
    <w:rsid w:val="00B9477F"/>
    <w:rsid w:val="00B94816"/>
    <w:rsid w:val="00B97BC4"/>
    <w:rsid w:val="00BA4E93"/>
    <w:rsid w:val="00BA5DFC"/>
    <w:rsid w:val="00BA73D7"/>
    <w:rsid w:val="00BB054C"/>
    <w:rsid w:val="00BB2204"/>
    <w:rsid w:val="00BB4D02"/>
    <w:rsid w:val="00BB6170"/>
    <w:rsid w:val="00BB748A"/>
    <w:rsid w:val="00BB7B44"/>
    <w:rsid w:val="00BB7F63"/>
    <w:rsid w:val="00BC1D9F"/>
    <w:rsid w:val="00BC287D"/>
    <w:rsid w:val="00BC7E4D"/>
    <w:rsid w:val="00BD0835"/>
    <w:rsid w:val="00BD10AC"/>
    <w:rsid w:val="00BD2638"/>
    <w:rsid w:val="00BD41CB"/>
    <w:rsid w:val="00BD567D"/>
    <w:rsid w:val="00BE2E0D"/>
    <w:rsid w:val="00BE32B7"/>
    <w:rsid w:val="00BE4BAD"/>
    <w:rsid w:val="00BE6692"/>
    <w:rsid w:val="00BE7717"/>
    <w:rsid w:val="00BF17A7"/>
    <w:rsid w:val="00BF26E0"/>
    <w:rsid w:val="00BF3A1C"/>
    <w:rsid w:val="00BF5002"/>
    <w:rsid w:val="00BF51F2"/>
    <w:rsid w:val="00BF74C5"/>
    <w:rsid w:val="00C00825"/>
    <w:rsid w:val="00C04779"/>
    <w:rsid w:val="00C05423"/>
    <w:rsid w:val="00C07790"/>
    <w:rsid w:val="00C11AF8"/>
    <w:rsid w:val="00C12F9F"/>
    <w:rsid w:val="00C13122"/>
    <w:rsid w:val="00C135DA"/>
    <w:rsid w:val="00C14A17"/>
    <w:rsid w:val="00C14BF8"/>
    <w:rsid w:val="00C1514E"/>
    <w:rsid w:val="00C16BE4"/>
    <w:rsid w:val="00C202D1"/>
    <w:rsid w:val="00C21D73"/>
    <w:rsid w:val="00C23B67"/>
    <w:rsid w:val="00C23C81"/>
    <w:rsid w:val="00C249EE"/>
    <w:rsid w:val="00C253C4"/>
    <w:rsid w:val="00C26AC8"/>
    <w:rsid w:val="00C26CC0"/>
    <w:rsid w:val="00C30232"/>
    <w:rsid w:val="00C3352C"/>
    <w:rsid w:val="00C3353D"/>
    <w:rsid w:val="00C35989"/>
    <w:rsid w:val="00C41EEB"/>
    <w:rsid w:val="00C42A15"/>
    <w:rsid w:val="00C42FC9"/>
    <w:rsid w:val="00C4349A"/>
    <w:rsid w:val="00C46239"/>
    <w:rsid w:val="00C463DE"/>
    <w:rsid w:val="00C47C0E"/>
    <w:rsid w:val="00C51D4F"/>
    <w:rsid w:val="00C5207B"/>
    <w:rsid w:val="00C55401"/>
    <w:rsid w:val="00C57983"/>
    <w:rsid w:val="00C6054D"/>
    <w:rsid w:val="00C62160"/>
    <w:rsid w:val="00C66955"/>
    <w:rsid w:val="00C675DC"/>
    <w:rsid w:val="00C72D83"/>
    <w:rsid w:val="00C72F00"/>
    <w:rsid w:val="00C74754"/>
    <w:rsid w:val="00C75715"/>
    <w:rsid w:val="00C76E67"/>
    <w:rsid w:val="00C770EB"/>
    <w:rsid w:val="00C81F98"/>
    <w:rsid w:val="00C825B0"/>
    <w:rsid w:val="00C85FF1"/>
    <w:rsid w:val="00C872BA"/>
    <w:rsid w:val="00C9035A"/>
    <w:rsid w:val="00C92C1F"/>
    <w:rsid w:val="00C94641"/>
    <w:rsid w:val="00C965B8"/>
    <w:rsid w:val="00CA27C2"/>
    <w:rsid w:val="00CA2D02"/>
    <w:rsid w:val="00CA3B5C"/>
    <w:rsid w:val="00CA44C5"/>
    <w:rsid w:val="00CB0837"/>
    <w:rsid w:val="00CB1702"/>
    <w:rsid w:val="00CB19AD"/>
    <w:rsid w:val="00CB3021"/>
    <w:rsid w:val="00CB57D1"/>
    <w:rsid w:val="00CC29C7"/>
    <w:rsid w:val="00CC4191"/>
    <w:rsid w:val="00CC68D8"/>
    <w:rsid w:val="00CC6A06"/>
    <w:rsid w:val="00CC7799"/>
    <w:rsid w:val="00CE1504"/>
    <w:rsid w:val="00CE4EFF"/>
    <w:rsid w:val="00CE777E"/>
    <w:rsid w:val="00CE7AA9"/>
    <w:rsid w:val="00CF10A7"/>
    <w:rsid w:val="00CF2379"/>
    <w:rsid w:val="00CF3C71"/>
    <w:rsid w:val="00CF3D6F"/>
    <w:rsid w:val="00CF6769"/>
    <w:rsid w:val="00CF72FB"/>
    <w:rsid w:val="00D00590"/>
    <w:rsid w:val="00D0096C"/>
    <w:rsid w:val="00D015C1"/>
    <w:rsid w:val="00D053D8"/>
    <w:rsid w:val="00D06031"/>
    <w:rsid w:val="00D06048"/>
    <w:rsid w:val="00D11BFF"/>
    <w:rsid w:val="00D125AA"/>
    <w:rsid w:val="00D12B43"/>
    <w:rsid w:val="00D13DCF"/>
    <w:rsid w:val="00D14D46"/>
    <w:rsid w:val="00D15D03"/>
    <w:rsid w:val="00D23D7F"/>
    <w:rsid w:val="00D258B8"/>
    <w:rsid w:val="00D32C9C"/>
    <w:rsid w:val="00D330B2"/>
    <w:rsid w:val="00D333EF"/>
    <w:rsid w:val="00D33B95"/>
    <w:rsid w:val="00D36225"/>
    <w:rsid w:val="00D3740F"/>
    <w:rsid w:val="00D379D7"/>
    <w:rsid w:val="00D402C0"/>
    <w:rsid w:val="00D41067"/>
    <w:rsid w:val="00D4394B"/>
    <w:rsid w:val="00D46293"/>
    <w:rsid w:val="00D467BC"/>
    <w:rsid w:val="00D50054"/>
    <w:rsid w:val="00D53F0A"/>
    <w:rsid w:val="00D541FC"/>
    <w:rsid w:val="00D5471D"/>
    <w:rsid w:val="00D54F83"/>
    <w:rsid w:val="00D5794B"/>
    <w:rsid w:val="00D601A6"/>
    <w:rsid w:val="00D6163D"/>
    <w:rsid w:val="00D6368D"/>
    <w:rsid w:val="00D63D49"/>
    <w:rsid w:val="00D65820"/>
    <w:rsid w:val="00D66447"/>
    <w:rsid w:val="00D66765"/>
    <w:rsid w:val="00D674BC"/>
    <w:rsid w:val="00D67B0E"/>
    <w:rsid w:val="00D70651"/>
    <w:rsid w:val="00D72001"/>
    <w:rsid w:val="00D7281B"/>
    <w:rsid w:val="00D743A7"/>
    <w:rsid w:val="00D75927"/>
    <w:rsid w:val="00D77B46"/>
    <w:rsid w:val="00D77F6B"/>
    <w:rsid w:val="00D8094F"/>
    <w:rsid w:val="00D81B43"/>
    <w:rsid w:val="00D8381F"/>
    <w:rsid w:val="00D87859"/>
    <w:rsid w:val="00D87F0E"/>
    <w:rsid w:val="00D904BF"/>
    <w:rsid w:val="00D914DD"/>
    <w:rsid w:val="00D9358E"/>
    <w:rsid w:val="00D93612"/>
    <w:rsid w:val="00D93CF0"/>
    <w:rsid w:val="00D94692"/>
    <w:rsid w:val="00D94B77"/>
    <w:rsid w:val="00D95646"/>
    <w:rsid w:val="00D95CC3"/>
    <w:rsid w:val="00D95D32"/>
    <w:rsid w:val="00DA272A"/>
    <w:rsid w:val="00DA2F86"/>
    <w:rsid w:val="00DA3BCB"/>
    <w:rsid w:val="00DB1856"/>
    <w:rsid w:val="00DB2D1D"/>
    <w:rsid w:val="00DC60FD"/>
    <w:rsid w:val="00DC6642"/>
    <w:rsid w:val="00DD04B7"/>
    <w:rsid w:val="00DD171C"/>
    <w:rsid w:val="00DD3FE4"/>
    <w:rsid w:val="00DD64EB"/>
    <w:rsid w:val="00DE0B09"/>
    <w:rsid w:val="00DE404B"/>
    <w:rsid w:val="00DE78A8"/>
    <w:rsid w:val="00DF143F"/>
    <w:rsid w:val="00DF39AE"/>
    <w:rsid w:val="00DF69AA"/>
    <w:rsid w:val="00DF72C1"/>
    <w:rsid w:val="00DF761A"/>
    <w:rsid w:val="00E001BC"/>
    <w:rsid w:val="00E00D17"/>
    <w:rsid w:val="00E00D5C"/>
    <w:rsid w:val="00E017B9"/>
    <w:rsid w:val="00E01C85"/>
    <w:rsid w:val="00E04000"/>
    <w:rsid w:val="00E071B1"/>
    <w:rsid w:val="00E07F64"/>
    <w:rsid w:val="00E127CA"/>
    <w:rsid w:val="00E13001"/>
    <w:rsid w:val="00E1626D"/>
    <w:rsid w:val="00E17B91"/>
    <w:rsid w:val="00E17F68"/>
    <w:rsid w:val="00E21C52"/>
    <w:rsid w:val="00E224AA"/>
    <w:rsid w:val="00E23FA9"/>
    <w:rsid w:val="00E24058"/>
    <w:rsid w:val="00E2602B"/>
    <w:rsid w:val="00E26A5C"/>
    <w:rsid w:val="00E30A51"/>
    <w:rsid w:val="00E35630"/>
    <w:rsid w:val="00E411BB"/>
    <w:rsid w:val="00E4316E"/>
    <w:rsid w:val="00E4469C"/>
    <w:rsid w:val="00E448DB"/>
    <w:rsid w:val="00E44977"/>
    <w:rsid w:val="00E454F0"/>
    <w:rsid w:val="00E45E78"/>
    <w:rsid w:val="00E465CA"/>
    <w:rsid w:val="00E475A7"/>
    <w:rsid w:val="00E52295"/>
    <w:rsid w:val="00E55925"/>
    <w:rsid w:val="00E56165"/>
    <w:rsid w:val="00E57865"/>
    <w:rsid w:val="00E605B2"/>
    <w:rsid w:val="00E605EA"/>
    <w:rsid w:val="00E60835"/>
    <w:rsid w:val="00E60BB1"/>
    <w:rsid w:val="00E62992"/>
    <w:rsid w:val="00E648BA"/>
    <w:rsid w:val="00E650B5"/>
    <w:rsid w:val="00E70B44"/>
    <w:rsid w:val="00E70FF6"/>
    <w:rsid w:val="00E75259"/>
    <w:rsid w:val="00E76845"/>
    <w:rsid w:val="00E77974"/>
    <w:rsid w:val="00E80209"/>
    <w:rsid w:val="00E82274"/>
    <w:rsid w:val="00E827A8"/>
    <w:rsid w:val="00E8427D"/>
    <w:rsid w:val="00E862B2"/>
    <w:rsid w:val="00E954F0"/>
    <w:rsid w:val="00E973D1"/>
    <w:rsid w:val="00EA147C"/>
    <w:rsid w:val="00EA4605"/>
    <w:rsid w:val="00EA5092"/>
    <w:rsid w:val="00EA6C0B"/>
    <w:rsid w:val="00EB01D5"/>
    <w:rsid w:val="00EB2A0A"/>
    <w:rsid w:val="00EB35E4"/>
    <w:rsid w:val="00EB59BB"/>
    <w:rsid w:val="00EB61E9"/>
    <w:rsid w:val="00EB7052"/>
    <w:rsid w:val="00EB72E3"/>
    <w:rsid w:val="00EC01C8"/>
    <w:rsid w:val="00EC304A"/>
    <w:rsid w:val="00EC499C"/>
    <w:rsid w:val="00EC49D3"/>
    <w:rsid w:val="00EC787C"/>
    <w:rsid w:val="00ED019A"/>
    <w:rsid w:val="00ED0BD2"/>
    <w:rsid w:val="00ED56E6"/>
    <w:rsid w:val="00ED60B3"/>
    <w:rsid w:val="00ED74F8"/>
    <w:rsid w:val="00EE056F"/>
    <w:rsid w:val="00EE203F"/>
    <w:rsid w:val="00EE2137"/>
    <w:rsid w:val="00EE4A49"/>
    <w:rsid w:val="00EE4F02"/>
    <w:rsid w:val="00EE4F67"/>
    <w:rsid w:val="00EE5365"/>
    <w:rsid w:val="00EE5631"/>
    <w:rsid w:val="00EF09B1"/>
    <w:rsid w:val="00EF15E2"/>
    <w:rsid w:val="00EF21DD"/>
    <w:rsid w:val="00EF4014"/>
    <w:rsid w:val="00EF4B5C"/>
    <w:rsid w:val="00EF5E94"/>
    <w:rsid w:val="00EF6D3D"/>
    <w:rsid w:val="00EF7B3E"/>
    <w:rsid w:val="00F0041F"/>
    <w:rsid w:val="00F01301"/>
    <w:rsid w:val="00F013DF"/>
    <w:rsid w:val="00F10C96"/>
    <w:rsid w:val="00F12D31"/>
    <w:rsid w:val="00F154E3"/>
    <w:rsid w:val="00F163E9"/>
    <w:rsid w:val="00F207C5"/>
    <w:rsid w:val="00F20835"/>
    <w:rsid w:val="00F20FF8"/>
    <w:rsid w:val="00F21632"/>
    <w:rsid w:val="00F229E2"/>
    <w:rsid w:val="00F22D31"/>
    <w:rsid w:val="00F2496B"/>
    <w:rsid w:val="00F3105A"/>
    <w:rsid w:val="00F329D8"/>
    <w:rsid w:val="00F32AFB"/>
    <w:rsid w:val="00F331F7"/>
    <w:rsid w:val="00F35FFB"/>
    <w:rsid w:val="00F41EC4"/>
    <w:rsid w:val="00F41F7E"/>
    <w:rsid w:val="00F42D22"/>
    <w:rsid w:val="00F46D3A"/>
    <w:rsid w:val="00F470C3"/>
    <w:rsid w:val="00F55EB1"/>
    <w:rsid w:val="00F578F1"/>
    <w:rsid w:val="00F60FD9"/>
    <w:rsid w:val="00F64216"/>
    <w:rsid w:val="00F653FD"/>
    <w:rsid w:val="00F656BF"/>
    <w:rsid w:val="00F663B7"/>
    <w:rsid w:val="00F70DD3"/>
    <w:rsid w:val="00F77F9A"/>
    <w:rsid w:val="00F8210F"/>
    <w:rsid w:val="00F837AB"/>
    <w:rsid w:val="00F84112"/>
    <w:rsid w:val="00F84D5B"/>
    <w:rsid w:val="00F851AC"/>
    <w:rsid w:val="00F8521F"/>
    <w:rsid w:val="00F854FC"/>
    <w:rsid w:val="00F85FA7"/>
    <w:rsid w:val="00F86A43"/>
    <w:rsid w:val="00F9287A"/>
    <w:rsid w:val="00F93E85"/>
    <w:rsid w:val="00F947A7"/>
    <w:rsid w:val="00F973BF"/>
    <w:rsid w:val="00F97EAC"/>
    <w:rsid w:val="00FA0830"/>
    <w:rsid w:val="00FA1233"/>
    <w:rsid w:val="00FA1AA4"/>
    <w:rsid w:val="00FA22B1"/>
    <w:rsid w:val="00FA4F6C"/>
    <w:rsid w:val="00FA562A"/>
    <w:rsid w:val="00FB13B0"/>
    <w:rsid w:val="00FB24B4"/>
    <w:rsid w:val="00FB25F8"/>
    <w:rsid w:val="00FB2C3F"/>
    <w:rsid w:val="00FB7AFB"/>
    <w:rsid w:val="00FC2FE2"/>
    <w:rsid w:val="00FC5189"/>
    <w:rsid w:val="00FC5BF1"/>
    <w:rsid w:val="00FC785C"/>
    <w:rsid w:val="00FD034E"/>
    <w:rsid w:val="00FD0C42"/>
    <w:rsid w:val="00FD0EC1"/>
    <w:rsid w:val="00FD5C11"/>
    <w:rsid w:val="00FE0487"/>
    <w:rsid w:val="00FE40B3"/>
    <w:rsid w:val="00FE514A"/>
    <w:rsid w:val="00FE5797"/>
    <w:rsid w:val="00FE6271"/>
    <w:rsid w:val="00FF01B0"/>
    <w:rsid w:val="00FF16AB"/>
    <w:rsid w:val="00FF1DE2"/>
    <w:rsid w:val="00FF209F"/>
    <w:rsid w:val="00FF3020"/>
    <w:rsid w:val="00FF7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f2ac2e,#f78e20,#008fd5,#4495d1,#f59a22,#7ac147,#a43293"/>
    </o:shapedefaults>
    <o:shapelayout v:ext="edit">
      <o:idmap v:ext="edit" data="2"/>
    </o:shapelayout>
  </w:shapeDefaults>
  <w:decimalSymbol w:val="."/>
  <w:listSeparator w:val=","/>
  <w14:docId w14:val="3E73702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A5C"/>
    <w:rPr>
      <w:lang w:val="en-SG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39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A049B6"/>
    <w:pPr>
      <w:keepNext/>
      <w:spacing w:before="240" w:after="60"/>
      <w:outlineLvl w:val="2"/>
    </w:pPr>
    <w:rPr>
      <w:rFonts w:ascii="Calibri Light" w:hAnsi="Calibri Light" w:cs="Times New Roman"/>
      <w:b/>
      <w:bCs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37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379D7"/>
  </w:style>
  <w:style w:type="paragraph" w:styleId="Footer">
    <w:name w:val="footer"/>
    <w:basedOn w:val="Normal"/>
    <w:link w:val="FooterChar"/>
    <w:uiPriority w:val="99"/>
    <w:unhideWhenUsed/>
    <w:rsid w:val="00D379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9D7"/>
  </w:style>
  <w:style w:type="paragraph" w:styleId="BalloonText">
    <w:name w:val="Balloon Text"/>
    <w:basedOn w:val="Normal"/>
    <w:link w:val="BalloonTextChar"/>
    <w:uiPriority w:val="99"/>
    <w:semiHidden/>
    <w:unhideWhenUsed/>
    <w:rsid w:val="00D379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9D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379D7"/>
    <w:rPr>
      <w:color w:val="0000FF" w:themeColor="hyperlink"/>
      <w:u w:val="single"/>
    </w:rPr>
  </w:style>
  <w:style w:type="paragraph" w:customStyle="1" w:styleId="defaulttext">
    <w:name w:val="default_text"/>
    <w:basedOn w:val="Normal"/>
    <w:uiPriority w:val="99"/>
    <w:rsid w:val="00D36225"/>
    <w:pPr>
      <w:autoSpaceDE w:val="0"/>
      <w:autoSpaceDN w:val="0"/>
      <w:adjustRightInd w:val="0"/>
      <w:spacing w:after="170" w:line="300" w:lineRule="atLeast"/>
      <w:textAlignment w:val="center"/>
    </w:pPr>
    <w:rPr>
      <w:rFonts w:ascii="Open Sans Light" w:hAnsi="Open Sans Light" w:cs="Open Sans Light"/>
      <w:color w:val="000000"/>
      <w:sz w:val="20"/>
      <w:szCs w:val="20"/>
      <w:lang w:val="en-GB"/>
    </w:rPr>
  </w:style>
  <w:style w:type="character" w:customStyle="1" w:styleId="bullet">
    <w:name w:val="bullet"/>
    <w:uiPriority w:val="99"/>
    <w:rsid w:val="00D36225"/>
    <w:rPr>
      <w:color w:val="FF7702"/>
    </w:rPr>
  </w:style>
  <w:style w:type="paragraph" w:customStyle="1" w:styleId="maintittle">
    <w:name w:val="main_tittle"/>
    <w:basedOn w:val="Normal"/>
    <w:uiPriority w:val="99"/>
    <w:rsid w:val="00811C41"/>
    <w:pPr>
      <w:autoSpaceDE w:val="0"/>
      <w:autoSpaceDN w:val="0"/>
      <w:adjustRightInd w:val="0"/>
      <w:spacing w:after="0" w:line="288" w:lineRule="auto"/>
      <w:textAlignment w:val="center"/>
    </w:pPr>
    <w:rPr>
      <w:rFonts w:ascii="Open Sans Light" w:hAnsi="Open Sans Light" w:cs="Open Sans Light"/>
      <w:color w:val="000000"/>
      <w:spacing w:val="-14"/>
      <w:sz w:val="56"/>
      <w:szCs w:val="56"/>
      <w:lang w:val="en-GB"/>
    </w:rPr>
  </w:style>
  <w:style w:type="paragraph" w:customStyle="1" w:styleId="overview">
    <w:name w:val="overview"/>
    <w:basedOn w:val="defaulttext"/>
    <w:uiPriority w:val="99"/>
    <w:rsid w:val="00811C41"/>
    <w:pPr>
      <w:spacing w:line="340" w:lineRule="atLeast"/>
    </w:pPr>
    <w:rPr>
      <w:sz w:val="24"/>
      <w:szCs w:val="24"/>
    </w:rPr>
  </w:style>
  <w:style w:type="paragraph" w:customStyle="1" w:styleId="Quote1">
    <w:name w:val="Quote1"/>
    <w:basedOn w:val="defaulttext"/>
    <w:uiPriority w:val="99"/>
    <w:rsid w:val="007E09B9"/>
    <w:rPr>
      <w:i/>
      <w:iCs/>
      <w:sz w:val="22"/>
      <w:szCs w:val="22"/>
    </w:rPr>
  </w:style>
  <w:style w:type="paragraph" w:customStyle="1" w:styleId="subtitle">
    <w:name w:val="sub_title"/>
    <w:basedOn w:val="Normal"/>
    <w:uiPriority w:val="99"/>
    <w:rsid w:val="007E09B9"/>
    <w:pPr>
      <w:autoSpaceDE w:val="0"/>
      <w:autoSpaceDN w:val="0"/>
      <w:adjustRightInd w:val="0"/>
      <w:spacing w:after="113" w:line="288" w:lineRule="auto"/>
      <w:textAlignment w:val="center"/>
    </w:pPr>
    <w:rPr>
      <w:rFonts w:ascii="Open Sans Light" w:hAnsi="Open Sans Light" w:cs="Open Sans Light"/>
      <w:color w:val="FF7702"/>
      <w:sz w:val="40"/>
      <w:szCs w:val="40"/>
      <w:lang w:val="en-GB"/>
    </w:rPr>
  </w:style>
  <w:style w:type="table" w:styleId="TableGrid">
    <w:name w:val="Table Grid"/>
    <w:basedOn w:val="TableNormal"/>
    <w:uiPriority w:val="59"/>
    <w:rsid w:val="007F5C0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CAFC Bullets,Dot pt,Colorful List - Accent 11,No Spacing1,List Paragraph Char Char Char,Indicator Text,Numbered Para 1,F5 List Paragraph,Bullet Points,List Paragraph2,MAIN CONTENT,List Paragraph12,Bullet 1,Normal numbered,OBC Bullet"/>
    <w:basedOn w:val="Normal"/>
    <w:link w:val="ListParagraphChar"/>
    <w:uiPriority w:val="34"/>
    <w:qFormat/>
    <w:rsid w:val="009F10BC"/>
    <w:pPr>
      <w:ind w:left="720"/>
      <w:contextualSpacing/>
    </w:pPr>
  </w:style>
  <w:style w:type="character" w:styleId="Strong">
    <w:name w:val="Strong"/>
    <w:uiPriority w:val="22"/>
    <w:qFormat/>
    <w:rsid w:val="0058016C"/>
    <w:rPr>
      <w:b/>
    </w:rPr>
  </w:style>
  <w:style w:type="character" w:styleId="PageNumber">
    <w:name w:val="page number"/>
    <w:basedOn w:val="DefaultParagraphFont"/>
    <w:uiPriority w:val="99"/>
    <w:semiHidden/>
    <w:unhideWhenUsed/>
    <w:rsid w:val="002C5CC7"/>
  </w:style>
  <w:style w:type="paragraph" w:styleId="NormalWeb">
    <w:name w:val="Normal (Web)"/>
    <w:basedOn w:val="Normal"/>
    <w:uiPriority w:val="99"/>
    <w:rsid w:val="00DD64EB"/>
    <w:pPr>
      <w:spacing w:beforeLines="1" w:afterLines="1" w:after="0" w:line="240" w:lineRule="auto"/>
    </w:pPr>
    <w:rPr>
      <w:rFonts w:ascii="Times" w:eastAsia="Cambria" w:hAnsi="Times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207C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E39D3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2A36F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F8210F"/>
  </w:style>
  <w:style w:type="character" w:customStyle="1" w:styleId="Heading1Char">
    <w:name w:val="Heading 1 Char"/>
    <w:basedOn w:val="DefaultParagraphFont"/>
    <w:link w:val="Heading1"/>
    <w:uiPriority w:val="9"/>
    <w:rsid w:val="0068397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56F82"/>
    <w:pPr>
      <w:tabs>
        <w:tab w:val="left" w:pos="440"/>
        <w:tab w:val="right" w:leader="dot" w:pos="9913"/>
      </w:tabs>
      <w:spacing w:after="0" w:line="240" w:lineRule="auto"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0590"/>
    <w:pPr>
      <w:numPr>
        <w:numId w:val="3"/>
      </w:numPr>
      <w:spacing w:before="120" w:after="120" w:line="240" w:lineRule="auto"/>
      <w:ind w:left="178" w:hanging="178"/>
    </w:pPr>
    <w:rPr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68397F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8397F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8397F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8397F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8397F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8397F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8397F"/>
    <w:pPr>
      <w:spacing w:after="0"/>
      <w:ind w:left="1760"/>
    </w:pPr>
    <w:rPr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68397F"/>
    <w:pPr>
      <w:spacing w:line="259" w:lineRule="auto"/>
      <w:outlineLvl w:val="9"/>
    </w:pPr>
  </w:style>
  <w:style w:type="paragraph" w:customStyle="1" w:styleId="msolistparagraph0">
    <w:name w:val="msolistparagraph"/>
    <w:basedOn w:val="Normal"/>
    <w:uiPriority w:val="99"/>
    <w:rsid w:val="00752E27"/>
    <w:pPr>
      <w:spacing w:after="0" w:line="240" w:lineRule="auto"/>
      <w:ind w:left="720"/>
    </w:pPr>
    <w:rPr>
      <w:rFonts w:ascii="Calibri" w:eastAsia="MS Mincho" w:hAnsi="Calibri" w:cs="Times New Roman"/>
      <w:lang w:eastAsia="zh-CN" w:bidi="ta-IN"/>
    </w:rPr>
  </w:style>
  <w:style w:type="paragraph" w:styleId="BodyText">
    <w:name w:val="Body Text"/>
    <w:basedOn w:val="Normal"/>
    <w:link w:val="BodyTextChar"/>
    <w:uiPriority w:val="99"/>
    <w:rsid w:val="00C5207B"/>
    <w:pPr>
      <w:spacing w:after="120" w:line="240" w:lineRule="auto"/>
    </w:pPr>
    <w:rPr>
      <w:rFonts w:ascii="Times New Roman" w:hAnsi="Times New Roman" w:cs="Times New Roman"/>
      <w:sz w:val="24"/>
      <w:szCs w:val="24"/>
      <w:lang w:val="x-none"/>
    </w:rPr>
  </w:style>
  <w:style w:type="character" w:customStyle="1" w:styleId="BodyTextChar">
    <w:name w:val="Body Text Char"/>
    <w:basedOn w:val="DefaultParagraphFont"/>
    <w:link w:val="BodyText"/>
    <w:uiPriority w:val="99"/>
    <w:rsid w:val="00C5207B"/>
    <w:rPr>
      <w:rFonts w:ascii="Times New Roman" w:eastAsia="SimSun" w:hAnsi="Times New Roman" w:cs="Times New Roman"/>
      <w:sz w:val="24"/>
      <w:szCs w:val="24"/>
      <w:lang w:val="x-none"/>
    </w:rPr>
  </w:style>
  <w:style w:type="character" w:customStyle="1" w:styleId="text">
    <w:name w:val="text"/>
    <w:basedOn w:val="DefaultParagraphFont"/>
    <w:rsid w:val="00C5207B"/>
  </w:style>
  <w:style w:type="paragraph" w:customStyle="1" w:styleId="Default">
    <w:name w:val="Default"/>
    <w:rsid w:val="00184C8E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SG" w:eastAsia="zh-CN"/>
    </w:rPr>
  </w:style>
  <w:style w:type="character" w:customStyle="1" w:styleId="Mention1">
    <w:name w:val="Mention1"/>
    <w:basedOn w:val="DefaultParagraphFont"/>
    <w:uiPriority w:val="99"/>
    <w:semiHidden/>
    <w:unhideWhenUsed/>
    <w:rsid w:val="00982645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C51D4F"/>
    <w:pPr>
      <w:spacing w:after="0" w:line="240" w:lineRule="auto"/>
    </w:pPr>
    <w:rPr>
      <w:rFonts w:ascii="Calibri" w:hAnsi="Calibri" w:cs="Times New Roman"/>
      <w:lang w:val="en-GB" w:eastAsia="zh-CN"/>
    </w:rPr>
  </w:style>
  <w:style w:type="paragraph" w:customStyle="1" w:styleId="ListParagraph1">
    <w:name w:val="List Paragraph1"/>
    <w:basedOn w:val="Normal"/>
    <w:uiPriority w:val="34"/>
    <w:qFormat/>
    <w:rsid w:val="009E13B6"/>
    <w:pPr>
      <w:spacing w:after="0" w:line="240" w:lineRule="auto"/>
      <w:ind w:left="720"/>
    </w:pPr>
    <w:rPr>
      <w:rFonts w:ascii="Times New Roman" w:hAnsi="Times New Roman" w:cs="Times New Roman"/>
      <w:sz w:val="20"/>
      <w:szCs w:val="20"/>
    </w:rPr>
  </w:style>
  <w:style w:type="character" w:customStyle="1" w:styleId="fftd1">
    <w:name w:val="fftd1"/>
    <w:rsid w:val="009E13B6"/>
    <w:rPr>
      <w:rFonts w:ascii="Verdana" w:hAnsi="Verdana" w:cs="Times New Roman"/>
      <w:color w:val="000000"/>
      <w:sz w:val="17"/>
      <w:szCs w:val="17"/>
    </w:rPr>
  </w:style>
  <w:style w:type="character" w:customStyle="1" w:styleId="Heading3Char">
    <w:name w:val="Heading 3 Char"/>
    <w:basedOn w:val="DefaultParagraphFont"/>
    <w:link w:val="Heading3"/>
    <w:rsid w:val="00A049B6"/>
    <w:rPr>
      <w:rFonts w:ascii="Calibri Light" w:eastAsia="SimSun" w:hAnsi="Calibri Light" w:cs="Times New Roman"/>
      <w:b/>
      <w:bCs/>
      <w:sz w:val="26"/>
      <w:szCs w:val="26"/>
      <w:lang w:eastAsia="zh-CN"/>
    </w:rPr>
  </w:style>
  <w:style w:type="character" w:customStyle="1" w:styleId="ListParagraphChar">
    <w:name w:val="List Paragraph Char"/>
    <w:aliases w:val="CAFC Bullets Char,Dot pt Char,Colorful List - Accent 11 Char,No Spacing1 Char,List Paragraph Char Char Char Char,Indicator Text Char,Numbered Para 1 Char,F5 List Paragraph Char,Bullet Points Char,List Paragraph2 Char,Bullet 1 Char"/>
    <w:link w:val="ListParagraph"/>
    <w:uiPriority w:val="34"/>
    <w:locked/>
    <w:rsid w:val="009D5EA4"/>
  </w:style>
  <w:style w:type="paragraph" w:styleId="Title">
    <w:name w:val="Title"/>
    <w:basedOn w:val="Normal"/>
    <w:next w:val="Normal"/>
    <w:link w:val="TitleChar"/>
    <w:uiPriority w:val="10"/>
    <w:qFormat/>
    <w:rsid w:val="004D5D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5D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">
    <w:name w:val="List Bullet"/>
    <w:basedOn w:val="Normal"/>
    <w:uiPriority w:val="99"/>
    <w:unhideWhenUsed/>
    <w:rsid w:val="00E448DB"/>
    <w:pPr>
      <w:contextualSpacing/>
    </w:pPr>
  </w:style>
  <w:style w:type="paragraph" w:customStyle="1" w:styleId="Tab2">
    <w:name w:val="Tab 2"/>
    <w:basedOn w:val="Normal"/>
    <w:rsid w:val="00E448DB"/>
    <w:pPr>
      <w:numPr>
        <w:numId w:val="2"/>
      </w:numPr>
      <w:spacing w:after="0" w:line="240" w:lineRule="auto"/>
      <w:ind w:left="450" w:right="288" w:hanging="198"/>
    </w:pPr>
    <w:rPr>
      <w:rFonts w:ascii="Arial" w:eastAsia="Times New Roman" w:hAnsi="Arial" w:cs="Times New Roman"/>
      <w:sz w:val="20"/>
      <w:szCs w:val="20"/>
    </w:rPr>
  </w:style>
  <w:style w:type="paragraph" w:customStyle="1" w:styleId="xmsonormal">
    <w:name w:val="x_msonormal"/>
    <w:basedOn w:val="Normal"/>
    <w:rsid w:val="007B4520"/>
    <w:pPr>
      <w:spacing w:after="0" w:line="240" w:lineRule="auto"/>
    </w:pPr>
    <w:rPr>
      <w:rFonts w:ascii="Calibri" w:eastAsia="Calibri" w:hAnsi="Calibri" w:cs="Times New Roman"/>
      <w:lang w:eastAsia="en-SG"/>
    </w:rPr>
  </w:style>
  <w:style w:type="character" w:styleId="UnresolvedMention">
    <w:name w:val="Unresolved Mention"/>
    <w:basedOn w:val="DefaultParagraphFont"/>
    <w:uiPriority w:val="99"/>
    <w:semiHidden/>
    <w:unhideWhenUsed/>
    <w:rsid w:val="00E862B2"/>
    <w:rPr>
      <w:color w:val="605E5C"/>
      <w:shd w:val="clear" w:color="auto" w:fill="E1DFDD"/>
    </w:rPr>
  </w:style>
  <w:style w:type="paragraph" w:customStyle="1" w:styleId="BulletedList">
    <w:name w:val="Bulleted List"/>
    <w:basedOn w:val="Normal"/>
    <w:link w:val="BulletedListChar"/>
    <w:qFormat/>
    <w:rsid w:val="0093723F"/>
    <w:pPr>
      <w:numPr>
        <w:ilvl w:val="2"/>
        <w:numId w:val="5"/>
      </w:numPr>
      <w:spacing w:before="60" w:after="20" w:line="240" w:lineRule="auto"/>
    </w:pPr>
    <w:rPr>
      <w:rFonts w:ascii="Arial" w:eastAsia="Calibri" w:hAnsi="Arial" w:cs="Times New Roman"/>
      <w:color w:val="262626"/>
      <w:sz w:val="20"/>
      <w:szCs w:val="20"/>
    </w:rPr>
  </w:style>
  <w:style w:type="paragraph" w:customStyle="1" w:styleId="NumberedList1">
    <w:name w:val="Numbered List1"/>
    <w:basedOn w:val="Normal"/>
    <w:link w:val="NumberedList1Char"/>
    <w:qFormat/>
    <w:rsid w:val="0093723F"/>
    <w:pPr>
      <w:numPr>
        <w:numId w:val="5"/>
      </w:numPr>
      <w:spacing w:before="60" w:after="20" w:line="240" w:lineRule="auto"/>
    </w:pPr>
    <w:rPr>
      <w:rFonts w:ascii="Arial" w:eastAsia="Calibri" w:hAnsi="Arial" w:cs="Arial"/>
      <w:sz w:val="20"/>
      <w:szCs w:val="20"/>
    </w:rPr>
  </w:style>
  <w:style w:type="character" w:customStyle="1" w:styleId="NumberedList1Char">
    <w:name w:val="Numbered List1 Char"/>
    <w:link w:val="NumberedList1"/>
    <w:rsid w:val="0093723F"/>
    <w:rPr>
      <w:rFonts w:ascii="Arial" w:eastAsia="Calibri" w:hAnsi="Arial" w:cs="Arial"/>
      <w:sz w:val="20"/>
      <w:szCs w:val="20"/>
      <w:lang w:val="en-SG"/>
    </w:rPr>
  </w:style>
  <w:style w:type="paragraph" w:customStyle="1" w:styleId="NumberedList2">
    <w:name w:val="Numbered List2"/>
    <w:basedOn w:val="Normal"/>
    <w:link w:val="NumberedList2Char"/>
    <w:qFormat/>
    <w:rsid w:val="0093723F"/>
    <w:pPr>
      <w:numPr>
        <w:ilvl w:val="1"/>
        <w:numId w:val="5"/>
      </w:numPr>
      <w:spacing w:before="60" w:after="20" w:line="240" w:lineRule="auto"/>
    </w:pPr>
    <w:rPr>
      <w:rFonts w:ascii="Arial" w:eastAsia="Calibri" w:hAnsi="Arial" w:cs="Times New Roman"/>
      <w:sz w:val="20"/>
      <w:szCs w:val="20"/>
    </w:rPr>
  </w:style>
  <w:style w:type="character" w:customStyle="1" w:styleId="NumberedList2Char">
    <w:name w:val="Numbered List2 Char"/>
    <w:link w:val="NumberedList2"/>
    <w:rsid w:val="0093723F"/>
    <w:rPr>
      <w:rFonts w:ascii="Arial" w:eastAsia="Calibri" w:hAnsi="Arial" w:cs="Times New Roman"/>
      <w:sz w:val="20"/>
      <w:szCs w:val="20"/>
      <w:lang w:val="en-SG"/>
    </w:rPr>
  </w:style>
  <w:style w:type="paragraph" w:customStyle="1" w:styleId="Details">
    <w:name w:val="Details"/>
    <w:basedOn w:val="Normal"/>
    <w:link w:val="DetailsChar"/>
    <w:qFormat/>
    <w:rsid w:val="0093723F"/>
    <w:pPr>
      <w:spacing w:before="60" w:after="20" w:line="240" w:lineRule="auto"/>
      <w:ind w:left="567" w:hanging="567"/>
    </w:pPr>
    <w:rPr>
      <w:rFonts w:ascii="Arial" w:eastAsia="Calibri" w:hAnsi="Arial" w:cs="Times New Roman"/>
      <w:sz w:val="18"/>
      <w:szCs w:val="20"/>
    </w:rPr>
  </w:style>
  <w:style w:type="character" w:customStyle="1" w:styleId="DetailsChar">
    <w:name w:val="Details Char"/>
    <w:link w:val="Details"/>
    <w:rsid w:val="0093723F"/>
    <w:rPr>
      <w:rFonts w:ascii="Arial" w:eastAsia="Calibri" w:hAnsi="Arial" w:cs="Times New Roman"/>
      <w:sz w:val="18"/>
      <w:szCs w:val="20"/>
    </w:rPr>
  </w:style>
  <w:style w:type="paragraph" w:customStyle="1" w:styleId="QualExpNumberedList1">
    <w:name w:val="QualExp_Numbered List 1"/>
    <w:basedOn w:val="ListNumber"/>
    <w:next w:val="Normal"/>
    <w:link w:val="QualExpNumberedList1Char"/>
    <w:qFormat/>
    <w:rsid w:val="0093723F"/>
    <w:pPr>
      <w:spacing w:before="60" w:after="20" w:line="240" w:lineRule="auto"/>
    </w:pPr>
    <w:rPr>
      <w:rFonts w:ascii="Arial" w:eastAsia="Calibri" w:hAnsi="Arial" w:cs="Times New Roman"/>
      <w:sz w:val="20"/>
      <w:szCs w:val="20"/>
    </w:rPr>
  </w:style>
  <w:style w:type="paragraph" w:customStyle="1" w:styleId="QualExpNumberedList2">
    <w:name w:val="QualExp_Numbered List 2"/>
    <w:basedOn w:val="ListNumber2"/>
    <w:next w:val="Normal"/>
    <w:qFormat/>
    <w:rsid w:val="0093723F"/>
    <w:pPr>
      <w:numPr>
        <w:ilvl w:val="1"/>
        <w:numId w:val="6"/>
      </w:numPr>
      <w:tabs>
        <w:tab w:val="num" w:pos="360"/>
      </w:tabs>
      <w:spacing w:before="60" w:after="20" w:line="240" w:lineRule="auto"/>
      <w:ind w:left="1440" w:hanging="360"/>
    </w:pPr>
    <w:rPr>
      <w:rFonts w:ascii="Arial" w:eastAsia="Calibri" w:hAnsi="Arial" w:cs="Times New Roman"/>
      <w:sz w:val="20"/>
      <w:szCs w:val="20"/>
    </w:rPr>
  </w:style>
  <w:style w:type="character" w:customStyle="1" w:styleId="QualExpNumberedList1Char">
    <w:name w:val="QualExp_Numbered List 1 Char"/>
    <w:link w:val="QualExpNumberedList1"/>
    <w:rsid w:val="0093723F"/>
    <w:rPr>
      <w:rFonts w:ascii="Arial" w:eastAsia="Calibri" w:hAnsi="Arial" w:cs="Times New Roman"/>
      <w:sz w:val="20"/>
      <w:szCs w:val="20"/>
    </w:rPr>
  </w:style>
  <w:style w:type="paragraph" w:styleId="ListNumber">
    <w:name w:val="List Number"/>
    <w:basedOn w:val="Normal"/>
    <w:uiPriority w:val="99"/>
    <w:semiHidden/>
    <w:unhideWhenUsed/>
    <w:rsid w:val="0093723F"/>
    <w:pPr>
      <w:ind w:left="567" w:hanging="567"/>
      <w:contextualSpacing/>
    </w:pPr>
  </w:style>
  <w:style w:type="paragraph" w:styleId="ListNumber2">
    <w:name w:val="List Number 2"/>
    <w:basedOn w:val="Normal"/>
    <w:uiPriority w:val="99"/>
    <w:semiHidden/>
    <w:unhideWhenUsed/>
    <w:rsid w:val="0093723F"/>
    <w:pPr>
      <w:numPr>
        <w:numId w:val="7"/>
      </w:numPr>
      <w:contextualSpacing/>
    </w:pPr>
  </w:style>
  <w:style w:type="character" w:customStyle="1" w:styleId="BulletedListChar">
    <w:name w:val="Bulleted List Char"/>
    <w:link w:val="BulletedList"/>
    <w:rsid w:val="0093723F"/>
    <w:rPr>
      <w:rFonts w:ascii="Arial" w:eastAsia="Calibri" w:hAnsi="Arial" w:cs="Times New Roman"/>
      <w:color w:val="262626"/>
      <w:sz w:val="20"/>
      <w:szCs w:val="20"/>
      <w:lang w:val="en-SG"/>
    </w:rPr>
  </w:style>
  <w:style w:type="character" w:customStyle="1" w:styleId="normaltextrun">
    <w:name w:val="normaltextrun"/>
    <w:basedOn w:val="DefaultParagraphFont"/>
    <w:rsid w:val="00F46D3A"/>
  </w:style>
  <w:style w:type="character" w:customStyle="1" w:styleId="eop">
    <w:name w:val="eop"/>
    <w:basedOn w:val="DefaultParagraphFont"/>
    <w:rsid w:val="00F46D3A"/>
  </w:style>
  <w:style w:type="table" w:customStyle="1" w:styleId="TableGrid1">
    <w:name w:val="Table Grid1"/>
    <w:basedOn w:val="TableNormal"/>
    <w:next w:val="TableGrid"/>
    <w:uiPriority w:val="59"/>
    <w:rsid w:val="004426C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2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0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0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NUL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NUL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E2F0AAC063545A23DE0E7618AE571" ma:contentTypeVersion="13" ma:contentTypeDescription="Create a new document." ma:contentTypeScope="" ma:versionID="801801fda41506423ee98cffd89e5b34">
  <xsd:schema xmlns:xsd="http://www.w3.org/2001/XMLSchema" xmlns:xs="http://www.w3.org/2001/XMLSchema" xmlns:p="http://schemas.microsoft.com/office/2006/metadata/properties" xmlns:ns3="29760975-1637-48a2-ab68-79ff356c0737" xmlns:ns4="7d834f32-39bf-4a0a-9b73-da8476c82905" targetNamespace="http://schemas.microsoft.com/office/2006/metadata/properties" ma:root="true" ma:fieldsID="7ca945c7bac25b7bc65032368b3242d7" ns3:_="" ns4:_="">
    <xsd:import namespace="29760975-1637-48a2-ab68-79ff356c0737"/>
    <xsd:import namespace="7d834f32-39bf-4a0a-9b73-da8476c829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60975-1637-48a2-ab68-79ff356c07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34f32-39bf-4a0a-9b73-da8476c82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8027A-E368-4AB1-84DF-44F70AFB04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3D7842-E7DA-4EBC-9515-12885EB572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872131-FA38-4CFC-A451-3F8F8EDFCA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309968-186B-4507-9A9F-40D4C64B6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60975-1637-48a2-ab68-79ff356c0737"/>
    <ds:schemaRef ds:uri="7d834f32-39bf-4a0a-9b73-da8476c82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867</Words>
  <Characters>10798</Characters>
  <Application>Microsoft Office Word</Application>
  <DocSecurity>0</DocSecurity>
  <Lines>471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an</dc:creator>
  <cp:keywords/>
  <dc:description/>
  <cp:lastModifiedBy>Ezenn Tan Gim Kah - e2i</cp:lastModifiedBy>
  <cp:revision>6</cp:revision>
  <cp:lastPrinted>2023-02-03T01:18:00Z</cp:lastPrinted>
  <dcterms:created xsi:type="dcterms:W3CDTF">2023-02-06T08:02:00Z</dcterms:created>
  <dcterms:modified xsi:type="dcterms:W3CDTF">2023-11-09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5E2F0AAC063545A23DE0E7618AE571</vt:lpwstr>
  </property>
  <property fmtid="{D5CDD505-2E9C-101B-9397-08002B2CF9AE}" pid="3" name="GrammarlyDocumentId">
    <vt:lpwstr>c2537ca89a26f7f771439b94f18709c6e158c3fe0f0c27ca3248bf21ae31df1e</vt:lpwstr>
  </property>
</Properties>
</file>